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BBE057" w14:textId="2F056472" w:rsidR="004C4FA7" w:rsidRPr="00E53FD6" w:rsidRDefault="004C4FA7" w:rsidP="00CA4088">
      <w:pPr>
        <w:rPr>
          <w:rFonts w:ascii="Arial" w:hAnsi="Arial" w:cs="Arial"/>
          <w:b/>
          <w:bCs/>
          <w:sz w:val="20"/>
          <w:szCs w:val="20"/>
        </w:rPr>
      </w:pPr>
      <w:bookmarkStart w:id="0" w:name="_GoBack"/>
      <w:bookmarkEnd w:id="0"/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70"/>
        <w:gridCol w:w="4797"/>
      </w:tblGrid>
      <w:tr w:rsidR="004977DD" w:rsidRPr="00D84AC1" w14:paraId="45E67463" w14:textId="77777777" w:rsidTr="00417079">
        <w:trPr>
          <w:trHeight w:val="288"/>
        </w:trPr>
        <w:tc>
          <w:tcPr>
            <w:tcW w:w="5670" w:type="dxa"/>
          </w:tcPr>
          <w:p w14:paraId="50EBE922" w14:textId="77777777" w:rsidR="004977DD" w:rsidRPr="00D84AC1" w:rsidRDefault="004977DD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Label"/>
            <w:tag w:val="49448848-1324321708"/>
            <w:id w:val="1324321708"/>
            <w:placeholder>
              <w:docPart w:val="95A29C85240644F3868B75B8EF597B51"/>
            </w:placeholder>
            <w15:color w:val="FFCC00"/>
          </w:sdtPr>
          <w:sdtEndPr/>
          <w:sdtContent>
            <w:tc>
              <w:tcPr>
                <w:tcW w:w="4797" w:type="dxa"/>
              </w:tcPr>
              <w:p w14:paraId="2670868C" w14:textId="0F1AF64A" w:rsidR="004977DD" w:rsidRPr="00D84AC1" w:rsidRDefault="00854552" w:rsidP="00417079">
                <w:pPr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_______________________ 20 ________</w:t>
                </w:r>
                <w:r w:rsidR="00645991">
                  <w:rPr>
                    <w:rFonts w:ascii="Arial" w:hAnsi="Arial" w:cs="Arial"/>
                    <w:sz w:val="20"/>
                    <w:szCs w:val="20"/>
                  </w:rPr>
                  <w:t xml:space="preserve"> </w:t>
                </w:r>
              </w:p>
            </w:tc>
          </w:sdtContent>
        </w:sdt>
      </w:tr>
      <w:tr w:rsidR="00417079" w:rsidRPr="00D84AC1" w14:paraId="7162CA5D" w14:textId="77777777" w:rsidTr="001A76B3">
        <w:trPr>
          <w:trHeight w:val="288"/>
        </w:trPr>
        <w:tc>
          <w:tcPr>
            <w:tcW w:w="5670" w:type="dxa"/>
          </w:tcPr>
          <w:p w14:paraId="350BD767" w14:textId="77777777" w:rsidR="00417079" w:rsidRPr="00D84AC1" w:rsidRDefault="00417079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16"/>
              <w:szCs w:val="16"/>
            </w:rPr>
            <w:alias w:val="Label"/>
            <w:tag w:val="49448848-368568395"/>
            <w:id w:val="368568395"/>
            <w:placeholder>
              <w:docPart w:val="AD43C9952371451FAED98DC8EA8133D2"/>
            </w:placeholder>
            <w15:color w:val="FFCC00"/>
          </w:sdtPr>
          <w:sdtEndPr/>
          <w:sdtContent>
            <w:tc>
              <w:tcPr>
                <w:tcW w:w="4797" w:type="dxa"/>
              </w:tcPr>
              <w:p w14:paraId="2253514D" w14:textId="2749722F" w:rsidR="00417079" w:rsidRPr="00785ACA" w:rsidRDefault="00417079" w:rsidP="00417079">
                <w:pPr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863397">
                  <w:rPr>
                    <w:rFonts w:ascii="Arial" w:hAnsi="Arial" w:cs="Arial"/>
                    <w:sz w:val="16"/>
                    <w:szCs w:val="16"/>
                  </w:rPr>
                  <w:t xml:space="preserve">Place and date of shipment </w:t>
                </w:r>
              </w:p>
            </w:tc>
          </w:sdtContent>
        </w:sdt>
      </w:tr>
    </w:tbl>
    <w:p w14:paraId="4E9081C8" w14:textId="77777777" w:rsidR="00DD0E43" w:rsidRPr="00E53FD6" w:rsidRDefault="00DD0E43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993"/>
        <w:gridCol w:w="1842"/>
        <w:gridCol w:w="3402"/>
        <w:gridCol w:w="1410"/>
        <w:gridCol w:w="1410"/>
        <w:gridCol w:w="1410"/>
      </w:tblGrid>
      <w:tr w:rsidR="00C62A09" w:rsidRPr="00D84AC1" w14:paraId="64EFEFB4" w14:textId="77777777" w:rsidTr="0007404C">
        <w:trPr>
          <w:trHeight w:val="288"/>
        </w:trPr>
        <w:sdt>
          <w:sdtPr>
            <w:rPr>
              <w:rFonts w:ascii="Arial" w:hAnsi="Arial" w:cs="Arial"/>
              <w:sz w:val="20"/>
              <w:szCs w:val="20"/>
            </w:rPr>
            <w:alias w:val="Label"/>
            <w:tag w:val="49448848-1454745078"/>
            <w:id w:val="1454745078"/>
            <w:placeholder>
              <w:docPart w:val="2097A9AA7A4A4BB0894C26D32D19CE5C"/>
            </w:placeholder>
            <w15:color w:val="FFCC00"/>
          </w:sdtPr>
          <w:sdtEndPr/>
          <w:sdtContent>
            <w:tc>
              <w:tcPr>
                <w:tcW w:w="993" w:type="dxa"/>
              </w:tcPr>
              <w:p w14:paraId="201C7D97" w14:textId="01464F49" w:rsidR="00C62A09" w:rsidRPr="00D84AC1" w:rsidRDefault="00C62A09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 xml:space="preserve">To 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alias w:val="Field"/>
            <w:tag w:val="49448848-2478261587"/>
            <w:id w:val="-1816705709"/>
            <w:placeholder>
              <w:docPart w:val="126BE5112EC44EB7A193B1EC2C44BB2B"/>
            </w:placeholder>
          </w:sdtPr>
          <w:sdtEndPr/>
          <w:sdtContent>
            <w:tc>
              <w:tcPr>
                <w:tcW w:w="9474" w:type="dxa"/>
                <w:gridSpan w:val="5"/>
              </w:tcPr>
              <w:p w14:paraId="2EE366EA" w14:textId="012D9E5B" w:rsidR="00C62A09" w:rsidRPr="00D84AC1" w:rsidRDefault="00C62A09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D84AC1">
                  <w:rPr>
                    <w:rFonts w:ascii="Arial" w:hAnsi="Arial" w:cs="Arial"/>
                    <w:sz w:val="20"/>
                    <w:szCs w:val="20"/>
                  </w:rPr>
                  <w:t>@CustomerName</w:t>
                </w:r>
              </w:p>
            </w:tc>
          </w:sdtContent>
        </w:sdt>
      </w:tr>
      <w:tr w:rsidR="001F4A19" w:rsidRPr="00D84AC1" w14:paraId="05B88F7C" w14:textId="77777777" w:rsidTr="006770C2">
        <w:trPr>
          <w:trHeight w:val="288"/>
        </w:trPr>
        <w:tc>
          <w:tcPr>
            <w:tcW w:w="993" w:type="dxa"/>
          </w:tcPr>
          <w:p w14:paraId="63CBBE48" w14:textId="77777777" w:rsidR="00B26C88" w:rsidRPr="00D84AC1" w:rsidRDefault="00B26C8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2" w:type="dxa"/>
          </w:tcPr>
          <w:p w14:paraId="1A4FAD98" w14:textId="77777777" w:rsidR="00B26C88" w:rsidRPr="00D84AC1" w:rsidRDefault="00B26C8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2" w:type="dxa"/>
          </w:tcPr>
          <w:p w14:paraId="7DC36719" w14:textId="77777777" w:rsidR="00B26C88" w:rsidRPr="00D84AC1" w:rsidRDefault="00B26C88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color w:val="000000" w:themeColor="text1"/>
              <w:sz w:val="20"/>
              <w:szCs w:val="20"/>
            </w:rPr>
            <w:alias w:val="Field"/>
            <w:tag w:val="49448848-2858229138"/>
            <w:id w:val="-1436738158"/>
            <w:placeholder>
              <w:docPart w:val="E511EDE1D72C4209B83EC470244B47BF"/>
            </w:placeholder>
          </w:sdtPr>
          <w:sdtEndPr/>
          <w:sdtContent>
            <w:tc>
              <w:tcPr>
                <w:tcW w:w="1410" w:type="dxa"/>
                <w:vAlign w:val="bottom"/>
              </w:tcPr>
              <w:p w14:paraId="4C5723D7" w14:textId="2C2D1F2F" w:rsidR="00B26C88" w:rsidRPr="006058EF" w:rsidRDefault="00337059">
                <w:pPr>
                  <w:rPr>
                    <w:rFonts w:ascii="Arial" w:hAnsi="Arial" w:cs="Arial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color w:val="000000" w:themeColor="text1"/>
                    <w:sz w:val="20"/>
                    <w:szCs w:val="20"/>
                  </w:rPr>
                  <w:t>Carrier</w:t>
                </w:r>
              </w:p>
            </w:tc>
          </w:sdtContent>
        </w:sdt>
        <w:tc>
          <w:tcPr>
            <w:tcW w:w="1410" w:type="dxa"/>
            <w:vAlign w:val="bottom"/>
          </w:tcPr>
          <w:p w14:paraId="4606CF63" w14:textId="77777777" w:rsidR="00B26C88" w:rsidRPr="006058EF" w:rsidRDefault="00B26C88">
            <w:pPr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color w:val="000000" w:themeColor="text1"/>
              <w:sz w:val="20"/>
              <w:szCs w:val="20"/>
            </w:rPr>
            <w:alias w:val="Label"/>
            <w:tag w:val="49448848-985899528"/>
            <w:id w:val="985899528"/>
            <w:placeholder>
              <w:docPart w:val="CFFB10054385452FB3EE8AB1F084126F"/>
            </w:placeholder>
            <w15:color w:val="FFCC00"/>
          </w:sdtPr>
          <w:sdtEndPr/>
          <w:sdtContent>
            <w:tc>
              <w:tcPr>
                <w:tcW w:w="1410" w:type="dxa"/>
                <w:vAlign w:val="bottom"/>
              </w:tcPr>
              <w:p w14:paraId="0E4EF278" w14:textId="6C894F1B" w:rsidR="00B26C88" w:rsidRPr="006058EF" w:rsidRDefault="00337059">
                <w:pPr>
                  <w:rPr>
                    <w:rFonts w:ascii="Arial" w:hAnsi="Arial" w:cs="Arial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color w:val="000000" w:themeColor="text1"/>
                    <w:sz w:val="20"/>
                    <w:szCs w:val="20"/>
                  </w:rPr>
                  <w:t>Service</w:t>
                </w:r>
              </w:p>
            </w:tc>
          </w:sdtContent>
        </w:sdt>
      </w:tr>
      <w:tr w:rsidR="001F4A19" w:rsidRPr="00D84AC1" w14:paraId="2C7AD3BA" w14:textId="77777777" w:rsidTr="00707F51">
        <w:trPr>
          <w:trHeight w:val="288"/>
        </w:trPr>
        <w:tc>
          <w:tcPr>
            <w:tcW w:w="993" w:type="dxa"/>
            <w:vAlign w:val="bottom"/>
          </w:tcPr>
          <w:p w14:paraId="146529C5" w14:textId="644A495C" w:rsidR="00B26C88" w:rsidRPr="00A103CB" w:rsidRDefault="00221545" w:rsidP="005E1D80">
            <w:pPr>
              <w:rPr>
                <w:rFonts w:ascii="Arial" w:hAnsi="Arial" w:cs="Arial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sz w:val="20"/>
                  <w:szCs w:val="20"/>
                </w:rPr>
                <w:alias w:val="Label"/>
                <w:tag w:val="49448848-3462131484"/>
                <w:id w:val="-832835812"/>
                <w:placeholder>
                  <w:docPart w:val="D60B8D98646743F187FF10FB26853D09"/>
                </w:placeholder>
                <w15:color w:val="FFCC00"/>
              </w:sdtPr>
              <w:sdtEndPr/>
              <w:sdtContent>
                <w:r w:rsidR="00726D3E" w:rsidRPr="00A103CB">
                  <w:rPr>
                    <w:rFonts w:ascii="Arial" w:hAnsi="Arial" w:cs="Arial"/>
                    <w:sz w:val="20"/>
                    <w:szCs w:val="20"/>
                  </w:rPr>
                  <w:t>Order no.</w:t>
                </w:r>
              </w:sdtContent>
            </w:sdt>
          </w:p>
        </w:tc>
        <w:tc>
          <w:tcPr>
            <w:tcW w:w="1842" w:type="dxa"/>
            <w:tcBorders>
              <w:bottom w:val="single" w:sz="4" w:space="0" w:color="auto"/>
            </w:tcBorders>
          </w:tcPr>
          <w:p w14:paraId="08001401" w14:textId="77777777" w:rsidR="00B26C88" w:rsidRPr="00D84AC1" w:rsidRDefault="00B26C88">
            <w:pPr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alias w:val="Label"/>
            <w:tag w:val="49448848-357638098"/>
            <w:id w:val="357638098"/>
            <w:placeholder>
              <w:docPart w:val="A178D42C0F12444998DAF3FDA1C24AE0"/>
            </w:placeholder>
            <w15:color w:val="FFCC00"/>
          </w:sdtPr>
          <w:sdtEndPr/>
          <w:sdtContent>
            <w:tc>
              <w:tcPr>
                <w:tcW w:w="3402" w:type="dxa"/>
                <w:tcMar>
                  <w:left w:w="113" w:type="dxa"/>
                  <w:right w:w="0" w:type="dxa"/>
                </w:tcMar>
                <w:vAlign w:val="center"/>
              </w:tcPr>
              <w:p w14:paraId="060C2F00" w14:textId="521B5F39" w:rsidR="00B26C88" w:rsidRPr="00A103CB" w:rsidRDefault="00854552" w:rsidP="007A57AF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A103CB">
                  <w:rPr>
                    <w:rFonts w:ascii="Arial" w:hAnsi="Arial" w:cs="Arial"/>
                    <w:sz w:val="20"/>
                    <w:szCs w:val="20"/>
                  </w:rPr>
                  <w:t>with listed material was shipped by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alias w:val="Field"/>
            <w:tag w:val="49448848-1921751603"/>
            <w:id w:val="1921751603"/>
            <w:placeholder>
              <w:docPart w:val="B6678680CE914468B7903811ED4E2C84"/>
            </w:placeholder>
          </w:sdtPr>
          <w:sdtEndPr/>
          <w:sdtContent>
            <w:tc>
              <w:tcPr>
                <w:tcW w:w="1410" w:type="dxa"/>
                <w:tcBorders>
                  <w:bottom w:val="single" w:sz="4" w:space="0" w:color="auto"/>
                </w:tcBorders>
                <w:vAlign w:val="bottom"/>
              </w:tcPr>
              <w:p w14:paraId="1C73D52A" w14:textId="2D99DED7" w:rsidR="00B26C88" w:rsidRPr="00D84AC1" w:rsidRDefault="007A57AF" w:rsidP="007A57AF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@Carrier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alias w:val="Label"/>
            <w:tag w:val="49448848-2161730521"/>
            <w:id w:val="-2133236775"/>
            <w:placeholder>
              <w:docPart w:val="C55C496F056F4C3AB1F64B9C20223A98"/>
            </w:placeholder>
            <w15:color w:val="FFCC00"/>
          </w:sdtPr>
          <w:sdtEndPr/>
          <w:sdtContent>
            <w:tc>
              <w:tcPr>
                <w:tcW w:w="1410" w:type="dxa"/>
                <w:vAlign w:val="bottom"/>
              </w:tcPr>
              <w:p w14:paraId="22C56EA5" w14:textId="48D6C476" w:rsidR="00B26C88" w:rsidRPr="000420E8" w:rsidRDefault="001F4A19" w:rsidP="003E1514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0420E8">
                  <w:rPr>
                    <w:rFonts w:ascii="Arial" w:hAnsi="Arial" w:cs="Arial"/>
                    <w:sz w:val="20"/>
                    <w:szCs w:val="20"/>
                  </w:rPr>
                  <w:t>via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alias w:val="Field"/>
            <w:tag w:val="49448848-3090027935"/>
            <w:id w:val="-1204939361"/>
            <w:placeholder>
              <w:docPart w:val="99193497743747BAA2301821C815564F"/>
            </w:placeholder>
          </w:sdtPr>
          <w:sdtEndPr/>
          <w:sdtContent>
            <w:tc>
              <w:tcPr>
                <w:tcW w:w="1410" w:type="dxa"/>
                <w:tcBorders>
                  <w:bottom w:val="single" w:sz="4" w:space="0" w:color="auto"/>
                </w:tcBorders>
                <w:vAlign w:val="bottom"/>
              </w:tcPr>
              <w:p w14:paraId="0B32873D" w14:textId="76014BA1" w:rsidR="00B26C88" w:rsidRPr="00D84AC1" w:rsidRDefault="007A57AF" w:rsidP="007A57AF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@Service</w:t>
                </w:r>
              </w:p>
            </w:tc>
          </w:sdtContent>
        </w:sdt>
      </w:tr>
      <w:tr w:rsidR="001F4A19" w:rsidRPr="00D84AC1" w14:paraId="0C8754D2" w14:textId="77777777" w:rsidTr="006770C2">
        <w:trPr>
          <w:trHeight w:val="288"/>
        </w:trPr>
        <w:tc>
          <w:tcPr>
            <w:tcW w:w="993" w:type="dxa"/>
            <w:vAlign w:val="bottom"/>
          </w:tcPr>
          <w:p w14:paraId="7F19529E" w14:textId="761ED2D0" w:rsidR="00B26C88" w:rsidRPr="00961694" w:rsidRDefault="00B26C88" w:rsidP="0096169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single" w:sz="4" w:space="0" w:color="auto"/>
            </w:tcBorders>
          </w:tcPr>
          <w:p w14:paraId="0983859E" w14:textId="77777777" w:rsidR="00B26C88" w:rsidRPr="00D84AC1" w:rsidRDefault="00B26C8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02" w:type="dxa"/>
          </w:tcPr>
          <w:p w14:paraId="15A9A896" w14:textId="77777777" w:rsidR="00B26C88" w:rsidRPr="00D84AC1" w:rsidRDefault="00B26C8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single" w:sz="4" w:space="0" w:color="auto"/>
            </w:tcBorders>
          </w:tcPr>
          <w:p w14:paraId="28B54016" w14:textId="77777777" w:rsidR="00B26C88" w:rsidRPr="00D84AC1" w:rsidRDefault="00B26C8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0" w:type="dxa"/>
          </w:tcPr>
          <w:p w14:paraId="4C684B4E" w14:textId="77777777" w:rsidR="00B26C88" w:rsidRPr="00D84AC1" w:rsidRDefault="00B26C88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0" w:type="dxa"/>
            <w:tcBorders>
              <w:top w:val="single" w:sz="4" w:space="0" w:color="auto"/>
            </w:tcBorders>
          </w:tcPr>
          <w:p w14:paraId="581DDBD5" w14:textId="77777777" w:rsidR="00B26C88" w:rsidRPr="00D84AC1" w:rsidRDefault="00B26C88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720DD" w:rsidRPr="00D84AC1" w14:paraId="7ECB2F46" w14:textId="77777777" w:rsidTr="006770C2">
        <w:trPr>
          <w:trHeight w:val="288"/>
        </w:trPr>
        <w:sdt>
          <w:sdtPr>
            <w:rPr>
              <w:rFonts w:ascii="Arial" w:hAnsi="Arial" w:cs="Arial"/>
              <w:sz w:val="20"/>
              <w:szCs w:val="20"/>
            </w:rPr>
            <w:alias w:val="Label"/>
            <w:tag w:val="49448848-3086172462"/>
            <w:id w:val="-1208794834"/>
            <w:placeholder>
              <w:docPart w:val="3AEFEB3118EF4D8D8C2362D8E733EAEF"/>
            </w:placeholder>
            <w15:color w:val="FFCC00"/>
          </w:sdtPr>
          <w:sdtEndPr/>
          <w:sdtContent>
            <w:tc>
              <w:tcPr>
                <w:tcW w:w="993" w:type="dxa"/>
              </w:tcPr>
              <w:p w14:paraId="3ECDB8FB" w14:textId="00255D2E" w:rsidR="00B720DD" w:rsidRPr="00D84AC1" w:rsidRDefault="0007404C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 w:rsidRPr="00961694">
                  <w:rPr>
                    <w:rFonts w:ascii="Arial" w:hAnsi="Arial" w:cs="Arial"/>
                    <w:sz w:val="20"/>
                    <w:szCs w:val="20"/>
                  </w:rPr>
                  <w:t>To</w:t>
                </w:r>
              </w:p>
            </w:tc>
          </w:sdtContent>
        </w:sdt>
        <w:sdt>
          <w:sdtPr>
            <w:rPr>
              <w:rFonts w:ascii="Arial" w:hAnsi="Arial" w:cs="Arial"/>
              <w:sz w:val="20"/>
              <w:szCs w:val="20"/>
            </w:rPr>
            <w:alias w:val="Field"/>
            <w:tag w:val="49448848-3985172642"/>
            <w:id w:val="-309794654"/>
            <w:placeholder>
              <w:docPart w:val="B75A2A3D6F724FBCA020B32A594AD462"/>
            </w:placeholder>
          </w:sdtPr>
          <w:sdtEndPr/>
          <w:sdtContent>
            <w:tc>
              <w:tcPr>
                <w:tcW w:w="5244" w:type="dxa"/>
                <w:gridSpan w:val="2"/>
              </w:tcPr>
              <w:p w14:paraId="73282250" w14:textId="061749D8" w:rsidR="00B720DD" w:rsidRPr="00D84AC1" w:rsidRDefault="00B720DD">
                <w:pPr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@Address</w:t>
                </w:r>
              </w:p>
            </w:tc>
          </w:sdtContent>
        </w:sdt>
        <w:tc>
          <w:tcPr>
            <w:tcW w:w="1410" w:type="dxa"/>
          </w:tcPr>
          <w:p w14:paraId="65B9535E" w14:textId="77777777" w:rsidR="00B720DD" w:rsidRPr="00D84AC1" w:rsidRDefault="00B720D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0" w:type="dxa"/>
          </w:tcPr>
          <w:p w14:paraId="11C0242E" w14:textId="77777777" w:rsidR="00B720DD" w:rsidRPr="00D84AC1" w:rsidRDefault="00B720DD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0" w:type="dxa"/>
          </w:tcPr>
          <w:p w14:paraId="1338A2D3" w14:textId="77777777" w:rsidR="00B720DD" w:rsidRPr="00D84AC1" w:rsidRDefault="00B720DD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3E17A3A" w14:textId="655C4E9C" w:rsidR="00DB71CD" w:rsidRDefault="00DB71CD" w:rsidP="001A76B3">
      <w:pPr>
        <w:spacing w:after="48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482"/>
        <w:gridCol w:w="88"/>
        <w:gridCol w:w="704"/>
        <w:gridCol w:w="349"/>
        <w:gridCol w:w="1830"/>
        <w:gridCol w:w="87"/>
        <w:gridCol w:w="787"/>
        <w:gridCol w:w="439"/>
        <w:gridCol w:w="4701"/>
      </w:tblGrid>
      <w:tr w:rsidR="00B84391" w:rsidRPr="001F05E2" w14:paraId="774E4067" w14:textId="77777777" w:rsidTr="001A76B3">
        <w:trPr>
          <w:trHeight w:val="288"/>
        </w:trPr>
        <w:sdt>
          <w:sdtPr>
            <w:rPr>
              <w:rFonts w:ascii="Arial" w:hAnsi="Arial" w:cs="Arial"/>
              <w:sz w:val="14"/>
              <w:szCs w:val="14"/>
            </w:rPr>
            <w:alias w:val="Label"/>
            <w:tag w:val="49448848-1229347929"/>
            <w:id w:val="1229347929"/>
            <w:placeholder>
              <w:docPart w:val="16D44606FB1F4EA5916054BC01FB8735"/>
            </w:placeholder>
            <w15:color w:val="FFCC00"/>
          </w:sdtPr>
          <w:sdtEndPr/>
          <w:sdtContent>
            <w:tc>
              <w:tcPr>
                <w:tcW w:w="5940" w:type="dxa"/>
                <w:gridSpan w:val="8"/>
                <w:tcBorders>
                  <w:top w:val="single" w:sz="8" w:space="0" w:color="auto"/>
                  <w:right w:val="single" w:sz="8" w:space="0" w:color="auto"/>
                </w:tcBorders>
                <w:vAlign w:val="bottom"/>
              </w:tcPr>
              <w:p w14:paraId="58906BA2" w14:textId="55982D0C" w:rsidR="00B84391" w:rsidRPr="001F05E2" w:rsidRDefault="00517CDA" w:rsidP="005D217B">
                <w:pPr>
                  <w:jc w:val="center"/>
                  <w:rPr>
                    <w:rFonts w:ascii="Arial" w:hAnsi="Arial" w:cs="Arial"/>
                    <w:sz w:val="14"/>
                    <w:szCs w:val="14"/>
                  </w:rPr>
                </w:pPr>
                <w:r w:rsidRPr="001F05E2">
                  <w:rPr>
                    <w:rFonts w:ascii="Arial" w:hAnsi="Arial" w:cs="Arial"/>
                    <w:sz w:val="14"/>
                    <w:szCs w:val="14"/>
                  </w:rPr>
                  <w:t>Shipment consists of</w:t>
                </w:r>
              </w:p>
            </w:tc>
          </w:sdtContent>
        </w:sdt>
        <w:sdt>
          <w:sdtPr>
            <w:rPr>
              <w:rFonts w:ascii="Arial" w:hAnsi="Arial" w:cs="Arial"/>
              <w:sz w:val="14"/>
              <w:szCs w:val="14"/>
            </w:rPr>
            <w:alias w:val="Label"/>
            <w:tag w:val="49448848-1270127933"/>
            <w:id w:val="1270127933"/>
            <w:placeholder>
              <w:docPart w:val="BA9029BFBABB4D4ABF6B42155627AB29"/>
            </w:placeholder>
            <w15:color w:val="FFCC00"/>
          </w:sdtPr>
          <w:sdtEndPr/>
          <w:sdtContent>
            <w:tc>
              <w:tcPr>
                <w:tcW w:w="4860" w:type="dxa"/>
                <w:tcBorders>
                  <w:top w:val="single" w:sz="8" w:space="0" w:color="auto"/>
                  <w:left w:val="single" w:sz="8" w:space="0" w:color="auto"/>
                </w:tcBorders>
                <w:tcMar>
                  <w:left w:w="113" w:type="dxa"/>
                </w:tcMar>
                <w:vAlign w:val="bottom"/>
              </w:tcPr>
              <w:p w14:paraId="377DFC8B" w14:textId="425F5FF5" w:rsidR="00B84391" w:rsidRPr="001F05E2" w:rsidRDefault="00517CDA" w:rsidP="005D217B">
                <w:pPr>
                  <w:rPr>
                    <w:rFonts w:ascii="Arial" w:hAnsi="Arial" w:cs="Arial"/>
                    <w:sz w:val="14"/>
                    <w:szCs w:val="14"/>
                  </w:rPr>
                </w:pPr>
                <w:r w:rsidRPr="001F05E2">
                  <w:rPr>
                    <w:rFonts w:ascii="Arial" w:hAnsi="Arial" w:cs="Arial"/>
                    <w:sz w:val="14"/>
                    <w:szCs w:val="14"/>
                  </w:rPr>
                  <w:t xml:space="preserve">Marks </w:t>
                </w:r>
              </w:p>
            </w:tc>
          </w:sdtContent>
        </w:sdt>
      </w:tr>
      <w:tr w:rsidR="00437CDE" w:rsidRPr="001F05E2" w14:paraId="0D9517B1" w14:textId="77777777" w:rsidTr="00E9007E">
        <w:trPr>
          <w:trHeight w:val="288"/>
        </w:trPr>
        <w:tc>
          <w:tcPr>
            <w:tcW w:w="1530" w:type="dxa"/>
            <w:tcBorders>
              <w:bottom w:val="single" w:sz="4" w:space="0" w:color="auto"/>
            </w:tcBorders>
            <w:vAlign w:val="bottom"/>
          </w:tcPr>
          <w:p w14:paraId="65AB1716" w14:textId="77777777" w:rsidR="00437CDE" w:rsidRPr="001F05E2" w:rsidRDefault="00437CDE" w:rsidP="0038365E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  <w:sdt>
          <w:sdtPr>
            <w:rPr>
              <w:rFonts w:ascii="Arial" w:hAnsi="Arial" w:cs="Arial"/>
              <w:sz w:val="14"/>
              <w:szCs w:val="14"/>
            </w:rPr>
            <w:alias w:val="Field"/>
            <w:tag w:val="49448848-2428297297"/>
            <w:id w:val="-1866669999"/>
            <w:placeholder>
              <w:docPart w:val="74D1D1AB1F3D44CCB5A7371E5559662B"/>
            </w:placeholder>
          </w:sdtPr>
          <w:sdtEndPr/>
          <w:sdtContent>
            <w:tc>
              <w:tcPr>
                <w:tcW w:w="1170" w:type="dxa"/>
                <w:gridSpan w:val="3"/>
                <w:vAlign w:val="bottom"/>
              </w:tcPr>
              <w:p w14:paraId="10099C71" w14:textId="4FE6B21D" w:rsidR="00437CDE" w:rsidRPr="001F05E2" w:rsidRDefault="00D050EB" w:rsidP="00A75981">
                <w:pPr>
                  <w:rPr>
                    <w:rFonts w:ascii="Arial" w:hAnsi="Arial" w:cs="Arial"/>
                    <w:sz w:val="14"/>
                    <w:szCs w:val="14"/>
                  </w:rPr>
                </w:pPr>
                <w:r w:rsidRPr="001F05E2">
                  <w:rPr>
                    <w:rFonts w:ascii="Arial" w:hAnsi="Arial" w:cs="Arial"/>
                    <w:sz w:val="14"/>
                    <w:szCs w:val="14"/>
                  </w:rPr>
                  <w:t>Cases</w:t>
                </w:r>
              </w:p>
            </w:tc>
          </w:sdtContent>
        </w:sdt>
        <w:tc>
          <w:tcPr>
            <w:tcW w:w="1890" w:type="dxa"/>
            <w:tcBorders>
              <w:bottom w:val="single" w:sz="4" w:space="0" w:color="auto"/>
            </w:tcBorders>
            <w:vAlign w:val="bottom"/>
          </w:tcPr>
          <w:p w14:paraId="48FED886" w14:textId="790DA816" w:rsidR="00437CDE" w:rsidRPr="001F05E2" w:rsidRDefault="00221545" w:rsidP="00437CDE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  <w:sdt>
              <w:sdtPr>
                <w:rPr>
                  <w:rFonts w:ascii="Arial" w:hAnsi="Arial" w:cs="Arial"/>
                  <w:sz w:val="14"/>
                  <w:szCs w:val="14"/>
                </w:rPr>
                <w:alias w:val="Field"/>
                <w:tag w:val="49448848-2926984239"/>
                <w:id w:val="-1367983057"/>
                <w:placeholder>
                  <w:docPart w:val="C7600618E81340A0AEFCF4311778F682"/>
                </w:placeholder>
              </w:sdtPr>
              <w:sdtEndPr/>
              <w:sdtContent>
                <w:r w:rsidR="00437CDE" w:rsidRPr="001F05E2">
                  <w:rPr>
                    <w:rFonts w:ascii="Arial" w:hAnsi="Arial" w:cs="Arial"/>
                    <w:sz w:val="14"/>
                    <w:szCs w:val="14"/>
                  </w:rPr>
                  <w:t>@NumOfCont</w:t>
                </w:r>
              </w:sdtContent>
            </w:sdt>
          </w:p>
        </w:tc>
        <w:tc>
          <w:tcPr>
            <w:tcW w:w="1350" w:type="dxa"/>
            <w:gridSpan w:val="3"/>
            <w:tcBorders>
              <w:right w:val="single" w:sz="8" w:space="0" w:color="auto"/>
            </w:tcBorders>
            <w:vAlign w:val="bottom"/>
          </w:tcPr>
          <w:p w14:paraId="5BC3599D" w14:textId="32F39E42" w:rsidR="00437CDE" w:rsidRPr="001F05E2" w:rsidRDefault="00221545" w:rsidP="00A75981">
            <w:pPr>
              <w:rPr>
                <w:rFonts w:ascii="Arial" w:hAnsi="Arial" w:cs="Arial"/>
                <w:sz w:val="14"/>
                <w:szCs w:val="14"/>
              </w:rPr>
            </w:pPr>
            <w:sdt>
              <w:sdtPr>
                <w:rPr>
                  <w:rFonts w:ascii="Arial" w:hAnsi="Arial" w:cs="Arial"/>
                  <w:sz w:val="14"/>
                  <w:szCs w:val="14"/>
                </w:rPr>
                <w:alias w:val="Field"/>
                <w:tag w:val="49448848-1771738554"/>
                <w:id w:val="1771738554"/>
                <w:placeholder>
                  <w:docPart w:val="5C4F9BF2D50E407681700BC2715F4DFC"/>
                </w:placeholder>
              </w:sdtPr>
              <w:sdtEndPr/>
              <w:sdtContent>
                <w:r w:rsidR="00495A11" w:rsidRPr="001F05E2">
                  <w:rPr>
                    <w:rFonts w:ascii="Arial" w:hAnsi="Arial" w:cs="Arial"/>
                    <w:sz w:val="14"/>
                    <w:szCs w:val="14"/>
                  </w:rPr>
                  <w:t xml:space="preserve">Containers </w:t>
                </w:r>
              </w:sdtContent>
            </w:sdt>
          </w:p>
        </w:tc>
        <w:tc>
          <w:tcPr>
            <w:tcW w:w="4860" w:type="dxa"/>
            <w:tcBorders>
              <w:left w:val="single" w:sz="8" w:space="0" w:color="auto"/>
            </w:tcBorders>
          </w:tcPr>
          <w:p w14:paraId="7051CF92" w14:textId="77777777" w:rsidR="00437CDE" w:rsidRPr="001F05E2" w:rsidRDefault="00437CDE" w:rsidP="0038365E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437CDE" w:rsidRPr="001F05E2" w14:paraId="5D21CA7D" w14:textId="77777777" w:rsidTr="00E9007E">
        <w:trPr>
          <w:trHeight w:val="288"/>
        </w:trPr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586035" w14:textId="77777777" w:rsidR="00437CDE" w:rsidRPr="001F05E2" w:rsidRDefault="00437CDE" w:rsidP="0038365E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  <w:sdt>
          <w:sdtPr>
            <w:rPr>
              <w:rFonts w:ascii="Arial" w:hAnsi="Arial" w:cs="Arial"/>
              <w:sz w:val="14"/>
              <w:szCs w:val="14"/>
            </w:rPr>
            <w:alias w:val="Field"/>
            <w:tag w:val="49448848-1413739900"/>
            <w:id w:val="1413739900"/>
            <w:placeholder>
              <w:docPart w:val="47FE37F65677441DB412FF75DCEECF4F"/>
            </w:placeholder>
          </w:sdtPr>
          <w:sdtEndPr/>
          <w:sdtContent>
            <w:tc>
              <w:tcPr>
                <w:tcW w:w="1170" w:type="dxa"/>
                <w:gridSpan w:val="3"/>
                <w:vAlign w:val="bottom"/>
              </w:tcPr>
              <w:p w14:paraId="2BBA9A53" w14:textId="3BCAE03A" w:rsidR="00437CDE" w:rsidRPr="001F05E2" w:rsidRDefault="00D050EB" w:rsidP="00A75981">
                <w:pPr>
                  <w:rPr>
                    <w:rFonts w:ascii="Arial" w:hAnsi="Arial" w:cs="Arial"/>
                    <w:sz w:val="14"/>
                    <w:szCs w:val="14"/>
                  </w:rPr>
                </w:pPr>
                <w:r w:rsidRPr="001F05E2">
                  <w:rPr>
                    <w:rFonts w:ascii="Arial" w:hAnsi="Arial" w:cs="Arial"/>
                    <w:sz w:val="14"/>
                    <w:szCs w:val="14"/>
                  </w:rPr>
                  <w:t>Crates</w:t>
                </w:r>
              </w:p>
            </w:tc>
          </w:sdtContent>
        </w:sdt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BBD1F4" w14:textId="2B4F5D11" w:rsidR="00437CDE" w:rsidRPr="001F05E2" w:rsidRDefault="00437CDE" w:rsidP="0038365E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  <w:sdt>
          <w:sdtPr>
            <w:rPr>
              <w:rFonts w:ascii="Arial" w:hAnsi="Arial" w:cs="Arial"/>
              <w:sz w:val="14"/>
              <w:szCs w:val="14"/>
            </w:rPr>
            <w:alias w:val="Field"/>
            <w:tag w:val="49448848-84116902"/>
            <w:id w:val="84116902"/>
            <w:placeholder>
              <w:docPart w:val="F2A4CAD651A8465ABEB2A05216D77E3F"/>
            </w:placeholder>
          </w:sdtPr>
          <w:sdtEndPr/>
          <w:sdtContent>
            <w:tc>
              <w:tcPr>
                <w:tcW w:w="1350" w:type="dxa"/>
                <w:gridSpan w:val="3"/>
                <w:tcBorders>
                  <w:right w:val="single" w:sz="8" w:space="0" w:color="auto"/>
                </w:tcBorders>
                <w:vAlign w:val="bottom"/>
              </w:tcPr>
              <w:p w14:paraId="30BF1E65" w14:textId="243E58D0" w:rsidR="00437CDE" w:rsidRPr="001F05E2" w:rsidRDefault="00D050EB" w:rsidP="00A75981">
                <w:pPr>
                  <w:rPr>
                    <w:rFonts w:ascii="Arial" w:hAnsi="Arial" w:cs="Arial"/>
                    <w:sz w:val="14"/>
                    <w:szCs w:val="14"/>
                  </w:rPr>
                </w:pPr>
                <w:r w:rsidRPr="001F05E2">
                  <w:rPr>
                    <w:rFonts w:ascii="Arial" w:hAnsi="Arial" w:cs="Arial"/>
                    <w:sz w:val="14"/>
                    <w:szCs w:val="14"/>
                  </w:rPr>
                  <w:t>Cartons</w:t>
                </w:r>
                <w:r w:rsidR="00495A11" w:rsidRPr="001F05E2">
                  <w:rPr>
                    <w:rFonts w:ascii="Arial" w:hAnsi="Arial" w:cs="Arial"/>
                    <w:sz w:val="14"/>
                    <w:szCs w:val="14"/>
                  </w:rPr>
                  <w:t xml:space="preserve"> </w:t>
                </w:r>
              </w:p>
            </w:tc>
          </w:sdtContent>
        </w:sdt>
        <w:tc>
          <w:tcPr>
            <w:tcW w:w="4860" w:type="dxa"/>
            <w:tcBorders>
              <w:left w:val="single" w:sz="8" w:space="0" w:color="auto"/>
            </w:tcBorders>
          </w:tcPr>
          <w:p w14:paraId="2EFDE408" w14:textId="77777777" w:rsidR="00437CDE" w:rsidRPr="001F05E2" w:rsidRDefault="00437CDE" w:rsidP="0038365E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437CDE" w:rsidRPr="001F05E2" w14:paraId="792FC71D" w14:textId="77777777" w:rsidTr="00E9007E">
        <w:trPr>
          <w:trHeight w:val="288"/>
        </w:trPr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6F49D5" w14:textId="77777777" w:rsidR="00437CDE" w:rsidRPr="001F05E2" w:rsidRDefault="00437CDE" w:rsidP="0038365E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  <w:sdt>
          <w:sdtPr>
            <w:rPr>
              <w:rFonts w:ascii="Arial" w:hAnsi="Arial" w:cs="Arial"/>
              <w:sz w:val="14"/>
              <w:szCs w:val="14"/>
            </w:rPr>
            <w:alias w:val="Field"/>
            <w:tag w:val="49448848-4102198531"/>
            <w:id w:val="-192768765"/>
            <w:placeholder>
              <w:docPart w:val="2AD6ACB2C16E4F97975A0A9051CA8B6F"/>
            </w:placeholder>
          </w:sdtPr>
          <w:sdtEndPr/>
          <w:sdtContent>
            <w:tc>
              <w:tcPr>
                <w:tcW w:w="1170" w:type="dxa"/>
                <w:gridSpan w:val="3"/>
                <w:vAlign w:val="bottom"/>
              </w:tcPr>
              <w:p w14:paraId="74621777" w14:textId="0FF18D08" w:rsidR="00437CDE" w:rsidRPr="001F05E2" w:rsidRDefault="00D050EB" w:rsidP="00A75981">
                <w:pPr>
                  <w:rPr>
                    <w:rFonts w:ascii="Arial" w:hAnsi="Arial" w:cs="Arial"/>
                    <w:sz w:val="14"/>
                    <w:szCs w:val="14"/>
                  </w:rPr>
                </w:pPr>
                <w:r w:rsidRPr="001F05E2">
                  <w:rPr>
                    <w:rFonts w:ascii="Arial" w:hAnsi="Arial" w:cs="Arial"/>
                    <w:sz w:val="14"/>
                    <w:szCs w:val="14"/>
                  </w:rPr>
                  <w:t>Barrels</w:t>
                </w:r>
              </w:p>
            </w:tc>
          </w:sdtContent>
        </w:sdt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B27E66" w14:textId="4CEBD2CA" w:rsidR="00437CDE" w:rsidRPr="001F05E2" w:rsidRDefault="00437CDE" w:rsidP="0038365E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  <w:sdt>
          <w:sdtPr>
            <w:rPr>
              <w:rFonts w:ascii="Arial" w:hAnsi="Arial" w:cs="Arial"/>
              <w:sz w:val="14"/>
              <w:szCs w:val="14"/>
            </w:rPr>
            <w:alias w:val="Field"/>
            <w:tag w:val="49448848-2139371363"/>
            <w:id w:val="2139371363"/>
            <w:placeholder>
              <w:docPart w:val="035EE623DDA9475A95C686A20224600D"/>
            </w:placeholder>
          </w:sdtPr>
          <w:sdtEndPr/>
          <w:sdtContent>
            <w:tc>
              <w:tcPr>
                <w:tcW w:w="1350" w:type="dxa"/>
                <w:gridSpan w:val="3"/>
                <w:tcBorders>
                  <w:right w:val="single" w:sz="8" w:space="0" w:color="auto"/>
                </w:tcBorders>
                <w:vAlign w:val="bottom"/>
              </w:tcPr>
              <w:p w14:paraId="722B2C4F" w14:textId="498184FA" w:rsidR="00437CDE" w:rsidRPr="001F05E2" w:rsidRDefault="00D050EB" w:rsidP="00A75981">
                <w:pPr>
                  <w:rPr>
                    <w:rFonts w:ascii="Arial" w:hAnsi="Arial" w:cs="Arial"/>
                    <w:sz w:val="14"/>
                    <w:szCs w:val="14"/>
                  </w:rPr>
                </w:pPr>
                <w:r w:rsidRPr="001F05E2">
                  <w:rPr>
                    <w:rFonts w:ascii="Arial" w:hAnsi="Arial" w:cs="Arial"/>
                    <w:sz w:val="14"/>
                    <w:szCs w:val="14"/>
                  </w:rPr>
                  <w:t>Drums</w:t>
                </w:r>
              </w:p>
            </w:tc>
          </w:sdtContent>
        </w:sdt>
        <w:tc>
          <w:tcPr>
            <w:tcW w:w="4860" w:type="dxa"/>
            <w:tcBorders>
              <w:left w:val="single" w:sz="8" w:space="0" w:color="auto"/>
            </w:tcBorders>
          </w:tcPr>
          <w:p w14:paraId="7D4FCB1B" w14:textId="77777777" w:rsidR="00437CDE" w:rsidRPr="001F05E2" w:rsidRDefault="00437CDE" w:rsidP="0038365E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2A0A51" w:rsidRPr="001F05E2" w14:paraId="4A2924D3" w14:textId="77777777" w:rsidTr="001A76B3">
        <w:trPr>
          <w:trHeight w:val="288"/>
        </w:trPr>
        <w:tc>
          <w:tcPr>
            <w:tcW w:w="153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99AC08" w14:textId="77777777" w:rsidR="002A0A51" w:rsidRPr="001F05E2" w:rsidRDefault="002A0A51" w:rsidP="002A0A51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170" w:type="dxa"/>
            <w:gridSpan w:val="3"/>
            <w:tcMar>
              <w:left w:w="144" w:type="dxa"/>
              <w:right w:w="144" w:type="dxa"/>
            </w:tcMar>
            <w:vAlign w:val="bottom"/>
          </w:tcPr>
          <w:p w14:paraId="6D698047" w14:textId="77777777" w:rsidR="002A0A51" w:rsidRPr="001F05E2" w:rsidRDefault="002A0A51" w:rsidP="00A75981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36B07AD" w14:textId="77777777" w:rsidR="002A0A51" w:rsidRPr="001F05E2" w:rsidRDefault="002A0A51" w:rsidP="002A0A51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1350" w:type="dxa"/>
            <w:gridSpan w:val="3"/>
            <w:tcBorders>
              <w:right w:val="single" w:sz="8" w:space="0" w:color="auto"/>
            </w:tcBorders>
            <w:vAlign w:val="bottom"/>
          </w:tcPr>
          <w:p w14:paraId="3C123045" w14:textId="77777777" w:rsidR="002A0A51" w:rsidRPr="001F05E2" w:rsidRDefault="002A0A51" w:rsidP="00A75981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60" w:type="dxa"/>
            <w:tcBorders>
              <w:left w:val="single" w:sz="8" w:space="0" w:color="auto"/>
            </w:tcBorders>
          </w:tcPr>
          <w:p w14:paraId="20D2984A" w14:textId="77777777" w:rsidR="002A0A51" w:rsidRPr="001F05E2" w:rsidRDefault="002A0A51" w:rsidP="0038365E">
            <w:pPr>
              <w:jc w:val="right"/>
              <w:rPr>
                <w:rFonts w:ascii="Arial" w:hAnsi="Arial" w:cs="Arial"/>
                <w:sz w:val="14"/>
                <w:szCs w:val="14"/>
              </w:rPr>
            </w:pPr>
          </w:p>
        </w:tc>
      </w:tr>
      <w:tr w:rsidR="00D050EB" w:rsidRPr="00E9007E" w14:paraId="2E27B2B8" w14:textId="77777777" w:rsidTr="00E9007E">
        <w:tc>
          <w:tcPr>
            <w:tcW w:w="1620" w:type="dxa"/>
            <w:gridSpan w:val="2"/>
            <w:tcBorders>
              <w:bottom w:val="single" w:sz="8" w:space="0" w:color="auto"/>
            </w:tcBorders>
          </w:tcPr>
          <w:p w14:paraId="10CFD9D9" w14:textId="77777777" w:rsidR="00D050EB" w:rsidRPr="00E9007E" w:rsidRDefault="00D050E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720" w:type="dxa"/>
            <w:tcBorders>
              <w:top w:val="single" w:sz="4" w:space="0" w:color="auto"/>
              <w:bottom w:val="single" w:sz="8" w:space="0" w:color="auto"/>
            </w:tcBorders>
          </w:tcPr>
          <w:p w14:paraId="415DDB5B" w14:textId="77777777" w:rsidR="00D050EB" w:rsidRPr="00E9007E" w:rsidRDefault="00D050E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2340" w:type="dxa"/>
            <w:gridSpan w:val="3"/>
            <w:tcBorders>
              <w:left w:val="nil"/>
              <w:bottom w:val="single" w:sz="8" w:space="0" w:color="auto"/>
            </w:tcBorders>
          </w:tcPr>
          <w:p w14:paraId="10E511F5" w14:textId="11E60BC2" w:rsidR="00D050EB" w:rsidRPr="00E9007E" w:rsidRDefault="00D050E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810" w:type="dxa"/>
            <w:tcBorders>
              <w:top w:val="single" w:sz="4" w:space="0" w:color="auto"/>
              <w:bottom w:val="single" w:sz="8" w:space="0" w:color="auto"/>
            </w:tcBorders>
          </w:tcPr>
          <w:p w14:paraId="2CAA4B25" w14:textId="77777777" w:rsidR="00D050EB" w:rsidRPr="00E9007E" w:rsidRDefault="00D050E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50" w:type="dxa"/>
            <w:tcBorders>
              <w:left w:val="nil"/>
              <w:bottom w:val="single" w:sz="8" w:space="0" w:color="auto"/>
              <w:right w:val="single" w:sz="8" w:space="0" w:color="auto"/>
            </w:tcBorders>
          </w:tcPr>
          <w:p w14:paraId="56FDFD9C" w14:textId="77777777" w:rsidR="00D050EB" w:rsidRPr="00E9007E" w:rsidRDefault="00D050EB">
            <w:pPr>
              <w:rPr>
                <w:rFonts w:ascii="Arial" w:hAnsi="Arial" w:cs="Arial"/>
                <w:sz w:val="14"/>
                <w:szCs w:val="14"/>
              </w:rPr>
            </w:pPr>
          </w:p>
        </w:tc>
        <w:tc>
          <w:tcPr>
            <w:tcW w:w="4860" w:type="dxa"/>
            <w:tcBorders>
              <w:left w:val="single" w:sz="8" w:space="0" w:color="auto"/>
              <w:bottom w:val="single" w:sz="8" w:space="0" w:color="auto"/>
            </w:tcBorders>
          </w:tcPr>
          <w:p w14:paraId="516F193A" w14:textId="6B0FC4CE" w:rsidR="00D050EB" w:rsidRPr="00E9007E" w:rsidRDefault="00D050EB">
            <w:pPr>
              <w:rPr>
                <w:rFonts w:ascii="Arial" w:hAnsi="Arial" w:cs="Arial"/>
                <w:sz w:val="14"/>
                <w:szCs w:val="14"/>
              </w:rPr>
            </w:pPr>
          </w:p>
        </w:tc>
      </w:tr>
    </w:tbl>
    <w:p w14:paraId="18656EEA" w14:textId="77777777" w:rsidR="000B7884" w:rsidRPr="00D84AC1" w:rsidRDefault="000B7884" w:rsidP="001A76B3">
      <w:pPr>
        <w:spacing w:after="480"/>
        <w:rPr>
          <w:rFonts w:ascii="Arial" w:hAnsi="Arial" w:cs="Arial"/>
          <w:sz w:val="20"/>
          <w:szCs w:val="2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79"/>
        <w:gridCol w:w="941"/>
        <w:gridCol w:w="1000"/>
        <w:gridCol w:w="905"/>
        <w:gridCol w:w="1010"/>
        <w:gridCol w:w="1042"/>
        <w:gridCol w:w="916"/>
        <w:gridCol w:w="2874"/>
      </w:tblGrid>
      <w:tr w:rsidR="009E2AF9" w:rsidRPr="008B6059" w14:paraId="4C868F9E" w14:textId="77777777" w:rsidTr="006C5EF1">
        <w:trPr>
          <w:tblHeader/>
        </w:trPr>
        <w:tc>
          <w:tcPr>
            <w:tcW w:w="1837" w:type="dxa"/>
            <w:vMerge w:val="restart"/>
            <w:tcBorders>
              <w:top w:val="single" w:sz="8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 w:val="16"/>
                <w:szCs w:val="16"/>
              </w:rPr>
              <w:alias w:val="Label"/>
              <w:tag w:val="49448848-2770647386"/>
              <w:id w:val="-1524319910"/>
              <w:placeholder>
                <w:docPart w:val="7A15D74AC0B64DD19607AACA72DC8995"/>
              </w:placeholder>
              <w15:color w:val="FFCC00"/>
            </w:sdtPr>
            <w:sdtEndPr/>
            <w:sdtContent>
              <w:p w14:paraId="1D42AB59" w14:textId="6F40ABAE" w:rsidR="009E2AF9" w:rsidRPr="008B6059" w:rsidRDefault="00517CDA" w:rsidP="002E4A65">
                <w:pPr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8B6059">
                  <w:rPr>
                    <w:rFonts w:ascii="Arial" w:hAnsi="Arial" w:cs="Arial"/>
                    <w:sz w:val="16"/>
                    <w:szCs w:val="16"/>
                  </w:rPr>
                  <w:t>Package</w:t>
                </w:r>
              </w:p>
            </w:sdtContent>
          </w:sdt>
          <w:sdt>
            <w:sdtPr>
              <w:rPr>
                <w:rFonts w:ascii="Arial" w:hAnsi="Arial" w:cs="Arial"/>
                <w:sz w:val="16"/>
                <w:szCs w:val="16"/>
              </w:rPr>
              <w:alias w:val="Label"/>
              <w:tag w:val="49448848-3158865884"/>
              <w:id w:val="-1136101412"/>
              <w:placeholder>
                <w:docPart w:val="40D0E142E4B146B6BAA7B88009DE3540"/>
              </w:placeholder>
              <w15:color w:val="FFCC00"/>
            </w:sdtPr>
            <w:sdtEndPr/>
            <w:sdtContent>
              <w:p w14:paraId="741C4691" w14:textId="5913EC8A" w:rsidR="00A725CF" w:rsidRPr="008B6059" w:rsidRDefault="00517CDA" w:rsidP="002E4A65">
                <w:pPr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8B6059">
                  <w:rPr>
                    <w:rFonts w:ascii="Arial" w:hAnsi="Arial" w:cs="Arial"/>
                    <w:sz w:val="16"/>
                    <w:szCs w:val="16"/>
                  </w:rPr>
                  <w:t>Number</w:t>
                </w:r>
              </w:p>
            </w:sdtContent>
          </w:sdt>
        </w:tc>
        <w:sdt>
          <w:sdtPr>
            <w:rPr>
              <w:rFonts w:ascii="Arial" w:hAnsi="Arial" w:cs="Arial"/>
              <w:sz w:val="16"/>
              <w:szCs w:val="16"/>
            </w:rPr>
            <w:alias w:val="Label"/>
            <w:tag w:val="49448848-302207343"/>
            <w:id w:val="302207343"/>
            <w:placeholder>
              <w:docPart w:val="BD143DF3D14743D8941FBDA8B94D47F3"/>
            </w:placeholder>
            <w15:color w:val="FFCC00"/>
          </w:sdtPr>
          <w:sdtEndPr/>
          <w:sdtContent>
            <w:tc>
              <w:tcPr>
                <w:tcW w:w="2001" w:type="dxa"/>
                <w:gridSpan w:val="2"/>
                <w:tcBorders>
                  <w:top w:val="single" w:sz="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27FAF1A" w14:textId="2844B0BE" w:rsidR="009E2AF9" w:rsidRPr="008B6059" w:rsidRDefault="00070113" w:rsidP="002E4A65">
                <w:pPr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8B6059">
                  <w:rPr>
                    <w:rFonts w:ascii="Arial" w:hAnsi="Arial" w:cs="Arial"/>
                    <w:sz w:val="16"/>
                    <w:szCs w:val="16"/>
                  </w:rPr>
                  <w:t xml:space="preserve">Weights in lbs. or kilos </w:t>
                </w:r>
              </w:p>
            </w:tc>
          </w:sdtContent>
        </w:sdt>
        <w:sdt>
          <w:sdtPr>
            <w:rPr>
              <w:rFonts w:ascii="Arial" w:hAnsi="Arial" w:cs="Arial"/>
              <w:sz w:val="16"/>
              <w:szCs w:val="16"/>
            </w:rPr>
            <w:alias w:val="Label"/>
            <w:tag w:val="49448848-291874349"/>
            <w:id w:val="291874349"/>
            <w:placeholder>
              <w:docPart w:val="C8FA6E6375F84130984C55CDCA1F407C"/>
            </w:placeholder>
            <w15:color w:val="FFCC00"/>
          </w:sdtPr>
          <w:sdtEndPr/>
          <w:sdtContent>
            <w:tc>
              <w:tcPr>
                <w:tcW w:w="3048" w:type="dxa"/>
                <w:gridSpan w:val="3"/>
                <w:tcBorders>
                  <w:top w:val="single" w:sz="8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6DE33BB2" w14:textId="04BB1555" w:rsidR="009E2AF9" w:rsidRPr="008B6059" w:rsidRDefault="00070113" w:rsidP="002E4A65">
                <w:pPr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8B6059">
                  <w:rPr>
                    <w:rFonts w:ascii="Arial" w:hAnsi="Arial" w:cs="Arial"/>
                    <w:sz w:val="16"/>
                    <w:szCs w:val="16"/>
                  </w:rPr>
                  <w:t xml:space="preserve">Dimensions </w:t>
                </w:r>
              </w:p>
            </w:tc>
          </w:sdtContent>
        </w:sdt>
        <w:tc>
          <w:tcPr>
            <w:tcW w:w="944" w:type="dxa"/>
            <w:vMerge w:val="restart"/>
            <w:tcBorders>
              <w:top w:val="single" w:sz="8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 w:val="16"/>
                <w:szCs w:val="16"/>
              </w:rPr>
              <w:alias w:val="Label"/>
              <w:tag w:val="49448848-2847123786"/>
              <w:id w:val="-1447843510"/>
              <w:placeholder>
                <w:docPart w:val="7A8F5C0D40C84A318FA14818658129CF"/>
              </w:placeholder>
              <w15:color w:val="FFCC00"/>
            </w:sdtPr>
            <w:sdtEndPr/>
            <w:sdtContent>
              <w:p w14:paraId="4175FF78" w14:textId="637F9C63" w:rsidR="009E2AF9" w:rsidRPr="008B6059" w:rsidRDefault="00DE42E3" w:rsidP="002E4A65">
                <w:pPr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8B6059">
                  <w:rPr>
                    <w:rFonts w:ascii="Arial" w:hAnsi="Arial" w:cs="Arial"/>
                    <w:sz w:val="16"/>
                    <w:szCs w:val="16"/>
                  </w:rPr>
                  <w:t>Quantity</w:t>
                </w:r>
              </w:p>
            </w:sdtContent>
          </w:sdt>
        </w:tc>
        <w:tc>
          <w:tcPr>
            <w:tcW w:w="2970" w:type="dxa"/>
            <w:vMerge w:val="restart"/>
            <w:tcBorders>
              <w:top w:val="single" w:sz="8" w:space="0" w:color="auto"/>
              <w:left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 w:val="16"/>
                <w:szCs w:val="16"/>
              </w:rPr>
              <w:alias w:val="Label"/>
              <w:tag w:val="49448848-850148961"/>
              <w:id w:val="850148961"/>
              <w:placeholder>
                <w:docPart w:val="F5D87C69A3334263B7BBBF1AE972384B"/>
              </w:placeholder>
              <w15:color w:val="FFCC00"/>
            </w:sdtPr>
            <w:sdtEndPr/>
            <w:sdtContent>
              <w:p w14:paraId="5702DC24" w14:textId="1D5B0F48" w:rsidR="009E2AF9" w:rsidRPr="008B6059" w:rsidRDefault="00517CDA" w:rsidP="002E4A65">
                <w:pPr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8B6059">
                  <w:rPr>
                    <w:rFonts w:ascii="Arial" w:hAnsi="Arial" w:cs="Arial"/>
                    <w:sz w:val="16"/>
                    <w:szCs w:val="16"/>
                  </w:rPr>
                  <w:t>Clearly state contents</w:t>
                </w:r>
              </w:p>
            </w:sdtContent>
          </w:sdt>
          <w:sdt>
            <w:sdtPr>
              <w:rPr>
                <w:rFonts w:ascii="Arial" w:hAnsi="Arial" w:cs="Arial"/>
                <w:sz w:val="16"/>
                <w:szCs w:val="16"/>
              </w:rPr>
              <w:alias w:val="Label"/>
              <w:tag w:val="49448848-2862534963"/>
              <w:id w:val="-1432432333"/>
              <w:placeholder>
                <w:docPart w:val="B8D312F72A7749F2B95C67CEF0343FF8"/>
              </w:placeholder>
              <w15:color w:val="FFCC00"/>
            </w:sdtPr>
            <w:sdtEndPr/>
            <w:sdtContent>
              <w:p w14:paraId="66D67655" w14:textId="49660F34" w:rsidR="008249A1" w:rsidRPr="008B6059" w:rsidRDefault="00517CDA" w:rsidP="002E4A65">
                <w:pPr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8B6059">
                  <w:rPr>
                    <w:rFonts w:ascii="Arial" w:hAnsi="Arial" w:cs="Arial"/>
                    <w:sz w:val="16"/>
                    <w:szCs w:val="16"/>
                  </w:rPr>
                  <w:t>of each package</w:t>
                </w:r>
              </w:p>
            </w:sdtContent>
          </w:sdt>
        </w:tc>
      </w:tr>
      <w:tr w:rsidR="00162122" w:rsidRPr="008B6059" w14:paraId="265708A6" w14:textId="77777777" w:rsidTr="006C5EF1">
        <w:trPr>
          <w:tblHeader/>
        </w:trPr>
        <w:tc>
          <w:tcPr>
            <w:tcW w:w="1837" w:type="dxa"/>
            <w:vMerge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61407A16" w14:textId="43109966" w:rsidR="009E2AF9" w:rsidRPr="008B6059" w:rsidRDefault="009E2AF9" w:rsidP="002E4A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 w:val="16"/>
                <w:szCs w:val="16"/>
              </w:rPr>
              <w:alias w:val="Label"/>
              <w:tag w:val="49448848-724116345"/>
              <w:id w:val="724116345"/>
              <w:placeholder>
                <w:docPart w:val="3BFBB37944614727AD1A99628A339D26"/>
              </w:placeholder>
              <w15:color w:val="FFCC00"/>
            </w:sdtPr>
            <w:sdtEndPr/>
            <w:sdtContent>
              <w:p w14:paraId="473006B3" w14:textId="3A68959A" w:rsidR="009E2AF9" w:rsidRPr="008B6059" w:rsidRDefault="00070113" w:rsidP="002E4A65">
                <w:pPr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8B6059">
                  <w:rPr>
                    <w:rFonts w:ascii="Arial" w:hAnsi="Arial" w:cs="Arial"/>
                    <w:sz w:val="16"/>
                    <w:szCs w:val="16"/>
                  </w:rPr>
                  <w:t>Gross</w:t>
                </w:r>
              </w:p>
            </w:sdtContent>
          </w:sdt>
          <w:sdt>
            <w:sdtPr>
              <w:rPr>
                <w:rFonts w:ascii="Arial" w:hAnsi="Arial" w:cs="Arial"/>
                <w:sz w:val="16"/>
                <w:szCs w:val="16"/>
              </w:rPr>
              <w:alias w:val="Label"/>
              <w:tag w:val="49448848-3326381902"/>
              <w:id w:val="-968585394"/>
              <w:placeholder>
                <w:docPart w:val="8F0A2F425D2E4A6F98EF32A042DF8912"/>
              </w:placeholder>
              <w15:color w:val="FFCC00"/>
            </w:sdtPr>
            <w:sdtEndPr/>
            <w:sdtContent>
              <w:p w14:paraId="23CB7AA6" w14:textId="59401168" w:rsidR="0078032C" w:rsidRPr="008B6059" w:rsidRDefault="00070113" w:rsidP="002E4A65">
                <w:pPr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8B6059">
                  <w:rPr>
                    <w:rFonts w:ascii="Arial" w:hAnsi="Arial" w:cs="Arial"/>
                    <w:sz w:val="16"/>
                    <w:szCs w:val="16"/>
                  </w:rPr>
                  <w:t>Weight</w:t>
                </w:r>
              </w:p>
            </w:sdtContent>
          </w:sdt>
          <w:sdt>
            <w:sdtPr>
              <w:rPr>
                <w:rFonts w:ascii="Arial" w:hAnsi="Arial" w:cs="Arial"/>
                <w:sz w:val="16"/>
                <w:szCs w:val="16"/>
              </w:rPr>
              <w:alias w:val="Label"/>
              <w:tag w:val="49448848-715775488"/>
              <w:id w:val="715775488"/>
              <w:placeholder>
                <w:docPart w:val="815086951FBE422A8D714DBF3BEDC48D"/>
              </w:placeholder>
              <w15:color w:val="FFCC00"/>
            </w:sdtPr>
            <w:sdtEndPr/>
            <w:sdtContent>
              <w:p w14:paraId="01988818" w14:textId="09E8A22B" w:rsidR="00775EC9" w:rsidRPr="008B6059" w:rsidRDefault="00070113" w:rsidP="002E4A65">
                <w:pPr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8B6059">
                  <w:rPr>
                    <w:rFonts w:ascii="Arial" w:hAnsi="Arial" w:cs="Arial"/>
                    <w:sz w:val="16"/>
                    <w:szCs w:val="16"/>
                  </w:rPr>
                  <w:t>Each</w:t>
                </w:r>
              </w:p>
            </w:sdtContent>
          </w:sdt>
        </w:tc>
        <w:tc>
          <w:tcPr>
            <w:tcW w:w="10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 w:val="16"/>
                <w:szCs w:val="16"/>
              </w:rPr>
              <w:alias w:val="Label"/>
              <w:tag w:val="49448848-3380411083"/>
              <w:id w:val="-914556213"/>
              <w:placeholder>
                <w:docPart w:val="562F93A4064C4B2D9ACFC7BEC97AFAD7"/>
              </w:placeholder>
              <w15:color w:val="FFCC00"/>
            </w:sdtPr>
            <w:sdtEndPr/>
            <w:sdtContent>
              <w:p w14:paraId="3BBB39AD" w14:textId="3CA207DD" w:rsidR="009E2AF9" w:rsidRPr="008B6059" w:rsidRDefault="00300109" w:rsidP="002E4A65">
                <w:pPr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8B6059">
                  <w:rPr>
                    <w:rFonts w:ascii="Arial" w:hAnsi="Arial" w:cs="Arial"/>
                    <w:sz w:val="16"/>
                    <w:szCs w:val="16"/>
                  </w:rPr>
                  <w:t>Net</w:t>
                </w:r>
              </w:p>
            </w:sdtContent>
          </w:sdt>
          <w:sdt>
            <w:sdtPr>
              <w:rPr>
                <w:rFonts w:ascii="Arial" w:hAnsi="Arial" w:cs="Arial"/>
                <w:sz w:val="16"/>
                <w:szCs w:val="16"/>
              </w:rPr>
              <w:alias w:val="Label"/>
              <w:tag w:val="49448848-2033681440"/>
              <w:id w:val="2033681440"/>
              <w:placeholder>
                <w:docPart w:val="94700AF9E07C4E94A304D130B4F6CC58"/>
              </w:placeholder>
              <w15:color w:val="FFCC00"/>
            </w:sdtPr>
            <w:sdtEndPr/>
            <w:sdtContent>
              <w:p w14:paraId="7BD088E2" w14:textId="2F1484A0" w:rsidR="00775EC9" w:rsidRPr="008B6059" w:rsidRDefault="00300109" w:rsidP="00C472A0">
                <w:pPr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8B6059">
                  <w:rPr>
                    <w:rFonts w:ascii="Arial" w:hAnsi="Arial" w:cs="Arial"/>
                    <w:sz w:val="16"/>
                    <w:szCs w:val="16"/>
                  </w:rPr>
                  <w:t>Weight</w:t>
                </w:r>
              </w:p>
            </w:sdtContent>
          </w:sdt>
          <w:sdt>
            <w:sdtPr>
              <w:rPr>
                <w:rFonts w:ascii="Arial" w:hAnsi="Arial" w:cs="Arial"/>
                <w:sz w:val="16"/>
                <w:szCs w:val="16"/>
              </w:rPr>
              <w:alias w:val="Label"/>
              <w:tag w:val="49448848-2422053647"/>
              <w:id w:val="-1872913649"/>
              <w:placeholder>
                <w:docPart w:val="45128CD3D38C457DA6292AC5FA0A115E"/>
              </w:placeholder>
              <w15:color w:val="FFCC00"/>
            </w:sdtPr>
            <w:sdtEndPr/>
            <w:sdtContent>
              <w:p w14:paraId="53A9BBFC" w14:textId="4130B1B6" w:rsidR="00C472A0" w:rsidRPr="008B6059" w:rsidRDefault="00300109" w:rsidP="00C472A0">
                <w:pPr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8B6059">
                  <w:rPr>
                    <w:rFonts w:ascii="Arial" w:hAnsi="Arial" w:cs="Arial"/>
                    <w:sz w:val="16"/>
                    <w:szCs w:val="16"/>
                  </w:rPr>
                  <w:t>Each</w:t>
                </w:r>
              </w:p>
            </w:sdtContent>
          </w:sdt>
        </w:tc>
        <w:sdt>
          <w:sdtPr>
            <w:rPr>
              <w:rFonts w:ascii="Arial" w:hAnsi="Arial" w:cs="Arial"/>
              <w:sz w:val="16"/>
              <w:szCs w:val="16"/>
            </w:rPr>
            <w:alias w:val="Label"/>
            <w:tag w:val="49448848-232436263"/>
            <w:id w:val="232436263"/>
            <w:placeholder>
              <w:docPart w:val="E7D4640B2B7B4132990ABCFDFA24528C"/>
            </w:placeholder>
            <w15:color w:val="FFCC00"/>
          </w:sdtPr>
          <w:sdtEndPr/>
          <w:sdtContent>
            <w:tc>
              <w:tcPr>
                <w:tcW w:w="933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319DA663" w14:textId="56FB4FFA" w:rsidR="009E2AF9" w:rsidRPr="008B6059" w:rsidRDefault="00580299" w:rsidP="002E4A65">
                <w:pPr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8B6059">
                  <w:rPr>
                    <w:rFonts w:ascii="Arial" w:hAnsi="Arial" w:cs="Arial"/>
                    <w:sz w:val="16"/>
                    <w:szCs w:val="16"/>
                  </w:rPr>
                  <w:t>Height</w:t>
                </w:r>
              </w:p>
            </w:tc>
          </w:sdtContent>
        </w:sdt>
        <w:sdt>
          <w:sdtPr>
            <w:rPr>
              <w:rFonts w:ascii="Arial" w:hAnsi="Arial" w:cs="Arial"/>
              <w:sz w:val="16"/>
              <w:szCs w:val="16"/>
            </w:rPr>
            <w:alias w:val="Label"/>
            <w:tag w:val="49448848-3035839264"/>
            <w:id w:val="-1259128032"/>
            <w:placeholder>
              <w:docPart w:val="7FC529CC21E443AC86D13667799FC4D0"/>
            </w:placeholder>
            <w15:color w:val="FFCC00"/>
          </w:sdtPr>
          <w:sdtEndPr/>
          <w:sdtContent>
            <w:tc>
              <w:tcPr>
                <w:tcW w:w="104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vAlign w:val="center"/>
              </w:tcPr>
              <w:p w14:paraId="0805023A" w14:textId="59CDDE78" w:rsidR="009E2AF9" w:rsidRPr="008B6059" w:rsidRDefault="00580299" w:rsidP="002E4A65">
                <w:pPr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8B6059">
                  <w:rPr>
                    <w:rFonts w:ascii="Arial" w:hAnsi="Arial" w:cs="Arial"/>
                    <w:sz w:val="16"/>
                    <w:szCs w:val="16"/>
                  </w:rPr>
                  <w:t>Width</w:t>
                </w:r>
              </w:p>
            </w:tc>
          </w:sdtContent>
        </w:sdt>
        <w:tc>
          <w:tcPr>
            <w:tcW w:w="1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sdt>
            <w:sdtPr>
              <w:rPr>
                <w:rFonts w:ascii="Arial" w:hAnsi="Arial" w:cs="Arial"/>
                <w:sz w:val="16"/>
                <w:szCs w:val="16"/>
              </w:rPr>
              <w:alias w:val="Label"/>
              <w:tag w:val="49448848-3687231233"/>
              <w:id w:val="-607736063"/>
              <w:placeholder>
                <w:docPart w:val="929097A5387F45A0A4D40589B73E0911"/>
              </w:placeholder>
              <w15:color w:val="FFCC00"/>
            </w:sdtPr>
            <w:sdtEndPr/>
            <w:sdtContent>
              <w:p w14:paraId="433331E1" w14:textId="041E66D1" w:rsidR="009E2AF9" w:rsidRPr="008B6059" w:rsidRDefault="00580299" w:rsidP="002E4A65">
                <w:pPr>
                  <w:jc w:val="center"/>
                  <w:rPr>
                    <w:rFonts w:ascii="Arial" w:hAnsi="Arial" w:cs="Arial"/>
                    <w:sz w:val="16"/>
                    <w:szCs w:val="16"/>
                  </w:rPr>
                </w:pPr>
                <w:r w:rsidRPr="008B6059">
                  <w:rPr>
                    <w:rFonts w:ascii="Arial" w:hAnsi="Arial" w:cs="Arial"/>
                    <w:sz w:val="16"/>
                    <w:szCs w:val="16"/>
                  </w:rPr>
                  <w:t>Length</w:t>
                </w:r>
              </w:p>
            </w:sdtContent>
          </w:sdt>
        </w:tc>
        <w:tc>
          <w:tcPr>
            <w:tcW w:w="94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D512B" w14:textId="720E483D" w:rsidR="009E2AF9" w:rsidRPr="008B6059" w:rsidRDefault="009E2AF9" w:rsidP="002E4A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970" w:type="dxa"/>
            <w:vMerge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7FEF9C95" w14:textId="0D83C207" w:rsidR="009E2AF9" w:rsidRPr="008B6059" w:rsidRDefault="009E2AF9" w:rsidP="002E4A65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</w:p>
        </w:tc>
      </w:tr>
      <w:tr w:rsidR="00162122" w:rsidRPr="00F716B5" w14:paraId="7B0D4C63" w14:textId="77777777" w:rsidTr="006C5EF1">
        <w:trPr>
          <w:tblHeader/>
        </w:trPr>
        <w:tc>
          <w:tcPr>
            <w:tcW w:w="1837" w:type="dxa"/>
            <w:tcBorders>
              <w:top w:val="single" w:sz="4" w:space="0" w:color="auto"/>
            </w:tcBorders>
            <w:vAlign w:val="center"/>
          </w:tcPr>
          <w:p w14:paraId="4B283C14" w14:textId="77777777" w:rsidR="00632F73" w:rsidRPr="00F716B5" w:rsidRDefault="00632F73" w:rsidP="00E9007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970" w:type="dxa"/>
            <w:tcBorders>
              <w:top w:val="single" w:sz="4" w:space="0" w:color="auto"/>
            </w:tcBorders>
            <w:vAlign w:val="center"/>
          </w:tcPr>
          <w:p w14:paraId="6195A45B" w14:textId="77777777" w:rsidR="00632F73" w:rsidRPr="00F716B5" w:rsidRDefault="00632F73" w:rsidP="00E9007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031" w:type="dxa"/>
            <w:tcBorders>
              <w:top w:val="single" w:sz="4" w:space="0" w:color="auto"/>
            </w:tcBorders>
            <w:vAlign w:val="center"/>
          </w:tcPr>
          <w:p w14:paraId="44CF0FC6" w14:textId="77777777" w:rsidR="00632F73" w:rsidRPr="00F716B5" w:rsidRDefault="00632F73" w:rsidP="00E9007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933" w:type="dxa"/>
            <w:tcBorders>
              <w:top w:val="single" w:sz="4" w:space="0" w:color="auto"/>
            </w:tcBorders>
            <w:vAlign w:val="center"/>
          </w:tcPr>
          <w:p w14:paraId="569CFB2A" w14:textId="77777777" w:rsidR="00632F73" w:rsidRPr="00F716B5" w:rsidRDefault="00632F73" w:rsidP="00E9007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041" w:type="dxa"/>
            <w:tcBorders>
              <w:top w:val="single" w:sz="4" w:space="0" w:color="auto"/>
            </w:tcBorders>
            <w:vAlign w:val="center"/>
          </w:tcPr>
          <w:p w14:paraId="5F5C6B19" w14:textId="77777777" w:rsidR="00632F73" w:rsidRPr="00F716B5" w:rsidRDefault="00632F73" w:rsidP="00E9007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1074" w:type="dxa"/>
            <w:tcBorders>
              <w:top w:val="single" w:sz="4" w:space="0" w:color="auto"/>
            </w:tcBorders>
            <w:vAlign w:val="center"/>
          </w:tcPr>
          <w:p w14:paraId="77858D0C" w14:textId="77777777" w:rsidR="00632F73" w:rsidRPr="00F716B5" w:rsidRDefault="00632F73" w:rsidP="00E9007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944" w:type="dxa"/>
            <w:tcBorders>
              <w:top w:val="single" w:sz="4" w:space="0" w:color="auto"/>
            </w:tcBorders>
            <w:vAlign w:val="center"/>
          </w:tcPr>
          <w:p w14:paraId="598105EF" w14:textId="77777777" w:rsidR="00632F73" w:rsidRPr="00F716B5" w:rsidRDefault="00632F73" w:rsidP="00E9007E">
            <w:pPr>
              <w:rPr>
                <w:rFonts w:ascii="Arial" w:hAnsi="Arial" w:cs="Arial"/>
                <w:sz w:val="2"/>
                <w:szCs w:val="2"/>
              </w:rPr>
            </w:pPr>
          </w:p>
        </w:tc>
        <w:tc>
          <w:tcPr>
            <w:tcW w:w="2970" w:type="dxa"/>
            <w:tcBorders>
              <w:top w:val="single" w:sz="4" w:space="0" w:color="auto"/>
            </w:tcBorders>
            <w:vAlign w:val="center"/>
          </w:tcPr>
          <w:p w14:paraId="45CD9656" w14:textId="77777777" w:rsidR="00632F73" w:rsidRPr="00F716B5" w:rsidRDefault="00632F73" w:rsidP="00E9007E">
            <w:pPr>
              <w:rPr>
                <w:rFonts w:ascii="Arial" w:hAnsi="Arial" w:cs="Arial"/>
                <w:sz w:val="2"/>
                <w:szCs w:val="2"/>
              </w:rPr>
            </w:pPr>
          </w:p>
        </w:tc>
      </w:tr>
      <w:sdt>
        <w:sdtPr>
          <w:rPr>
            <w:rFonts w:ascii="Arial" w:hAnsi="Arial" w:cs="Arial"/>
            <w:sz w:val="20"/>
            <w:szCs w:val="20"/>
          </w:rPr>
          <w:alias w:val="Group"/>
          <w:tag w:val="49448848-525370307"/>
          <w:id w:val="525370307"/>
          <w:placeholder>
            <w:docPart w:val="912CF61782FC4B3ABABAA465633294F1"/>
          </w:placeholder>
          <w15:color w:val="993300"/>
          <w15:repeatingSection/>
        </w:sdtPr>
        <w:sdtEndPr>
          <w:rPr>
            <w:sz w:val="2"/>
            <w:szCs w:val="2"/>
          </w:rPr>
        </w:sdtEndPr>
        <w:sdtContent>
          <w:sdt>
            <w:sdtPr>
              <w:rPr>
                <w:rFonts w:ascii="Arial" w:hAnsi="Arial" w:cs="Arial"/>
                <w:sz w:val="20"/>
                <w:szCs w:val="20"/>
              </w:rPr>
              <w:id w:val="1244146058"/>
              <w:placeholder>
                <w:docPart w:val="DefaultPlaceholder_-1854013435"/>
              </w:placeholder>
              <w15:color w:val="993300"/>
              <w15:repeatingSectionItem/>
            </w:sdtPr>
            <w:sdtEndPr>
              <w:rPr>
                <w:sz w:val="2"/>
                <w:szCs w:val="2"/>
              </w:rPr>
            </w:sdtEndPr>
            <w:sdtContent>
              <w:tr w:rsidR="00162122" w:rsidRPr="00D84AC1" w14:paraId="30DAA708" w14:textId="77777777" w:rsidTr="006C5EF1">
                <w:sdt>
                  <w:sdtPr>
                    <w:rPr>
                      <w:rFonts w:ascii="Arial" w:hAnsi="Arial" w:cs="Arial"/>
                      <w:sz w:val="20"/>
                      <w:szCs w:val="20"/>
                    </w:rPr>
                    <w:alias w:val="Field"/>
                    <w:tag w:val="49448848-1985351687"/>
                    <w:id w:val="1985351687"/>
                    <w:placeholder>
                      <w:docPart w:val="FD6C965D4C9F42A5BFC270FF7F6F8660"/>
                    </w:placeholder>
                  </w:sdtPr>
                  <w:sdtEndPr/>
                  <w:sdtContent>
                    <w:tc>
                      <w:tcPr>
                        <w:tcW w:w="1837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  <w:tcMar>
                          <w:top w:w="57" w:type="dxa"/>
                        </w:tcMar>
                        <w:vAlign w:val="center"/>
                      </w:tcPr>
                      <w:p w14:paraId="73F3A058" w14:textId="0B03846E" w:rsidR="00B55D32" w:rsidRPr="00D84AC1" w:rsidRDefault="00300109" w:rsidP="00502A7A">
                        <w:pPr>
                          <w:keepNext/>
                          <w:keepLines/>
                          <w:jc w:val="center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ContainerId</w:t>
                        </w:r>
                        <w:proofErr w:type="spellEnd"/>
                      </w:p>
                    </w:tc>
                  </w:sdtContent>
                </w:sdt>
                <w:sdt>
                  <w:sdtPr>
                    <w:rPr>
                      <w:rFonts w:ascii="Arial" w:hAnsi="Arial" w:cs="Arial"/>
                      <w:sz w:val="20"/>
                      <w:szCs w:val="20"/>
                    </w:rPr>
                    <w:alias w:val="Field"/>
                    <w:tag w:val="49448848-3042541906"/>
                    <w:id w:val="-1252425390"/>
                    <w:placeholder>
                      <w:docPart w:val="8220157EAC9E44838556A6B277D161D7"/>
                    </w:placeholder>
                  </w:sdtPr>
                  <w:sdtEndPr/>
                  <w:sdtContent>
                    <w:tc>
                      <w:tcPr>
                        <w:tcW w:w="970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tcMar>
                          <w:top w:w="57" w:type="dxa"/>
                        </w:tcMar>
                        <w:vAlign w:val="center"/>
                      </w:tcPr>
                      <w:p w14:paraId="645B3A37" w14:textId="54A48D07" w:rsidR="00B55D32" w:rsidRPr="00D84AC1" w:rsidRDefault="00464285" w:rsidP="00502A7A">
                        <w:pPr>
                          <w:keepNext/>
                          <w:keepLines/>
                          <w:jc w:val="center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Gr</w:t>
                        </w:r>
                        <w:r w:rsidR="008B6059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oss</w:t>
                        </w:r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W</w:t>
                        </w:r>
                        <w:proofErr w:type="spellEnd"/>
                      </w:p>
                    </w:tc>
                  </w:sdtContent>
                </w:sdt>
                <w:sdt>
                  <w:sdtPr>
                    <w:rPr>
                      <w:rFonts w:ascii="Arial" w:hAnsi="Arial" w:cs="Arial"/>
                      <w:sz w:val="20"/>
                      <w:szCs w:val="20"/>
                    </w:rPr>
                    <w:alias w:val="Field"/>
                    <w:tag w:val="49448848-1568308148"/>
                    <w:id w:val="1568308148"/>
                    <w:placeholder>
                      <w:docPart w:val="D990F2013134465AA765F8C26645CDC1"/>
                    </w:placeholder>
                  </w:sdtPr>
                  <w:sdtEndPr/>
                  <w:sdtContent>
                    <w:tc>
                      <w:tcPr>
                        <w:tcW w:w="1031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tcMar>
                          <w:top w:w="57" w:type="dxa"/>
                        </w:tcMar>
                        <w:vAlign w:val="center"/>
                      </w:tcPr>
                      <w:p w14:paraId="1AD53FB3" w14:textId="3B9EF934" w:rsidR="00B55D32" w:rsidRPr="00D84AC1" w:rsidRDefault="00610C7C" w:rsidP="00502A7A">
                        <w:pPr>
                          <w:keepNext/>
                          <w:keepLines/>
                          <w:jc w:val="center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C</w:t>
                        </w:r>
                        <w:r w:rsidR="008B6059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o</w:t>
                        </w:r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ntW</w:t>
                        </w:r>
                        <w:proofErr w:type="spellEnd"/>
                      </w:p>
                    </w:tc>
                  </w:sdtContent>
                </w:sdt>
                <w:sdt>
                  <w:sdtPr>
                    <w:rPr>
                      <w:rFonts w:ascii="Arial" w:hAnsi="Arial" w:cs="Arial"/>
                      <w:sz w:val="20"/>
                      <w:szCs w:val="20"/>
                    </w:rPr>
                    <w:alias w:val="Field"/>
                    <w:tag w:val="49448848-599145698"/>
                    <w:id w:val="599145698"/>
                    <w:placeholder>
                      <w:docPart w:val="41707B7488AC46D09502AA4DCF3768A0"/>
                    </w:placeholder>
                  </w:sdtPr>
                  <w:sdtEndPr/>
                  <w:sdtContent>
                    <w:tc>
                      <w:tcPr>
                        <w:tcW w:w="933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tcMar>
                          <w:top w:w="57" w:type="dxa"/>
                        </w:tcMar>
                        <w:vAlign w:val="center"/>
                      </w:tcPr>
                      <w:p w14:paraId="01F98934" w14:textId="40CD7CB5" w:rsidR="00B55D32" w:rsidRPr="00D84AC1" w:rsidRDefault="00972F3C" w:rsidP="00502A7A">
                        <w:pPr>
                          <w:keepNext/>
                          <w:keepLines/>
                          <w:jc w:val="center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He</w:t>
                        </w:r>
                        <w:r w:rsidR="008B6059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ight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hAnsi="Arial" w:cs="Arial"/>
                      <w:sz w:val="20"/>
                      <w:szCs w:val="20"/>
                    </w:rPr>
                    <w:alias w:val="Field"/>
                    <w:tag w:val="49448848-4142202659"/>
                    <w:id w:val="-152764637"/>
                    <w:placeholder>
                      <w:docPart w:val="C8369288D3F7465F843A1C1A562C986D"/>
                    </w:placeholder>
                  </w:sdtPr>
                  <w:sdtEndPr/>
                  <w:sdtContent>
                    <w:tc>
                      <w:tcPr>
                        <w:tcW w:w="1041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tcMar>
                          <w:top w:w="57" w:type="dxa"/>
                        </w:tcMar>
                        <w:vAlign w:val="center"/>
                      </w:tcPr>
                      <w:p w14:paraId="5D1134D4" w14:textId="2153B8D7" w:rsidR="00B55D32" w:rsidRPr="00D84AC1" w:rsidRDefault="0070746E" w:rsidP="00502A7A">
                        <w:pPr>
                          <w:keepNext/>
                          <w:keepLines/>
                          <w:jc w:val="center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Wi</w:t>
                        </w:r>
                        <w:r w:rsidR="008B6059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dth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hAnsi="Arial" w:cs="Arial"/>
                      <w:sz w:val="20"/>
                      <w:szCs w:val="20"/>
                    </w:rPr>
                    <w:alias w:val="Field"/>
                    <w:tag w:val="49448848-1174526169"/>
                    <w:id w:val="1174526169"/>
                    <w:placeholder>
                      <w:docPart w:val="510F5F059E9B4380940B3DAD2CB86906"/>
                    </w:placeholder>
                  </w:sdtPr>
                  <w:sdtEndPr/>
                  <w:sdtContent>
                    <w:tc>
                      <w:tcPr>
                        <w:tcW w:w="1074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tcMar>
                          <w:top w:w="57" w:type="dxa"/>
                        </w:tcMar>
                        <w:vAlign w:val="center"/>
                      </w:tcPr>
                      <w:p w14:paraId="782497E9" w14:textId="393280AA" w:rsidR="00B55D32" w:rsidRPr="00D84AC1" w:rsidRDefault="0070746E" w:rsidP="00502A7A">
                        <w:pPr>
                          <w:keepNext/>
                          <w:keepLines/>
                          <w:jc w:val="center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Le</w:t>
                        </w:r>
                        <w:r w:rsidR="008B6059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ngth</w:t>
                        </w:r>
                      </w:p>
                    </w:tc>
                  </w:sdtContent>
                </w:sdt>
                <w:sdt>
                  <w:sdtPr>
                    <w:rPr>
                      <w:rFonts w:ascii="Arial" w:hAnsi="Arial" w:cs="Arial"/>
                      <w:sz w:val="20"/>
                      <w:szCs w:val="20"/>
                    </w:rPr>
                    <w:alias w:val="Field"/>
                    <w:tag w:val="49448848-2652398747"/>
                    <w:id w:val="-1642568549"/>
                    <w:placeholder>
                      <w:docPart w:val="4C16C05AD32F4F419F41F952E085E02C"/>
                    </w:placeholder>
                  </w:sdtPr>
                  <w:sdtEndPr/>
                  <w:sdtContent>
                    <w:tc>
                      <w:tcPr>
                        <w:tcW w:w="944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tcMar>
                          <w:top w:w="57" w:type="dxa"/>
                        </w:tcMar>
                        <w:vAlign w:val="center"/>
                      </w:tcPr>
                      <w:p w14:paraId="2EE4AFE5" w14:textId="7919B487" w:rsidR="00B55D32" w:rsidRPr="00D84AC1" w:rsidRDefault="008B6059" w:rsidP="00502A7A">
                        <w:pPr>
                          <w:keepNext/>
                          <w:keepLines/>
                          <w:jc w:val="center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proofErr w:type="spellStart"/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Sum</w:t>
                        </w:r>
                        <w:r w:rsidR="00F37D58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Q</w:t>
                        </w:r>
                        <w:r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>ty</w:t>
                        </w:r>
                        <w:proofErr w:type="spellEnd"/>
                      </w:p>
                    </w:tc>
                  </w:sdtContent>
                </w:sdt>
                <w:tc>
                  <w:tcPr>
                    <w:tcW w:w="2970" w:type="dxa"/>
                    <w:tcBorders>
                      <w:left w:val="single" w:sz="4" w:space="0" w:color="auto"/>
                    </w:tcBorders>
                    <w:shd w:val="clear" w:color="auto" w:fill="auto"/>
                    <w:tcMar>
                      <w:top w:w="57" w:type="dxa"/>
                    </w:tcMar>
                    <w:vAlign w:val="center"/>
                  </w:tcPr>
                  <w:p w14:paraId="163CAD8D" w14:textId="77777777" w:rsidR="00B55D32" w:rsidRPr="00D84AC1" w:rsidRDefault="00B55D32" w:rsidP="00502A7A">
                    <w:pPr>
                      <w:keepNext/>
                      <w:keepLines/>
                      <w:jc w:val="center"/>
                      <w:rPr>
                        <w:rFonts w:ascii="Arial" w:hAnsi="Arial" w:cs="Arial"/>
                        <w:sz w:val="20"/>
                        <w:szCs w:val="20"/>
                      </w:rPr>
                    </w:pPr>
                  </w:p>
                </w:tc>
              </w:tr>
              <w:sdt>
                <w:sdtPr>
                  <w:alias w:val="List"/>
                  <w:tag w:val="49448848-105623900"/>
                  <w:id w:val="105623900"/>
                  <w:placeholder>
                    <w:docPart w:val="14D22F41B71B440BBE8EA041ED2C2514"/>
                  </w:placeholder>
                  <w15:color w:val="FF00FF"/>
                </w:sdtPr>
                <w:sdtEndPr>
                  <w:rPr>
                    <w:rFonts w:ascii="Arial" w:hAnsi="Arial" w:cs="Arial"/>
                    <w:sz w:val="20"/>
                    <w:szCs w:val="20"/>
                  </w:rPr>
                </w:sdtEndPr>
                <w:sdtContent>
                  <w:tr w:rsidR="00162122" w:rsidRPr="00D84AC1" w14:paraId="608683B0" w14:textId="77777777" w:rsidTr="006C5EF1">
                    <w:tc>
                      <w:tcPr>
                        <w:tcW w:w="1837" w:type="dxa"/>
                        <w:tcBorders>
                          <w:right w:val="single" w:sz="4" w:space="0" w:color="auto"/>
                        </w:tcBorders>
                        <w:shd w:val="clear" w:color="auto" w:fill="auto"/>
                      </w:tcPr>
                      <w:p w14:paraId="30003AB5" w14:textId="5E371B78" w:rsidR="005661D9" w:rsidRDefault="005661D9" w:rsidP="00502A7A">
                        <w:pPr>
                          <w:keepNext/>
                          <w:keepLines/>
                        </w:pPr>
                      </w:p>
                    </w:tc>
                    <w:sdt>
                      <w:sdtPr>
                        <w:rPr>
                          <w:rFonts w:ascii="Arial" w:hAnsi="Arial" w:cs="Arial"/>
                          <w:sz w:val="20"/>
                          <w:szCs w:val="20"/>
                        </w:rPr>
                        <w:alias w:val="Field"/>
                        <w:tag w:val="49448848-2719697953"/>
                        <w:id w:val="-1575269343"/>
                        <w:placeholder>
                          <w:docPart w:val="DE051BFA4BD14D97A208D9BCACC86162"/>
                        </w:placeholder>
                      </w:sdtPr>
                      <w:sdtEndPr/>
                      <w:sdtContent>
                        <w:tc>
                          <w:tcPr>
                            <w:tcW w:w="970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13D900CE" w14:textId="576C2F01" w:rsidR="005661D9" w:rsidRDefault="005661D9" w:rsidP="00502A7A">
                            <w:pPr>
                              <w:keepNext/>
                              <w:keepLines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Gr</w:t>
                            </w:r>
                            <w:r w:rsidR="008B605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oss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W</w:t>
                            </w:r>
                            <w:proofErr w:type="spellEnd"/>
                          </w:p>
                        </w:tc>
                      </w:sdtContent>
                    </w:sdt>
                    <w:tc>
                      <w:tcPr>
                        <w:tcW w:w="1031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auto"/>
                      </w:tcPr>
                      <w:p w14:paraId="0700AA84" w14:textId="77777777" w:rsidR="005661D9" w:rsidRDefault="005661D9" w:rsidP="00502A7A">
                        <w:pPr>
                          <w:keepNext/>
                          <w:keepLines/>
                          <w:jc w:val="center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933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auto"/>
                      </w:tcPr>
                      <w:p w14:paraId="3F9A4EF6" w14:textId="77777777" w:rsidR="005661D9" w:rsidRDefault="005661D9" w:rsidP="00502A7A">
                        <w:pPr>
                          <w:keepNext/>
                          <w:keepLines/>
                          <w:jc w:val="center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041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auto"/>
                      </w:tcPr>
                      <w:p w14:paraId="1DD4185F" w14:textId="77777777" w:rsidR="005661D9" w:rsidRDefault="005661D9" w:rsidP="00502A7A">
                        <w:pPr>
                          <w:keepNext/>
                          <w:keepLines/>
                          <w:jc w:val="center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</w:p>
                    </w:tc>
                    <w:tc>
                      <w:tcPr>
                        <w:tcW w:w="1074" w:type="dxa"/>
                        <w:tcBorders>
                          <w:left w:val="single" w:sz="4" w:space="0" w:color="auto"/>
                          <w:right w:val="single" w:sz="4" w:space="0" w:color="auto"/>
                        </w:tcBorders>
                        <w:shd w:val="clear" w:color="auto" w:fill="auto"/>
                      </w:tcPr>
                      <w:p w14:paraId="6CB7C8A7" w14:textId="77777777" w:rsidR="005661D9" w:rsidRDefault="005661D9" w:rsidP="00502A7A">
                        <w:pPr>
                          <w:keepNext/>
                          <w:keepLines/>
                          <w:jc w:val="center"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</w:p>
                    </w:tc>
                    <w:sdt>
                      <w:sdtPr>
                        <w:rPr>
                          <w:rFonts w:ascii="Arial" w:hAnsi="Arial" w:cs="Arial"/>
                          <w:sz w:val="20"/>
                          <w:szCs w:val="20"/>
                        </w:rPr>
                        <w:alias w:val="Field"/>
                        <w:tag w:val="49448848-1459679889"/>
                        <w:id w:val="1459679889"/>
                        <w:placeholder>
                          <w:docPart w:val="FC2FD7A480394C43B087C07D5A12B2DE"/>
                        </w:placeholder>
                      </w:sdtPr>
                      <w:sdtEndPr/>
                      <w:sdtContent>
                        <w:tc>
                          <w:tcPr>
                            <w:tcW w:w="944" w:type="dxa"/>
                            <w:tcBorders>
                              <w:left w:val="single" w:sz="4" w:space="0" w:color="auto"/>
                              <w:right w:val="single" w:sz="4" w:space="0" w:color="auto"/>
                            </w:tcBorders>
                            <w:shd w:val="clear" w:color="auto" w:fill="auto"/>
                          </w:tcPr>
                          <w:p w14:paraId="6199AE32" w14:textId="5923A29B" w:rsidR="005661D9" w:rsidRDefault="005661D9" w:rsidP="00502A7A">
                            <w:pPr>
                              <w:keepNext/>
                              <w:keepLines/>
                              <w:jc w:val="center"/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Q</w:t>
                            </w:r>
                            <w:r w:rsidR="008B605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y</w:t>
                            </w:r>
                          </w:p>
                        </w:tc>
                      </w:sdtContent>
                    </w:sdt>
                    <w:tc>
                      <w:tcPr>
                        <w:tcW w:w="2970" w:type="dxa"/>
                        <w:tcBorders>
                          <w:left w:val="single" w:sz="4" w:space="0" w:color="auto"/>
                        </w:tcBorders>
                        <w:shd w:val="clear" w:color="auto" w:fill="auto"/>
                        <w:tcMar>
                          <w:left w:w="113" w:type="dxa"/>
                        </w:tcMar>
                      </w:tcPr>
                      <w:p w14:paraId="5FBC93FF" w14:textId="7ADB6F08" w:rsidR="005661D9" w:rsidRPr="00D84AC1" w:rsidRDefault="00221545" w:rsidP="00D27F2D">
                        <w:pPr>
                          <w:keepNext/>
                          <w:keepLines/>
                          <w:rPr>
                            <w:rFonts w:ascii="Arial" w:hAnsi="Arial" w:cs="Arial"/>
                            <w:sz w:val="20"/>
                            <w:szCs w:val="20"/>
                          </w:rPr>
                        </w:pPr>
                        <w:sdt>
                          <w:sdtP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alias w:val="Field"/>
                            <w:tag w:val="49448848-2330017627"/>
                            <w:id w:val="-1964949669"/>
                            <w:placeholder>
                              <w:docPart w:val="4EAA04B6C20B444EB55A8B7E5A093C68"/>
                            </w:placeholder>
                          </w:sdtPr>
                          <w:sdtEndPr/>
                          <w:sdtContent>
                            <w:r w:rsidR="005661D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@</w:t>
                            </w:r>
                            <w:proofErr w:type="spellStart"/>
                            <w:r w:rsidR="005661D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temId</w:t>
                            </w:r>
                            <w:proofErr w:type="spellEnd"/>
                          </w:sdtContent>
                        </w:sdt>
                        <w:r w:rsidR="005661D9">
                          <w:rPr>
                            <w:rFonts w:ascii="Arial" w:hAnsi="Arial" w:cs="Arial"/>
                            <w:sz w:val="20"/>
                            <w:szCs w:val="20"/>
                          </w:rPr>
                          <w:t xml:space="preserve"> - </w:t>
                        </w:r>
                        <w:sdt>
                          <w:sdtPr>
                            <w:rPr>
                              <w:rFonts w:ascii="Arial" w:hAnsi="Arial" w:cs="Arial"/>
                              <w:sz w:val="20"/>
                              <w:szCs w:val="20"/>
                            </w:rPr>
                            <w:alias w:val="Field"/>
                            <w:tag w:val="49448848-1417748099"/>
                            <w:id w:val="1417748099"/>
                            <w:placeholder>
                              <w:docPart w:val="532F8FF031024EC5982061CD309E6C66"/>
                            </w:placeholder>
                          </w:sdtPr>
                          <w:sdtEndPr/>
                          <w:sdtContent>
                            <w:proofErr w:type="spellStart"/>
                            <w:r w:rsidR="008B6059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I</w:t>
                            </w:r>
                            <w:r w:rsidR="00753BEA"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temName</w:t>
                            </w:r>
                            <w:proofErr w:type="spellEnd"/>
                          </w:sdtContent>
                        </w:sdt>
                      </w:p>
                    </w:tc>
                  </w:tr>
                </w:sdtContent>
              </w:sdt>
              <w:tr w:rsidR="00162122" w:rsidRPr="002A1FAB" w14:paraId="008E56C5" w14:textId="77777777" w:rsidTr="006C5EF1">
                <w:tc>
                  <w:tcPr>
                    <w:tcW w:w="1837" w:type="dxa"/>
                    <w:tcBorders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4F46A935" w14:textId="5E35400A" w:rsidR="00B55D32" w:rsidRPr="00D27F2D" w:rsidRDefault="00B55D32" w:rsidP="00502A7A">
                    <w:pPr>
                      <w:rPr>
                        <w:rFonts w:ascii="Arial" w:hAnsi="Arial" w:cs="Arial"/>
                        <w:sz w:val="2"/>
                        <w:szCs w:val="2"/>
                      </w:rPr>
                    </w:pPr>
                  </w:p>
                </w:tc>
                <w:tc>
                  <w:tcPr>
                    <w:tcW w:w="970" w:type="dxa"/>
                    <w:tcBorders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64D64525" w14:textId="2A64203B" w:rsidR="00B55D32" w:rsidRPr="002A1FAB" w:rsidRDefault="00B55D32" w:rsidP="00502A7A">
                    <w:pPr>
                      <w:rPr>
                        <w:rFonts w:ascii="Arial" w:hAnsi="Arial" w:cs="Arial"/>
                        <w:sz w:val="2"/>
                        <w:szCs w:val="2"/>
                      </w:rPr>
                    </w:pPr>
                  </w:p>
                </w:tc>
                <w:tc>
                  <w:tcPr>
                    <w:tcW w:w="1031" w:type="dxa"/>
                    <w:tcBorders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0B27960E" w14:textId="77777777" w:rsidR="00B55D32" w:rsidRPr="002A1FAB" w:rsidRDefault="00B55D32" w:rsidP="00502A7A">
                    <w:pPr>
                      <w:rPr>
                        <w:rFonts w:ascii="Arial" w:hAnsi="Arial" w:cs="Arial"/>
                        <w:sz w:val="2"/>
                        <w:szCs w:val="2"/>
                      </w:rPr>
                    </w:pPr>
                  </w:p>
                </w:tc>
                <w:tc>
                  <w:tcPr>
                    <w:tcW w:w="933" w:type="dxa"/>
                    <w:tcBorders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08B442FF" w14:textId="77777777" w:rsidR="00B55D32" w:rsidRPr="002A1FAB" w:rsidRDefault="00B55D32" w:rsidP="00502A7A">
                    <w:pPr>
                      <w:rPr>
                        <w:rFonts w:ascii="Arial" w:hAnsi="Arial" w:cs="Arial"/>
                        <w:sz w:val="2"/>
                        <w:szCs w:val="2"/>
                      </w:rPr>
                    </w:pPr>
                  </w:p>
                </w:tc>
                <w:tc>
                  <w:tcPr>
                    <w:tcW w:w="1041" w:type="dxa"/>
                    <w:tcBorders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067AF50D" w14:textId="77777777" w:rsidR="00B55D32" w:rsidRPr="002A1FAB" w:rsidRDefault="00B55D32" w:rsidP="00502A7A">
                    <w:pPr>
                      <w:rPr>
                        <w:rFonts w:ascii="Arial" w:hAnsi="Arial" w:cs="Arial"/>
                        <w:sz w:val="2"/>
                        <w:szCs w:val="2"/>
                      </w:rPr>
                    </w:pPr>
                  </w:p>
                </w:tc>
                <w:tc>
                  <w:tcPr>
                    <w:tcW w:w="1074" w:type="dxa"/>
                    <w:tcBorders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3617A0FB" w14:textId="77777777" w:rsidR="00B55D32" w:rsidRPr="002A1FAB" w:rsidRDefault="00B55D32" w:rsidP="00502A7A">
                    <w:pPr>
                      <w:rPr>
                        <w:rFonts w:ascii="Arial" w:hAnsi="Arial" w:cs="Arial"/>
                        <w:sz w:val="2"/>
                        <w:szCs w:val="2"/>
                      </w:rPr>
                    </w:pPr>
                  </w:p>
                </w:tc>
                <w:tc>
                  <w:tcPr>
                    <w:tcW w:w="944" w:type="dxa"/>
                    <w:tcBorders>
                      <w:left w:val="single" w:sz="4" w:space="0" w:color="auto"/>
                      <w:bottom w:val="single" w:sz="4" w:space="0" w:color="auto"/>
                      <w:right w:val="single" w:sz="4" w:space="0" w:color="auto"/>
                    </w:tcBorders>
                    <w:shd w:val="clear" w:color="auto" w:fill="auto"/>
                    <w:vAlign w:val="center"/>
                  </w:tcPr>
                  <w:p w14:paraId="43878BEF" w14:textId="315BD0C0" w:rsidR="00B55D32" w:rsidRPr="002A1FAB" w:rsidRDefault="00B55D32" w:rsidP="00502A7A">
                    <w:pPr>
                      <w:rPr>
                        <w:rFonts w:ascii="Arial" w:hAnsi="Arial" w:cs="Arial"/>
                        <w:sz w:val="2"/>
                        <w:szCs w:val="2"/>
                      </w:rPr>
                    </w:pPr>
                  </w:p>
                </w:tc>
                <w:tc>
                  <w:tcPr>
                    <w:tcW w:w="2970" w:type="dxa"/>
                    <w:tcBorders>
                      <w:left w:val="single" w:sz="4" w:space="0" w:color="auto"/>
                      <w:bottom w:val="single" w:sz="4" w:space="0" w:color="auto"/>
                    </w:tcBorders>
                    <w:shd w:val="clear" w:color="auto" w:fill="auto"/>
                    <w:vAlign w:val="center"/>
                  </w:tcPr>
                  <w:p w14:paraId="421025FE" w14:textId="3B2A80A6" w:rsidR="00B55D32" w:rsidRPr="002A1FAB" w:rsidRDefault="00B55D32" w:rsidP="00502A7A">
                    <w:pPr>
                      <w:rPr>
                        <w:rFonts w:ascii="Arial" w:hAnsi="Arial" w:cs="Arial"/>
                        <w:sz w:val="2"/>
                        <w:szCs w:val="2"/>
                      </w:rPr>
                    </w:pPr>
                  </w:p>
                </w:tc>
              </w:tr>
            </w:sdtContent>
          </w:sdt>
        </w:sdtContent>
      </w:sdt>
    </w:tbl>
    <w:p w14:paraId="6DD1697F" w14:textId="77777777" w:rsidR="00192D02" w:rsidRPr="002A1FAB" w:rsidRDefault="00192D02" w:rsidP="002A1FAB">
      <w:pPr>
        <w:rPr>
          <w:rFonts w:ascii="Arial" w:hAnsi="Arial" w:cs="Arial"/>
          <w:sz w:val="6"/>
          <w:szCs w:val="6"/>
        </w:rPr>
      </w:pPr>
    </w:p>
    <w:sectPr w:rsidR="00192D02" w:rsidRPr="002A1FAB" w:rsidSect="00707F5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7E76C2" w14:textId="77777777" w:rsidR="00221545" w:rsidRDefault="00221545" w:rsidP="00DB71CD">
      <w:r>
        <w:separator/>
      </w:r>
    </w:p>
  </w:endnote>
  <w:endnote w:type="continuationSeparator" w:id="0">
    <w:p w14:paraId="721BAF47" w14:textId="77777777" w:rsidR="00221545" w:rsidRDefault="00221545" w:rsidP="00DB71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7434880" w14:textId="77777777" w:rsidR="00337059" w:rsidRDefault="003370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6AAA84" w14:textId="77777777" w:rsidR="00337059" w:rsidRDefault="0033705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26F226" w14:textId="77777777" w:rsidR="00337059" w:rsidRDefault="003370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664B53" w14:textId="77777777" w:rsidR="00221545" w:rsidRDefault="00221545" w:rsidP="00DB71CD">
      <w:r>
        <w:separator/>
      </w:r>
    </w:p>
  </w:footnote>
  <w:footnote w:type="continuationSeparator" w:id="0">
    <w:p w14:paraId="082809A2" w14:textId="77777777" w:rsidR="00221545" w:rsidRDefault="00221545" w:rsidP="00DB71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B9E5D" w14:textId="77777777" w:rsidR="00337059" w:rsidRDefault="003370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5233"/>
      <w:gridCol w:w="5234"/>
    </w:tblGrid>
    <w:tr w:rsidR="00CA4088" w:rsidRPr="00CA4088" w14:paraId="2621D577" w14:textId="77777777" w:rsidTr="00707F51">
      <w:tc>
        <w:tcPr>
          <w:tcW w:w="5228" w:type="dxa"/>
        </w:tcPr>
        <w:sdt>
          <w:sdtPr>
            <w:rPr>
              <w:rFonts w:ascii="Arial" w:hAnsi="Arial" w:cs="Arial"/>
              <w:b/>
              <w:bCs/>
              <w:sz w:val="30"/>
              <w:szCs w:val="30"/>
            </w:rPr>
            <w:alias w:val="Label"/>
            <w:tag w:val="49448848-3548160609"/>
            <w:id w:val="-746806687"/>
            <w:placeholder>
              <w:docPart w:val="B93B9641923441A9B9B7016681ECEEE2"/>
            </w:placeholder>
            <w15:color w:val="FFCC00"/>
          </w:sdtPr>
          <w:sdtEndPr/>
          <w:sdtContent>
            <w:p w14:paraId="6E65F1CA" w14:textId="3D76028F" w:rsidR="00CA4088" w:rsidRPr="00CA4088" w:rsidRDefault="00CA4088" w:rsidP="00CA4088">
              <w:pPr>
                <w:pStyle w:val="Header"/>
                <w:rPr>
                  <w:rFonts w:ascii="Arial" w:hAnsi="Arial" w:cs="Arial"/>
                  <w:b/>
                  <w:bCs/>
                  <w:sz w:val="30"/>
                  <w:szCs w:val="30"/>
                </w:rPr>
              </w:pPr>
              <w:r w:rsidRPr="00CA4088">
                <w:rPr>
                  <w:rFonts w:ascii="Arial" w:hAnsi="Arial" w:cs="Arial"/>
                  <w:b/>
                  <w:bCs/>
                  <w:sz w:val="30"/>
                  <w:szCs w:val="30"/>
                </w:rPr>
                <w:t>@TRX1815</w:t>
              </w:r>
            </w:p>
          </w:sdtContent>
        </w:sdt>
      </w:tc>
      <w:tc>
        <w:tcPr>
          <w:tcW w:w="5229" w:type="dxa"/>
        </w:tcPr>
        <w:p w14:paraId="57F9D309" w14:textId="0B7FBCD8" w:rsidR="00CA4088" w:rsidRPr="00CA4088" w:rsidRDefault="00CA4088" w:rsidP="00CA4088">
          <w:pPr>
            <w:pStyle w:val="Header"/>
            <w:jc w:val="right"/>
            <w:rPr>
              <w:rFonts w:ascii="Arial" w:hAnsi="Arial" w:cs="Arial"/>
              <w:sz w:val="16"/>
              <w:szCs w:val="16"/>
            </w:rPr>
          </w:pPr>
          <w:r w:rsidRPr="00CA4088">
            <w:rPr>
              <w:rFonts w:ascii="Arial" w:hAnsi="Arial" w:cs="Arial"/>
              <w:sz w:val="16"/>
              <w:szCs w:val="16"/>
            </w:rPr>
            <w:t xml:space="preserve">Page </w:t>
          </w:r>
          <w:r w:rsidRPr="00CA4088">
            <w:rPr>
              <w:rFonts w:ascii="Arial" w:hAnsi="Arial" w:cs="Arial"/>
              <w:b/>
              <w:bCs/>
              <w:sz w:val="16"/>
              <w:szCs w:val="16"/>
            </w:rPr>
            <w:fldChar w:fldCharType="begin"/>
          </w:r>
          <w:r w:rsidRPr="00CA4088">
            <w:rPr>
              <w:rFonts w:ascii="Arial" w:hAnsi="Arial" w:cs="Arial"/>
              <w:b/>
              <w:bCs/>
              <w:sz w:val="16"/>
              <w:szCs w:val="16"/>
            </w:rPr>
            <w:instrText xml:space="preserve"> PAGE  \* Arabic  \* MERGEFORMAT </w:instrText>
          </w:r>
          <w:r w:rsidRPr="00CA4088">
            <w:rPr>
              <w:rFonts w:ascii="Arial" w:hAnsi="Arial" w:cs="Arial"/>
              <w:b/>
              <w:bCs/>
              <w:sz w:val="16"/>
              <w:szCs w:val="16"/>
            </w:rPr>
            <w:fldChar w:fldCharType="separate"/>
          </w:r>
          <w:r w:rsidRPr="00CA4088">
            <w:rPr>
              <w:rFonts w:ascii="Arial" w:hAnsi="Arial" w:cs="Arial"/>
              <w:b/>
              <w:bCs/>
              <w:noProof/>
              <w:sz w:val="16"/>
              <w:szCs w:val="16"/>
            </w:rPr>
            <w:t>1</w:t>
          </w:r>
          <w:r w:rsidRPr="00CA4088">
            <w:rPr>
              <w:rFonts w:ascii="Arial" w:hAnsi="Arial" w:cs="Arial"/>
              <w:b/>
              <w:bCs/>
              <w:sz w:val="16"/>
              <w:szCs w:val="16"/>
            </w:rPr>
            <w:fldChar w:fldCharType="end"/>
          </w:r>
          <w:r w:rsidRPr="00CA4088">
            <w:rPr>
              <w:rFonts w:ascii="Arial" w:hAnsi="Arial" w:cs="Arial"/>
              <w:sz w:val="16"/>
              <w:szCs w:val="16"/>
            </w:rPr>
            <w:t xml:space="preserve"> of </w:t>
          </w:r>
          <w:r w:rsidRPr="00CA4088">
            <w:rPr>
              <w:rFonts w:ascii="Arial" w:hAnsi="Arial" w:cs="Arial"/>
              <w:b/>
              <w:bCs/>
              <w:sz w:val="16"/>
              <w:szCs w:val="16"/>
            </w:rPr>
            <w:fldChar w:fldCharType="begin"/>
          </w:r>
          <w:r w:rsidRPr="00CA4088">
            <w:rPr>
              <w:rFonts w:ascii="Arial" w:hAnsi="Arial" w:cs="Arial"/>
              <w:b/>
              <w:bCs/>
              <w:sz w:val="16"/>
              <w:szCs w:val="16"/>
            </w:rPr>
            <w:instrText xml:space="preserve"> NUMPAGES  \* Arabic  \* MERGEFORMAT </w:instrText>
          </w:r>
          <w:r w:rsidRPr="00CA4088">
            <w:rPr>
              <w:rFonts w:ascii="Arial" w:hAnsi="Arial" w:cs="Arial"/>
              <w:b/>
              <w:bCs/>
              <w:sz w:val="16"/>
              <w:szCs w:val="16"/>
            </w:rPr>
            <w:fldChar w:fldCharType="separate"/>
          </w:r>
          <w:r w:rsidRPr="00CA4088">
            <w:rPr>
              <w:rFonts w:ascii="Arial" w:hAnsi="Arial" w:cs="Arial"/>
              <w:b/>
              <w:bCs/>
              <w:noProof/>
              <w:sz w:val="16"/>
              <w:szCs w:val="16"/>
            </w:rPr>
            <w:t>2</w:t>
          </w:r>
          <w:r w:rsidRPr="00CA4088">
            <w:rPr>
              <w:rFonts w:ascii="Arial" w:hAnsi="Arial" w:cs="Arial"/>
              <w:b/>
              <w:bCs/>
              <w:sz w:val="16"/>
              <w:szCs w:val="16"/>
            </w:rPr>
            <w:fldChar w:fldCharType="end"/>
          </w:r>
        </w:p>
      </w:tc>
    </w:tr>
  </w:tbl>
  <w:p w14:paraId="60592D54" w14:textId="40DDEB42" w:rsidR="00417079" w:rsidRPr="00CA4088" w:rsidRDefault="00417079" w:rsidP="00CA4088">
    <w:pPr>
      <w:pStyle w:val="Header"/>
      <w:rPr>
        <w:rFonts w:ascii="Arial" w:hAnsi="Arial" w:cs="Arial"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  <w:b/>
        <w:bCs/>
        <w:sz w:val="44"/>
        <w:szCs w:val="44"/>
      </w:rPr>
      <w:alias w:val="Label"/>
      <w:tag w:val="49448848-1493836196"/>
      <w:id w:val="1493836196"/>
      <w:placeholder>
        <w:docPart w:val="C58984C31E544ACEBDD83F1B0761243C"/>
      </w:placeholder>
      <w15:color w:val="FFCC00"/>
    </w:sdtPr>
    <w:sdtEndPr/>
    <w:sdtContent>
      <w:p w14:paraId="3249DAB5" w14:textId="627A308A" w:rsidR="00417079" w:rsidRPr="00CA4088" w:rsidRDefault="00CA4088" w:rsidP="00CA4088">
        <w:pPr>
          <w:spacing w:after="200"/>
          <w:jc w:val="center"/>
          <w:rPr>
            <w:rFonts w:ascii="Arial" w:hAnsi="Arial" w:cs="Arial"/>
            <w:b/>
            <w:bCs/>
            <w:sz w:val="44"/>
            <w:szCs w:val="44"/>
          </w:rPr>
        </w:pPr>
        <w:r>
          <w:rPr>
            <w:rFonts w:ascii="Arial" w:hAnsi="Arial" w:cs="Arial"/>
            <w:b/>
            <w:bCs/>
            <w:sz w:val="44"/>
            <w:szCs w:val="44"/>
          </w:rPr>
          <w:t>Packing List</w: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xNzA0MjU2MDU2MjBU0lEKTi0uzszPAykwrAUABrWXvSwAAAA="/>
  </w:docVars>
  <w:rsids>
    <w:rsidRoot w:val="00DB71CD"/>
    <w:rsid w:val="0000707F"/>
    <w:rsid w:val="00015784"/>
    <w:rsid w:val="000170B8"/>
    <w:rsid w:val="000420E8"/>
    <w:rsid w:val="00057AC4"/>
    <w:rsid w:val="00070113"/>
    <w:rsid w:val="0007404C"/>
    <w:rsid w:val="00074A65"/>
    <w:rsid w:val="000778B5"/>
    <w:rsid w:val="0008031D"/>
    <w:rsid w:val="000810FF"/>
    <w:rsid w:val="000A547E"/>
    <w:rsid w:val="000B7884"/>
    <w:rsid w:val="000C301D"/>
    <w:rsid w:val="000D42B0"/>
    <w:rsid w:val="000F578A"/>
    <w:rsid w:val="000F6AFA"/>
    <w:rsid w:val="000F6F3D"/>
    <w:rsid w:val="00126CC1"/>
    <w:rsid w:val="001301AE"/>
    <w:rsid w:val="001332DB"/>
    <w:rsid w:val="001459E1"/>
    <w:rsid w:val="00162122"/>
    <w:rsid w:val="001664A6"/>
    <w:rsid w:val="00192D02"/>
    <w:rsid w:val="001A76B3"/>
    <w:rsid w:val="001B62B6"/>
    <w:rsid w:val="001B73DC"/>
    <w:rsid w:val="001C6C59"/>
    <w:rsid w:val="001D75B3"/>
    <w:rsid w:val="001F05E2"/>
    <w:rsid w:val="001F1BC1"/>
    <w:rsid w:val="001F4A19"/>
    <w:rsid w:val="001F6151"/>
    <w:rsid w:val="00202241"/>
    <w:rsid w:val="0020691F"/>
    <w:rsid w:val="00213227"/>
    <w:rsid w:val="00221545"/>
    <w:rsid w:val="00226BBF"/>
    <w:rsid w:val="0025156B"/>
    <w:rsid w:val="00254C2A"/>
    <w:rsid w:val="002832CC"/>
    <w:rsid w:val="00284681"/>
    <w:rsid w:val="00290AB9"/>
    <w:rsid w:val="002A0A51"/>
    <w:rsid w:val="002A1FAB"/>
    <w:rsid w:val="002C7680"/>
    <w:rsid w:val="002D418D"/>
    <w:rsid w:val="002E4A65"/>
    <w:rsid w:val="002F2878"/>
    <w:rsid w:val="002F6C92"/>
    <w:rsid w:val="00300109"/>
    <w:rsid w:val="00337059"/>
    <w:rsid w:val="00340C1E"/>
    <w:rsid w:val="003513A5"/>
    <w:rsid w:val="00352CCF"/>
    <w:rsid w:val="00370D08"/>
    <w:rsid w:val="00380B07"/>
    <w:rsid w:val="0038365E"/>
    <w:rsid w:val="003978B8"/>
    <w:rsid w:val="003A1E19"/>
    <w:rsid w:val="003A3D3C"/>
    <w:rsid w:val="003E1514"/>
    <w:rsid w:val="003E1B44"/>
    <w:rsid w:val="00402429"/>
    <w:rsid w:val="00405A6D"/>
    <w:rsid w:val="00417079"/>
    <w:rsid w:val="0042616A"/>
    <w:rsid w:val="004377F3"/>
    <w:rsid w:val="00437CDE"/>
    <w:rsid w:val="00454AED"/>
    <w:rsid w:val="00464285"/>
    <w:rsid w:val="00471EDD"/>
    <w:rsid w:val="00472E7D"/>
    <w:rsid w:val="00495A11"/>
    <w:rsid w:val="004977DD"/>
    <w:rsid w:val="004A6C0A"/>
    <w:rsid w:val="004C4FA7"/>
    <w:rsid w:val="004F16AE"/>
    <w:rsid w:val="004F526C"/>
    <w:rsid w:val="00502A7A"/>
    <w:rsid w:val="0051693E"/>
    <w:rsid w:val="00517CDA"/>
    <w:rsid w:val="00531F2E"/>
    <w:rsid w:val="00555019"/>
    <w:rsid w:val="005646FA"/>
    <w:rsid w:val="005661D9"/>
    <w:rsid w:val="00572EEC"/>
    <w:rsid w:val="00580299"/>
    <w:rsid w:val="00587511"/>
    <w:rsid w:val="005A0EF8"/>
    <w:rsid w:val="005A5487"/>
    <w:rsid w:val="005D217B"/>
    <w:rsid w:val="005D3A40"/>
    <w:rsid w:val="005E0BFE"/>
    <w:rsid w:val="005E1316"/>
    <w:rsid w:val="005E1D80"/>
    <w:rsid w:val="006058EF"/>
    <w:rsid w:val="00610C7C"/>
    <w:rsid w:val="006212E8"/>
    <w:rsid w:val="00623010"/>
    <w:rsid w:val="00632F73"/>
    <w:rsid w:val="00644401"/>
    <w:rsid w:val="00644A57"/>
    <w:rsid w:val="00645991"/>
    <w:rsid w:val="00661812"/>
    <w:rsid w:val="00664B7B"/>
    <w:rsid w:val="006770C2"/>
    <w:rsid w:val="00690AC9"/>
    <w:rsid w:val="006948C7"/>
    <w:rsid w:val="006A0468"/>
    <w:rsid w:val="006A143F"/>
    <w:rsid w:val="006B55D1"/>
    <w:rsid w:val="006B5F51"/>
    <w:rsid w:val="006C5EF1"/>
    <w:rsid w:val="006D032E"/>
    <w:rsid w:val="006F177E"/>
    <w:rsid w:val="0070046C"/>
    <w:rsid w:val="0070746E"/>
    <w:rsid w:val="00707F51"/>
    <w:rsid w:val="00715BAC"/>
    <w:rsid w:val="00716232"/>
    <w:rsid w:val="00721E19"/>
    <w:rsid w:val="00726D3E"/>
    <w:rsid w:val="00752737"/>
    <w:rsid w:val="00753BEA"/>
    <w:rsid w:val="00767B64"/>
    <w:rsid w:val="00775EC9"/>
    <w:rsid w:val="0078032C"/>
    <w:rsid w:val="00785ACA"/>
    <w:rsid w:val="00787E7B"/>
    <w:rsid w:val="007A45FB"/>
    <w:rsid w:val="007A57AF"/>
    <w:rsid w:val="007A5EF0"/>
    <w:rsid w:val="007C3882"/>
    <w:rsid w:val="007D7CA0"/>
    <w:rsid w:val="007F0D61"/>
    <w:rsid w:val="007F5F32"/>
    <w:rsid w:val="008112B1"/>
    <w:rsid w:val="008249A1"/>
    <w:rsid w:val="008362B9"/>
    <w:rsid w:val="00854552"/>
    <w:rsid w:val="00863397"/>
    <w:rsid w:val="00875447"/>
    <w:rsid w:val="008B3207"/>
    <w:rsid w:val="008B6059"/>
    <w:rsid w:val="008C120E"/>
    <w:rsid w:val="008D75C4"/>
    <w:rsid w:val="008E0D29"/>
    <w:rsid w:val="008F4EDB"/>
    <w:rsid w:val="0090276B"/>
    <w:rsid w:val="00910A30"/>
    <w:rsid w:val="0091549D"/>
    <w:rsid w:val="00915EBF"/>
    <w:rsid w:val="00921846"/>
    <w:rsid w:val="00932E55"/>
    <w:rsid w:val="0093413C"/>
    <w:rsid w:val="00951CEE"/>
    <w:rsid w:val="00961694"/>
    <w:rsid w:val="00966445"/>
    <w:rsid w:val="00972F3C"/>
    <w:rsid w:val="009B4678"/>
    <w:rsid w:val="009B7E80"/>
    <w:rsid w:val="009E2AF9"/>
    <w:rsid w:val="009E4978"/>
    <w:rsid w:val="009F6555"/>
    <w:rsid w:val="00A103CB"/>
    <w:rsid w:val="00A1178A"/>
    <w:rsid w:val="00A14AC3"/>
    <w:rsid w:val="00A2120C"/>
    <w:rsid w:val="00A2570A"/>
    <w:rsid w:val="00A4428E"/>
    <w:rsid w:val="00A5161B"/>
    <w:rsid w:val="00A638BF"/>
    <w:rsid w:val="00A706CD"/>
    <w:rsid w:val="00A725CF"/>
    <w:rsid w:val="00A75981"/>
    <w:rsid w:val="00A8346E"/>
    <w:rsid w:val="00AB24B6"/>
    <w:rsid w:val="00AE0828"/>
    <w:rsid w:val="00B01661"/>
    <w:rsid w:val="00B26C88"/>
    <w:rsid w:val="00B44AF7"/>
    <w:rsid w:val="00B55025"/>
    <w:rsid w:val="00B55D32"/>
    <w:rsid w:val="00B6586E"/>
    <w:rsid w:val="00B720DD"/>
    <w:rsid w:val="00B77E18"/>
    <w:rsid w:val="00B84391"/>
    <w:rsid w:val="00BA09E4"/>
    <w:rsid w:val="00BB55FB"/>
    <w:rsid w:val="00C11101"/>
    <w:rsid w:val="00C15A67"/>
    <w:rsid w:val="00C212F2"/>
    <w:rsid w:val="00C27F7D"/>
    <w:rsid w:val="00C30A1A"/>
    <w:rsid w:val="00C472A0"/>
    <w:rsid w:val="00C559AA"/>
    <w:rsid w:val="00C564E2"/>
    <w:rsid w:val="00C61B33"/>
    <w:rsid w:val="00C62A09"/>
    <w:rsid w:val="00C81E9A"/>
    <w:rsid w:val="00CA4088"/>
    <w:rsid w:val="00CB19C9"/>
    <w:rsid w:val="00CB64FA"/>
    <w:rsid w:val="00CB7F22"/>
    <w:rsid w:val="00CE470B"/>
    <w:rsid w:val="00CF6082"/>
    <w:rsid w:val="00D050EB"/>
    <w:rsid w:val="00D27F2D"/>
    <w:rsid w:val="00D402EA"/>
    <w:rsid w:val="00D50964"/>
    <w:rsid w:val="00D84AC1"/>
    <w:rsid w:val="00D92A6C"/>
    <w:rsid w:val="00D9495D"/>
    <w:rsid w:val="00DB3853"/>
    <w:rsid w:val="00DB71CD"/>
    <w:rsid w:val="00DB7805"/>
    <w:rsid w:val="00DC0C3C"/>
    <w:rsid w:val="00DC1B69"/>
    <w:rsid w:val="00DC5939"/>
    <w:rsid w:val="00DD0E43"/>
    <w:rsid w:val="00DE2387"/>
    <w:rsid w:val="00DE42E3"/>
    <w:rsid w:val="00E04068"/>
    <w:rsid w:val="00E45895"/>
    <w:rsid w:val="00E53FD6"/>
    <w:rsid w:val="00E5599A"/>
    <w:rsid w:val="00E7197A"/>
    <w:rsid w:val="00E9007E"/>
    <w:rsid w:val="00EA4712"/>
    <w:rsid w:val="00EE7016"/>
    <w:rsid w:val="00EF41A4"/>
    <w:rsid w:val="00EF7302"/>
    <w:rsid w:val="00F0054A"/>
    <w:rsid w:val="00F007A9"/>
    <w:rsid w:val="00F1194B"/>
    <w:rsid w:val="00F37D58"/>
    <w:rsid w:val="00F42FBB"/>
    <w:rsid w:val="00F63D3E"/>
    <w:rsid w:val="00F716B5"/>
    <w:rsid w:val="00F77A53"/>
    <w:rsid w:val="00F80BCE"/>
    <w:rsid w:val="00F91826"/>
    <w:rsid w:val="00F95FB0"/>
    <w:rsid w:val="00F974F3"/>
    <w:rsid w:val="00FE2C73"/>
    <w:rsid w:val="00FF1F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4B3903"/>
  <w15:chartTrackingRefBased/>
  <w15:docId w15:val="{F2C55BDE-3EFB-4866-A6C1-3D79E69A5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1FAB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71C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71CD"/>
  </w:style>
  <w:style w:type="paragraph" w:styleId="Footer">
    <w:name w:val="footer"/>
    <w:basedOn w:val="Normal"/>
    <w:link w:val="FooterChar"/>
    <w:uiPriority w:val="99"/>
    <w:unhideWhenUsed/>
    <w:rsid w:val="00DB71C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71CD"/>
  </w:style>
  <w:style w:type="character" w:styleId="PlaceholderText">
    <w:name w:val="Placeholder Text"/>
    <w:basedOn w:val="DefaultParagraphFont"/>
    <w:uiPriority w:val="99"/>
    <w:semiHidden/>
    <w:rsid w:val="00DB71CD"/>
    <w:rPr>
      <w:color w:val="808080"/>
    </w:rPr>
  </w:style>
  <w:style w:type="table" w:styleId="TableGrid">
    <w:name w:val="Table Grid"/>
    <w:basedOn w:val="TableNormal"/>
    <w:uiPriority w:val="39"/>
    <w:rsid w:val="00DB71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DefaultPlaceholder_-18540134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2B8E7D-6C81-49AD-80A9-B93822F8DE36}"/>
      </w:docPartPr>
      <w:docPartBody>
        <w:p w:rsidR="004D709E" w:rsidRDefault="00F54ADF">
          <w:r w:rsidRPr="00193CA6">
            <w:rPr>
              <w:rStyle w:val="PlaceholderText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  <w:docPart>
      <w:docPartPr>
        <w:name w:val="912CF61782FC4B3ABABAA465633294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46B201-805B-4B43-893A-BE5AF69E4535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FD6C965D4C9F42A5BFC270FF7F6F86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642FC-C675-43C1-925C-F700BC95F6D2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8220157EAC9E44838556A6B277D161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3EDBD0-1B28-45EC-BA9B-C4B4EDF620B1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D990F2013134465AA765F8C26645CD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29C51E-5316-4DDE-B2D5-D64404C2231D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4C16C05AD32F4F419F41F952E085E0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08017A-92D2-4B44-8995-BCD9B43FDB20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99193497743747BAA2301821C8155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D0A19A-BCE5-45FB-82D5-6199D218A69C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B6678680CE914468B7903811ED4E2C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51A93-EAB4-40D2-864E-5E4BEC23B828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DE051BFA4BD14D97A208D9BCACC861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E8E772-A0D1-4210-B494-995BB486DB03}"/>
      </w:docPartPr>
      <w:docPartBody>
        <w:p w:rsidR="004D709E" w:rsidRDefault="00F54ADF" w:rsidP="00F54ADF">
          <w:pPr>
            <w:pStyle w:val="DE051BFA4BD14D97A208D9BCACC86162"/>
          </w:pPr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FC2FD7A480394C43B087C07D5A12B2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697C9C-2FE1-4A76-A8A6-900FF5F50EB1}"/>
      </w:docPartPr>
      <w:docPartBody>
        <w:p w:rsidR="004D709E" w:rsidRDefault="00F54ADF" w:rsidP="00F54ADF">
          <w:pPr>
            <w:pStyle w:val="FC2FD7A480394C43B087C07D5A12B2DE"/>
          </w:pPr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4EAA04B6C20B444EB55A8B7E5A093C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9D034-48C8-4D2C-8702-40583164043A}"/>
      </w:docPartPr>
      <w:docPartBody>
        <w:p w:rsidR="004D709E" w:rsidRDefault="00F54ADF" w:rsidP="00F54ADF">
          <w:pPr>
            <w:pStyle w:val="4EAA04B6C20B444EB55A8B7E5A093C68"/>
          </w:pPr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14D22F41B71B440BBE8EA041ED2C25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70FDD7-000A-4393-BE6F-A5355C7FF03D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D60B8D98646743F187FF10FB26853D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22050B-E11F-4721-8E8A-98EE437BB427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A178D42C0F12444998DAF3FDA1C24A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813B45-D470-4912-9B20-949DE22C8331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C55C496F056F4C3AB1F64B9C20223A9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B46868-6A04-4D0F-86D2-BA9176E74A84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16D44606FB1F4EA5916054BC01FB87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5986ED-60A6-43D0-B177-4FFCEBEB7204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BA9029BFBABB4D4ABF6B42155627AB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ABDDF-F83E-4811-9677-E9DF0B594943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7A15D74AC0B64DD19607AACA72DC89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F7DA5B-86CA-46AB-9249-9421D97D7BFB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40D0E142E4B146B6BAA7B88009DE3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D2C83D-F2AA-4BA6-AE6C-6BB88923D702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BD143DF3D14743D8941FBDA8B94D4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2D0338-909D-4127-A812-F5B0049C2F02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C8FA6E6375F84130984C55CDCA1F40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5DA8D6-CED7-450F-A2AE-E2F7DE0E8654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3BFBB37944614727AD1A99628A339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3F562-47B7-4555-988D-A35460AD3D5A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8F0A2F425D2E4A6F98EF32A042DF89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582EB3-7C02-47CA-AE0B-0C9FDE49255B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815086951FBE422A8D714DBF3BEDC4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C39D6-A5BF-4DEA-8A87-E8AF484B765E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562F93A4064C4B2D9ACFC7BEC97AFA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D6B815-5D59-40D7-8E37-84AC5D57F904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94700AF9E07C4E94A304D130B4F6CC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2ECB74-4834-49E6-AE99-8E11A3063733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45128CD3D38C457DA6292AC5FA0A11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CB7BB5-DFF8-4C1F-8068-BAB44C5ABDB5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E7D4640B2B7B4132990ABCFDFA245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F94445-831C-4D46-9EBB-DFE5D050A379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7FC529CC21E443AC86D13667799FC4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100FE-7A02-4736-AB8C-62B4706BE4CC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929097A5387F45A0A4D40589B73E09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4C0434-11A1-4B74-ABA0-482AD296537E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7A8F5C0D40C84A318FA14818658129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17B48-E97E-43FB-A66A-E464E6745AE8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F5D87C69A3334263B7BBBF1AE97238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95A7DF-226A-4345-AA9E-84A41A534E6B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B8D312F72A7749F2B95C67CEF0343F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CAE625-F942-4C37-8834-0FFFA78B510A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C7600618E81340A0AEFCF4311778F6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F7972-398B-458B-8903-5666F4956D0C}"/>
      </w:docPartPr>
      <w:docPartBody>
        <w:p w:rsidR="004D709E" w:rsidRDefault="00F54ADF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95A29C85240644F3868B75B8EF597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851632-B76E-4155-A09F-C32CA0F39C99}"/>
      </w:docPartPr>
      <w:docPartBody>
        <w:p w:rsidR="006461C9" w:rsidRDefault="004D709E"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41707B7488AC46D09502AA4DCF376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73D653-0120-4EE1-839A-EC1538D6A18A}"/>
      </w:docPartPr>
      <w:docPartBody>
        <w:p w:rsidR="004168EC" w:rsidRDefault="006461C9">
          <w:r w:rsidRPr="00A25E9E">
            <w:rPr>
              <w:rStyle w:val="PlaceholderText"/>
            </w:rPr>
            <w:t>Empty</w:t>
          </w:r>
        </w:p>
      </w:docPartBody>
    </w:docPart>
    <w:docPart>
      <w:docPartPr>
        <w:name w:val="C8369288D3F7465F843A1C1A562C98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E6111-BD35-4F43-B249-1526F5B70F9B}"/>
      </w:docPartPr>
      <w:docPartBody>
        <w:p w:rsidR="004168EC" w:rsidRDefault="006461C9">
          <w:r w:rsidRPr="00A25E9E">
            <w:rPr>
              <w:rStyle w:val="PlaceholderText"/>
            </w:rPr>
            <w:t>Empty</w:t>
          </w:r>
        </w:p>
      </w:docPartBody>
    </w:docPart>
    <w:docPart>
      <w:docPartPr>
        <w:name w:val="510F5F059E9B4380940B3DAD2CB869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EB2DA1-D3FD-4747-87D2-CE2248FAEE26}"/>
      </w:docPartPr>
      <w:docPartBody>
        <w:p w:rsidR="004168EC" w:rsidRDefault="006461C9">
          <w:r w:rsidRPr="00A25E9E">
            <w:rPr>
              <w:rStyle w:val="PlaceholderText"/>
            </w:rPr>
            <w:t>Empty</w:t>
          </w:r>
        </w:p>
      </w:docPartBody>
    </w:docPart>
    <w:docPart>
      <w:docPartPr>
        <w:name w:val="532F8FF031024EC5982061CD309E6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27F3B-86EE-4FE3-B8A2-BB15F9D7DCF1}"/>
      </w:docPartPr>
      <w:docPartBody>
        <w:p w:rsidR="004168EC" w:rsidRDefault="006461C9">
          <w:r w:rsidRPr="00A25E9E">
            <w:rPr>
              <w:rStyle w:val="PlaceholderText"/>
            </w:rPr>
            <w:t>Empty</w:t>
          </w:r>
        </w:p>
      </w:docPartBody>
    </w:docPart>
    <w:docPart>
      <w:docPartPr>
        <w:name w:val="74D1D1AB1F3D44CCB5A7371E555966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563EE4-AC5F-40A3-9E30-E5775A2B7B84}"/>
      </w:docPartPr>
      <w:docPartBody>
        <w:p w:rsidR="000E09B4" w:rsidRDefault="00F0327E">
          <w:r w:rsidRPr="001E7FB9">
            <w:rPr>
              <w:rStyle w:val="PlaceholderText"/>
            </w:rPr>
            <w:t>Empty</w:t>
          </w:r>
        </w:p>
      </w:docPartBody>
    </w:docPart>
    <w:docPart>
      <w:docPartPr>
        <w:name w:val="47FE37F65677441DB412FF75DCEECF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768D0A-5B66-431C-879A-668338C962DD}"/>
      </w:docPartPr>
      <w:docPartBody>
        <w:p w:rsidR="000E09B4" w:rsidRDefault="00F0327E">
          <w:r w:rsidRPr="001E7FB9">
            <w:rPr>
              <w:rStyle w:val="PlaceholderText"/>
            </w:rPr>
            <w:t>Empty</w:t>
          </w:r>
        </w:p>
      </w:docPartBody>
    </w:docPart>
    <w:docPart>
      <w:docPartPr>
        <w:name w:val="2AD6ACB2C16E4F97975A0A9051CA8B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A41FC5-94EC-4D25-8C2B-4D098C6F2549}"/>
      </w:docPartPr>
      <w:docPartBody>
        <w:p w:rsidR="000E09B4" w:rsidRDefault="00F0327E">
          <w:r w:rsidRPr="001E7FB9">
            <w:rPr>
              <w:rStyle w:val="PlaceholderText"/>
            </w:rPr>
            <w:t>Empty</w:t>
          </w:r>
        </w:p>
      </w:docPartBody>
    </w:docPart>
    <w:docPart>
      <w:docPartPr>
        <w:name w:val="5C4F9BF2D50E407681700BC2715F4D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44188D-D3B7-427F-8466-4463C0ECFBE2}"/>
      </w:docPartPr>
      <w:docPartBody>
        <w:p w:rsidR="000E09B4" w:rsidRDefault="00F0327E">
          <w:r w:rsidRPr="001E7FB9">
            <w:rPr>
              <w:rStyle w:val="PlaceholderText"/>
            </w:rPr>
            <w:t>Empty</w:t>
          </w:r>
        </w:p>
      </w:docPartBody>
    </w:docPart>
    <w:docPart>
      <w:docPartPr>
        <w:name w:val="F2A4CAD651A8465ABEB2A05216D77E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EFA3B4-A809-4933-BD1D-02F683FE01AC}"/>
      </w:docPartPr>
      <w:docPartBody>
        <w:p w:rsidR="000E09B4" w:rsidRDefault="00F0327E">
          <w:r w:rsidRPr="001E7FB9">
            <w:rPr>
              <w:rStyle w:val="PlaceholderText"/>
            </w:rPr>
            <w:t>Empty</w:t>
          </w:r>
        </w:p>
      </w:docPartBody>
    </w:docPart>
    <w:docPart>
      <w:docPartPr>
        <w:name w:val="035EE623DDA9475A95C686A2022460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5C1CA6-9D83-4B16-957C-FEAFBF330C6F}"/>
      </w:docPartPr>
      <w:docPartBody>
        <w:p w:rsidR="000E09B4" w:rsidRDefault="00F0327E">
          <w:r w:rsidRPr="001E7FB9">
            <w:rPr>
              <w:rStyle w:val="PlaceholderText"/>
            </w:rPr>
            <w:t>Empty</w:t>
          </w:r>
        </w:p>
      </w:docPartBody>
    </w:docPart>
    <w:docPart>
      <w:docPartPr>
        <w:name w:val="2097A9AA7A4A4BB0894C26D32D19CE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AEAE1-B487-4D35-87B3-F4FEC24898BD}"/>
      </w:docPartPr>
      <w:docPartBody>
        <w:p w:rsidR="00516D75" w:rsidRDefault="00383DF8" w:rsidP="00383DF8">
          <w:pPr>
            <w:pStyle w:val="2097A9AA7A4A4BB0894C26D32D19CE5C"/>
          </w:pPr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126BE5112EC44EB7A193B1EC2C44B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5464F5-95A2-4F3E-9350-2AA496065FB6}"/>
      </w:docPartPr>
      <w:docPartBody>
        <w:p w:rsidR="00516D75" w:rsidRDefault="00383DF8" w:rsidP="00383DF8">
          <w:pPr>
            <w:pStyle w:val="126BE5112EC44EB7A193B1EC2C44BB2B"/>
          </w:pPr>
          <w:r w:rsidRPr="0067209F">
            <w:rPr>
              <w:rStyle w:val="PlaceholderText"/>
            </w:rPr>
            <w:t>Empty</w:t>
          </w:r>
        </w:p>
      </w:docPartBody>
    </w:docPart>
    <w:docPart>
      <w:docPartPr>
        <w:name w:val="B75A2A3D6F724FBCA020B32A594AD4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A92C6-38E4-411F-8683-01459F6AF8BF}"/>
      </w:docPartPr>
      <w:docPartBody>
        <w:p w:rsidR="00516D75" w:rsidRDefault="00383DF8" w:rsidP="00383DF8">
          <w:pPr>
            <w:pStyle w:val="B75A2A3D6F724FBCA020B32A594AD462"/>
          </w:pPr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AD43C9952371451FAED98DC8EA8133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F3A951-80E2-412D-85CD-4CECFA0E0045}"/>
      </w:docPartPr>
      <w:docPartBody>
        <w:p w:rsidR="00516D75" w:rsidRDefault="00383DF8" w:rsidP="00383DF8">
          <w:pPr>
            <w:pStyle w:val="AD43C9952371451FAED98DC8EA8133D2"/>
          </w:pPr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B93B9641923441A9B9B7016681ECEE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923367-1034-4A38-9141-C0DB6CAE3D18}"/>
      </w:docPartPr>
      <w:docPartBody>
        <w:p w:rsidR="00516D75" w:rsidRDefault="00383DF8" w:rsidP="00383DF8">
          <w:pPr>
            <w:pStyle w:val="B93B9641923441A9B9B7016681ECEEE2"/>
          </w:pPr>
          <w:r w:rsidRPr="00BD6FE6">
            <w:rPr>
              <w:rStyle w:val="PlaceholderText"/>
            </w:rPr>
            <w:t>Empty</w:t>
          </w:r>
        </w:p>
      </w:docPartBody>
    </w:docPart>
    <w:docPart>
      <w:docPartPr>
        <w:name w:val="C58984C31E544ACEBDD83F1B076124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02A4FC-5117-4F98-A7F2-145F7F07A3CC}"/>
      </w:docPartPr>
      <w:docPartBody>
        <w:p w:rsidR="00516D75" w:rsidRDefault="00383DF8" w:rsidP="00383DF8">
          <w:pPr>
            <w:pStyle w:val="C58984C31E544ACEBDD83F1B0761243C"/>
          </w:pPr>
          <w:r w:rsidRPr="0010028D">
            <w:rPr>
              <w:rStyle w:val="PlaceholderText"/>
            </w:rPr>
            <w:t>Empty</w:t>
          </w:r>
        </w:p>
      </w:docPartBody>
    </w:docPart>
    <w:docPart>
      <w:docPartPr>
        <w:name w:val="3AEFEB3118EF4D8D8C2362D8E733EA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0DFA9E-4BF6-4889-963B-1CB39EE0F78F}"/>
      </w:docPartPr>
      <w:docPartBody>
        <w:p w:rsidR="00516D75" w:rsidRDefault="00383DF8" w:rsidP="00383DF8">
          <w:pPr>
            <w:pStyle w:val="3AEFEB3118EF4D8D8C2362D8E733EAEF"/>
          </w:pPr>
          <w:r w:rsidRPr="00193CA6">
            <w:rPr>
              <w:rStyle w:val="PlaceholderText"/>
            </w:rPr>
            <w:t>Empty</w:t>
          </w:r>
        </w:p>
      </w:docPartBody>
    </w:docPart>
    <w:docPart>
      <w:docPartPr>
        <w:name w:val="E511EDE1D72C4209B83EC470244B4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3310E-B199-4B91-9A8A-486F5DDFC137}"/>
      </w:docPartPr>
      <w:docPartBody>
        <w:p w:rsidR="00471526" w:rsidRDefault="000B516E">
          <w:r w:rsidRPr="00014326">
            <w:rPr>
              <w:rStyle w:val="PlaceholderText"/>
            </w:rPr>
            <w:t>Empty</w:t>
          </w:r>
        </w:p>
      </w:docPartBody>
    </w:docPart>
    <w:docPart>
      <w:docPartPr>
        <w:name w:val="CFFB10054385452FB3EE8AB1F08412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85EBF6-240F-4F0A-8F1A-67C570ECBC82}"/>
      </w:docPartPr>
      <w:docPartBody>
        <w:p w:rsidR="00471526" w:rsidRDefault="000B516E">
          <w:r w:rsidRPr="00014326">
            <w:rPr>
              <w:rStyle w:val="PlaceholderText"/>
            </w:rPr>
            <w:t>Empty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6F0E"/>
    <w:rsid w:val="000B516E"/>
    <w:rsid w:val="000E09B4"/>
    <w:rsid w:val="00106F0E"/>
    <w:rsid w:val="00157AA9"/>
    <w:rsid w:val="001F0D4C"/>
    <w:rsid w:val="00383DF8"/>
    <w:rsid w:val="004168EC"/>
    <w:rsid w:val="00471526"/>
    <w:rsid w:val="004D709E"/>
    <w:rsid w:val="00516D75"/>
    <w:rsid w:val="006461C9"/>
    <w:rsid w:val="006F61AB"/>
    <w:rsid w:val="00715AB1"/>
    <w:rsid w:val="008A1EFA"/>
    <w:rsid w:val="009466B0"/>
    <w:rsid w:val="00F0327E"/>
    <w:rsid w:val="00F54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B516E"/>
    <w:rPr>
      <w:color w:val="808080"/>
    </w:rPr>
  </w:style>
  <w:style w:type="paragraph" w:customStyle="1" w:styleId="DE051BFA4BD14D97A208D9BCACC86162">
    <w:name w:val="DE051BFA4BD14D97A208D9BCACC86162"/>
    <w:rsid w:val="00F54ADF"/>
  </w:style>
  <w:style w:type="paragraph" w:customStyle="1" w:styleId="FC2FD7A480394C43B087C07D5A12B2DE">
    <w:name w:val="FC2FD7A480394C43B087C07D5A12B2DE"/>
    <w:rsid w:val="00F54ADF"/>
  </w:style>
  <w:style w:type="paragraph" w:customStyle="1" w:styleId="4EAA04B6C20B444EB55A8B7E5A093C68">
    <w:name w:val="4EAA04B6C20B444EB55A8B7E5A093C68"/>
    <w:rsid w:val="00F54ADF"/>
  </w:style>
  <w:style w:type="paragraph" w:customStyle="1" w:styleId="2097A9AA7A4A4BB0894C26D32D19CE5C">
    <w:name w:val="2097A9AA7A4A4BB0894C26D32D19CE5C"/>
    <w:rsid w:val="00383DF8"/>
  </w:style>
  <w:style w:type="paragraph" w:customStyle="1" w:styleId="126BE5112EC44EB7A193B1EC2C44BB2B">
    <w:name w:val="126BE5112EC44EB7A193B1EC2C44BB2B"/>
    <w:rsid w:val="00383DF8"/>
  </w:style>
  <w:style w:type="paragraph" w:customStyle="1" w:styleId="B75A2A3D6F724FBCA020B32A594AD462">
    <w:name w:val="B75A2A3D6F724FBCA020B32A594AD462"/>
    <w:rsid w:val="00383DF8"/>
  </w:style>
  <w:style w:type="paragraph" w:customStyle="1" w:styleId="AD43C9952371451FAED98DC8EA8133D2">
    <w:name w:val="AD43C9952371451FAED98DC8EA8133D2"/>
    <w:rsid w:val="00383DF8"/>
  </w:style>
  <w:style w:type="paragraph" w:customStyle="1" w:styleId="B93B9641923441A9B9B7016681ECEEE2">
    <w:name w:val="B93B9641923441A9B9B7016681ECEEE2"/>
    <w:rsid w:val="00383DF8"/>
  </w:style>
  <w:style w:type="paragraph" w:customStyle="1" w:styleId="C58984C31E544ACEBDD83F1B0761243C">
    <w:name w:val="C58984C31E544ACEBDD83F1B0761243C"/>
    <w:rsid w:val="00383DF8"/>
  </w:style>
  <w:style w:type="paragraph" w:customStyle="1" w:styleId="3AEFEB3118EF4D8D8C2362D8E733EAEF">
    <w:name w:val="3AEFEB3118EF4D8D8C2362D8E733EAEF"/>
    <w:rsid w:val="00383D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ProjectData xmlns="http://Docentric.org/ProjectData.xml" ProductId="3" ProductVersion="6.1.37.1661">
  <UISettings xmlns="" ELEMENT_APPEAREANCE_TYPE="1">
    <ElementsPane IsVisible="1" DockPosition="2" Width="300" Height="962"/>
    <DataSourcesPane IsVisible="1" DockPosition="2" Width="250" Height="962"/>
    <LivePreviewPane IsVisible="1" DockPosition="0" Width="663" Height="962"/>
  </UISettings>
  <dataSourcePackage xmlns:d2p1="http://schemas.docentric.com/dynamics-ax/templates" xmlns="http://schemas.docentric.com/dynamics-ax/templates" d2p1:uri="C:/Users/localadmin/Desktop/TMSPackingList.Report.ddsp">
    <ssrsReportInfo d2p1:reportId="TMSPackingList.Report" d2p1:dataSourceProviderClassName="DocTMSPackingListDSP" d2p1:erModelMappingGuid="{00000000-0000-0000-0000-000000000000}" d2p1:erDataModelGuid="{00000000-0000-0000-0000-000000000000}" d2p1:erSolutionGuid="{00000000-0000-0000-0000-000000000000}" d2p1:dataSourceType="SSRS"/>
    <languages d2p1:defaultLanguage="en-US">
      <language d2p1:value="da"/>
      <language d2p1:value="de"/>
      <language d2p1:value="en-US"/>
      <language d2p1:value="es"/>
      <language d2p1:value="fi"/>
      <language d2p1:value="fr"/>
      <language d2p1:value="it"/>
      <language d2p1:value="ja"/>
      <language d2p1:value="nl"/>
      <language d2p1:value="sv"/>
    </languages>
    <labels>
      <label d2p1:name="Weight" d2p1:code="@SYS11575" d2p1:section="Custom">
        <text d2p1:language="da" d2p1:value="Vægt"/>
        <text d2p1:language="de" d2p1:value="Gewicht"/>
        <text d2p1:language="en-US" d2p1:value="Weight"/>
        <text d2p1:language="es" d2p1:value="Peso"/>
        <text d2p1:language="fi" d2p1:value="Paino"/>
        <text d2p1:language="fr" d2p1:value="Poids"/>
        <text d2p1:language="it" d2p1:value="Peso"/>
        <text d2p1:language="ja" d2p1:value="重量"/>
        <text d2p1:language="nl" d2p1:value="Gewicht"/>
        <text d2p1:language="sv" d2p1:value="Vikt"/>
      </label>
      <label d2p1:name="Height" d2p1:code="@SYS13182" d2p1:section="Custom">
        <text d2p1:language="da" d2p1:value="Højde"/>
        <text d2p1:language="de" d2p1:value="Höhe"/>
        <text d2p1:language="en-US" d2p1:value="Height"/>
        <text d2p1:language="es" d2p1:value="Alto"/>
        <text d2p1:language="fi" d2p1:value="Korkeus"/>
        <text d2p1:language="fr" d2p1:value="Hauteur"/>
        <text d2p1:language="it" d2p1:value="Altezza"/>
        <text d2p1:language="ja" d2p1:value="高さ"/>
        <text d2p1:language="nl" d2p1:value="Hoogte"/>
        <text d2p1:language="sv" d2p1:value="Höjd"/>
      </label>
      <label d2p1:name="Number" d2p1:code="@SYS13864" d2p1:section="Custom">
        <text d2p1:language="da" d2p1:value="Nummer"/>
        <text d2p1:language="de" d2p1:value="Nummer"/>
        <text d2p1:language="en-US" d2p1:value="Number"/>
        <text d2p1:language="es" d2p1:value="Número"/>
        <text d2p1:language="fi" d2p1:value="Numero"/>
        <text d2p1:language="fr" d2p1:value="Numéro"/>
        <text d2p1:language="it" d2p1:value="Numero"/>
        <text d2p1:language="ja" d2p1:value="番号"/>
        <text d2p1:language="nl" d2p1:value="Nummer"/>
        <text d2p1:language="sv" d2p1:value="Nummer"/>
      </label>
      <label d2p1:name="Net" d2p1:code="@SYS13914" d2p1:section="Custom">
        <text d2p1:language="da" d2p1:value="Netto"/>
        <text d2p1:language="de" d2p1:value="Netto"/>
        <text d2p1:language="en-US" d2p1:value="Net"/>
        <text d2p1:language="es" d2p1:value="Neto"/>
        <text d2p1:language="fi" d2p1:value="Netto"/>
        <text d2p1:language="fr" d2p1:value="Net"/>
        <text d2p1:language="it" d2p1:value="Netto"/>
        <text d2p1:language="ja" d2p1:value="正味"/>
        <text d2p1:language="nl" d2p1:value="Netto"/>
        <text d2p1:language="sv" d2p1:value="Netto"/>
      </label>
      <label d2p1:name="Gross" d2p1:code="@SYS2785" d2p1:section="Custom">
        <text d2p1:language="da" d2p1:value="Brutto"/>
        <text d2p1:language="de" d2p1:value="Brutto"/>
        <text d2p1:language="en-US" d2p1:value="Gross"/>
        <text d2p1:language="es" d2p1:value="Bruto"/>
        <text d2p1:language="fi" d2p1:value="Brutto"/>
        <text d2p1:language="fr" d2p1:value="Brut"/>
        <text d2p1:language="it" d2p1:value="Lordo"/>
        <text d2p1:language="ja" d2p1:value="総計"/>
        <text d2p1:language="nl" d2p1:value="Bruto"/>
        <text d2p1:language="sv" d2p1:value="Brutto"/>
      </label>
      <label d2p1:name="Length" d2p1:code="@SYS3064" d2p1:section="Custom">
        <text d2p1:language="da" d2p1:value="Længde"/>
        <text d2p1:language="de" d2p1:value="Länge"/>
        <text d2p1:language="en-US" d2p1:value="Length"/>
        <text d2p1:language="es" d2p1:value="Longitud"/>
        <text d2p1:language="fi" d2p1:value="Pituus"/>
        <text d2p1:language="fr" d2p1:value="Longueur"/>
        <text d2p1:language="it" d2p1:value="Lunghezza"/>
        <text d2p1:language="ja" d2p1:value="長さ"/>
        <text d2p1:language="nl" d2p1:value="Lengte"/>
        <text d2p1:language="sv" d2p1:value="Längd"/>
      </label>
      <label d2p1:name="Quantity" d2p1:code="@SYS3065" d2p1:section="Custom">
        <text d2p1:language="da" d2p1:value="Mængde"/>
        <text d2p1:language="de" d2p1:value="Menge"/>
        <text d2p1:language="en-US" d2p1:value="Quantity"/>
        <text d2p1:language="es" d2p1:value="Cantidad"/>
        <text d2p1:language="fi" d2p1:value="Määrä"/>
        <text d2p1:language="fr" d2p1:value="Quantité"/>
        <text d2p1:language="it" d2p1:value="Quantità"/>
        <text d2p1:language="ja" d2p1:value="数量"/>
        <text d2p1:language="nl" d2p1:value="Hoeveelheid"/>
        <text d2p1:language="sv" d2p1:value="Kvantitet"/>
      </label>
      <label d2p1:name="Dimensions" d2p1:code="@SYS5951" d2p1:section="Custom">
        <text d2p1:language="da" d2p1:value="Dimensioner"/>
        <text d2p1:language="de" d2p1:value="Dimensionen"/>
        <text d2p1:language="en-US" d2p1:value="Dimensions"/>
        <text d2p1:language="es" d2p1:value="Dimensiones"/>
        <text d2p1:language="fi" d2p1:value="Dimensiot"/>
        <text d2p1:language="fr" d2p1:value="Dimensions"/>
        <text d2p1:language="it" d2p1:value="Dimensioni"/>
        <text d2p1:language="ja" d2p1:value="分析コード"/>
        <text d2p1:language="nl" d2p1:value="Dimensies"/>
        <text d2p1:language="sv" d2p1:value="Dimensioner"/>
      </label>
      <label d2p1:name="Width" d2p1:code="@SYS7069" d2p1:section="Custom">
        <text d2p1:language="da" d2p1:value="Bredde"/>
        <text d2p1:language="de" d2p1:value="Breite"/>
        <text d2p1:language="en-US" d2p1:value="Width"/>
        <text d2p1:language="es" d2p1:value="Ancho"/>
        <text d2p1:language="fi" d2p1:value="Leveys"/>
        <text d2p1:language="fr" d2p1:value="Largeur"/>
        <text d2p1:language="it" d2p1:value="Larghezza"/>
        <text d2p1:language="ja" d2p1:value="幅"/>
        <text d2p1:language="nl" d2p1:value="Breedte"/>
        <text d2p1:language="sv" d2p1:value="Bredd"/>
      </label>
      <label d2p1:name="To" d2p1:code="@SYS8828" d2p1:section="Custom">
        <text d2p1:language="da" d2p1:value="Til"/>
        <text d2p1:language="de" d2p1:value="Bis"/>
        <text d2p1:language="en-US" d2p1:value="To"/>
        <text d2p1:language="es" d2p1:value="Hasta"/>
        <text d2p1:language="fi" d2p1:value="Loppupäivämäärä"/>
        <text d2p1:language="fr" d2p1:value="À"/>
        <text d2p1:language="it" d2p1:value="A"/>
        <text d2p1:language="ja" d2p1:value="終了"/>
        <text d2p1:language="nl" d2p1:value="Tot"/>
        <text d2p1:language="sv" d2p1:value="Till"/>
      </label>
      <label d2p1:name="Service" d2p1:code="@TRX119" d2p1:section="Custom">
        <text d2p1:language="da" d2p1:value="Tjeneste"/>
        <text d2p1:language="de" d2p1:value="Dienstleistung"/>
        <text d2p1:language="en-US" d2p1:value="Service"/>
        <text d2p1:language="es" d2p1:value="Servicio"/>
        <text d2p1:language="fi" d2p1:value="Palvelu"/>
        <text d2p1:language="fr" d2p1:value="Service"/>
        <text d2p1:language="it" d2p1:value="Servizio"/>
        <text d2p1:language="ja" d2p1:value="サービス"/>
        <text d2p1:language="nl" d2p1:value="Service"/>
        <text d2p1:language="sv" d2p1:value="Tjänst"/>
      </label>
      <label d2p1:name="Packing list" d2p1:code="@TRX1815" d2p1:section="Custom">
        <text d2p1:language="da" d2p1:value="Pakkeliste"/>
        <text d2p1:language="de" d2p1:value="Verpackungsliste"/>
        <text d2p1:language="en-US" d2p1:value="Packing list"/>
        <text d2p1:language="es" d2p1:value="Lista de empaquetado"/>
        <text d2p1:language="fi" d2p1:value="Pakkausluettelo"/>
        <text d2p1:language="fr" d2p1:value="Liste d'emballage"/>
        <text d2p1:language="it" d2p1:value="Elenco imballaggio"/>
        <text d2p1:language="ja" d2p1:value="梱包リスト"/>
        <text d2p1:language="nl" d2p1:value="Pakbon"/>
        <text d2p1:language="sv" d2p1:value="Packlista"/>
      </label>
      <label d2p1:name="_________________________ 20 _______" d2p1:code="@TRX2667" d2p1:section="Custom">
        <text d2p1:language="da" d2p1:value="_________________________ 20 _______"/>
        <text d2p1:language="de" d2p1:value="_________________________ 20 _______"/>
        <text d2p1:language="en-US" d2p1:value="_________________________ 20 _______"/>
        <text d2p1:language="es" d2p1:value="_________________________ 20 _______"/>
        <text d2p1:language="fi" d2p1:value="_________________________ 20 _______"/>
        <text d2p1:language="fr" d2p1:value="_________________________ 20 _______"/>
        <text d2p1:language="it" d2p1:value="_________________________ 20 _______"/>
        <text d2p1:language="ja" d2p1:value="_________________________ 20 _______"/>
        <text d2p1:language="nl" d2p1:value="_________________________ 20 _______"/>
        <text d2p1:language="sv" d2p1:value="_________________________ 20 _______"/>
      </label>
      <label d2p1:name="Place and date of shipment" d2p1:code="@TRX2668" d2p1:section="Custom">
        <text d2p1:language="da" d2p1:value="Forsendelsessted og -dato"/>
        <text d2p1:language="de" d2p1:value="Lieferort und -datum"/>
        <text d2p1:language="en-US" d2p1:value="Place and date of shipment"/>
        <text d2p1:language="es" d2p1:value="Lugar y fecha de envío"/>
        <text d2p1:language="fi" d2p1:value="Lähetyspaikka ja -päivä"/>
        <text d2p1:language="fr" d2p1:value="Lieu et date de l'expédition"/>
        <text d2p1:language="it" d2p1:value="Luogo e data di spedizione"/>
        <text d2p1:language="ja" d2p1:value="出荷の場所と日付"/>
        <text d2p1:language="nl" d2p1:value="Plaats en datum van zending"/>
        <text d2p1:language="sv" d2p1:value="Plats och datum för leverans"/>
      </label>
      <label d2p1:name="Shipment consists of" d2p1:code="@TRX2669" d2p1:section="Custom">
        <text d2p1:language="da" d2p1:value="Forsendelsen består af"/>
        <text d2p1:language="de" d2p1:value="Lieferung besteht aus"/>
        <text d2p1:language="en-US" d2p1:value="Shipment consists of"/>
        <text d2p1:language="es" d2p1:value="El envío consiste en"/>
        <text d2p1:language="fi" d2p1:value="Lähetyksen sisältö:"/>
        <text d2p1:language="fr" d2p1:value="Contenu de l'expédition"/>
        <text d2p1:language="it" d2p1:value="Contenuto spedizione"/>
        <text d2p1:language="ja" d2p1:value="出荷の構成"/>
        <text d2p1:language="nl" d2p1:value="Zending bestaat uit"/>
        <text d2p1:language="sv" d2p1:value="Leveransen består av"/>
      </label>
      <label d2p1:name="Marks" d2p1:code="@TRX2670" d2p1:section="Custom">
        <text d2p1:language="da" d2p1:value="Markeringer"/>
        <text d2p1:language="de" d2p1:value="Marken"/>
        <text d2p1:language="en-US" d2p1:value="Marks"/>
        <text d2p1:language="es" d2p1:value="Marcas"/>
        <text d2p1:language="fi" d2p1:value="Merkinnät"/>
        <text d2p1:language="fr" d2p1:value="Marques"/>
        <text d2p1:language="it" d2p1:value="Contrassegni"/>
        <text d2p1:language="ja" d2p1:value="マーク"/>
        <text d2p1:language="nl" d2p1:value="Markeringen"/>
        <text d2p1:language="sv" d2p1:value="Godsmärke"/>
      </label>
      <label d2p1:name="_______________ Cases" d2p1:code="@TRX2671" d2p1:section="Custom">
        <text d2p1:language="da" d2p1:value="_______________ Kasser"/>
        <text d2p1:language="de" d2p1:value="_______________ Behälter"/>
        <text d2p1:language="en-US" d2p1:value="_______________ Cases"/>
        <text d2p1:language="es" d2p1:value="_______________ Cajones"/>
        <text d2p1:language="fi" d2p1:value="_______________ koria"/>
        <text d2p1:language="fr" d2p1:value="_______________ Dossiers"/>
        <text d2p1:language="it" d2p1:value="_______________ scatole"/>
        <text d2p1:language="ja" d2p1:value="_______________ ケース"/>
        <text d2p1:language="nl" d2p1:value="_______________ dozen"/>
        <text d2p1:language="sv" d2p1:value="_______________ Transportlådor"/>
      </label>
      <label d2p1:name="_______________ Crates" d2p1:code="@TRX2673" d2p1:section="Custom">
        <text d2p1:language="da" d2p1:value="_______________ Tremmekasser"/>
        <text d2p1:language="de" d2p1:value="_______________ Kisten"/>
        <text d2p1:language="en-US" d2p1:value="_______________ Crates"/>
        <text d2p1:language="es" d2p1:value="_______________ Cajas"/>
        <text d2p1:language="fi" d2p1:value="_______________ laatikkoa"/>
        <text d2p1:language="fr" d2p1:value="_______________ Caisses"/>
        <text d2p1:language="it" d2p1:value="_______________ casse"/>
        <text d2p1:language="ja" d2p1:value="_______________ クレート"/>
        <text d2p1:language="nl" d2p1:value="_______________ kratten"/>
        <text d2p1:language="sv" d2p1:value="_______________ Pallboxar"/>
      </label>
      <label d2p1:name="_______________ Cartons" d2p1:code="@TRX2674" d2p1:section="Custom">
        <text d2p1:language="da" d2p1:value="_______________ Kolli"/>
        <text d2p1:language="de" d2p1:value="_______________ Kartons"/>
        <text d2p1:language="en-US" d2p1:value="_______________ Cartons"/>
        <text d2p1:language="es" d2p1:value="_______________ Cajas de cartón"/>
        <text d2p1:language="fi" d2p1:value="_______________ pahvilaatikkoa"/>
        <text d2p1:language="fr" d2p1:value="_______________ Cartons"/>
        <text d2p1:language="it" d2p1:value="_______________ cartoni"/>
        <text d2p1:language="ja" d2p1:value="_______________ カートン"/>
        <text d2p1:language="nl" d2p1:value="_______________ kartonnen dozen"/>
        <text d2p1:language="sv" d2p1:value="_______________ Kartonger"/>
      </label>
      <label d2p1:name="_______________ Barrels" d2p1:code="@TRX2675" d2p1:section="Custom">
        <text d2p1:language="da" d2p1:value="_______________ Tønder"/>
        <text d2p1:language="de" d2p1:value="_______________ Fässer"/>
        <text d2p1:language="en-US" d2p1:value="_______________ Barrels"/>
        <text d2p1:language="es" d2p1:value="_______________ Barriles"/>
        <text d2p1:language="fi" d2p1:value="_______________ barrelia"/>
        <text d2p1:language="fr" d2p1:value="_______________ Tonneaux"/>
        <text d2p1:language="it" d2p1:value="_______________ botti"/>
        <text d2p1:language="ja" d2p1:value="_______________ バレル"/>
        <text d2p1:language="nl" d2p1:value="_______________ tonnen"/>
        <text d2p1:language="sv" d2p1:value="_______________ Tunnor"/>
      </label>
      <label d2p1:name="_______________ Drums" d2p1:code="@TRX2676" d2p1:section="Custom">
        <text d2p1:language="da" d2p1:value="_______________ Tromler"/>
        <text d2p1:language="de" d2p1:value="_______________ Kessel"/>
        <text d2p1:language="en-US" d2p1:value="_______________ Drums"/>
        <text d2p1:language="es" d2p1:value="_______________ Tambores"/>
        <text d2p1:language="fi" d2p1:value="_______________ tynnyriä"/>
        <text d2p1:language="fr" d2p1:value="_______________ Bidons"/>
        <text d2p1:language="it" d2p1:value="_______________ barili"/>
        <text d2p1:language="ja" d2p1:value="_______________ ドラム缶"/>
        <text d2p1:language="nl" d2p1:value="_______________ vaten"/>
        <text d2p1:language="sv" d2p1:value="_______________ Fat"/>
      </label>
      <label d2p1:name="Weights in lbs. or kilos" d2p1:code="@TRX2679" d2p1:section="Custom">
        <text d2p1:language="da" d2p1:value="Vægt i lbs. eller kilo"/>
        <text d2p1:language="de" d2p1:value="Gewicht in lbs. oder Kilogramm"/>
        <text d2p1:language="en-US" d2p1:value="Weights in lbs. or kilos"/>
        <text d2p1:language="es" d2p1:value="Pesos en libras o kilos"/>
        <text d2p1:language="fi" d2p1:value="Painot paunoina tai kiloina"/>
        <text d2p1:language="fr" d2p1:value="Poids en kilos ou en livres"/>
        <text d2p1:language="it" d2p1:value="Pesi espressi in libbre o in chilogrammi"/>
        <text d2p1:language="ja" d2p1:value="重量 (ポンドまたはキロ)"/>
        <text d2p1:language="nl" d2p1:value="Gewicht in ponden of kilo's"/>
        <text d2p1:language="sv" d2p1:value="Vikt i kilogram (eller lbs)"/>
      </label>
      <label d2p1:name="Each" d2p1:code="@TRX2680" d2p1:section="Custom">
        <text d2p1:language="da" d2p1:value="Hver"/>
        <text d2p1:language="de" d2p1:value="Je"/>
        <text d2p1:language="en-US" d2p1:value="Each"/>
        <text d2p1:language="es" d2p1:value="Cada"/>
        <text d2p1:language="fi" d2p1:value="Kukin"/>
        <text d2p1:language="fr" d2p1:value="Chacun"/>
        <text d2p1:language="it" d2p1:value="Ciascuno"/>
        <text d2p1:language="ja" d2p1:value="各"/>
        <text d2p1:language="nl" d2p1:value="Elk"/>
        <text d2p1:language="sv" d2p1:value="Varje"/>
      </label>
      <label d2p1:name="Clearly state contents" d2p1:code="@TRX2682" d2p1:section="Custom">
        <text d2p1:language="da" d2p1:value="Angiv tydeligt indholdet"/>
        <text d2p1:language="de" d2p1:value="Inhalt eindeutig angeben"/>
        <text d2p1:language="en-US" d2p1:value="Clearly state contents"/>
        <text d2p1:language="es" d2p1:value="Indica claramente el contenido"/>
        <text d2p1:language="fi" d2p1:value="Ilmoita selkeästi kunkin"/>
        <text d2p1:language="fr" d2p1:value="Effacer le contenu de l'état"/>
        <text d2p1:language="it" d2p1:value="Definire chiaramente il contenuto"/>
        <text d2p1:language="ja" d2p1:value="内容を明記します"/>
        <text d2p1:language="nl" d2p1:value="Vermeld duidelijk inhoud"/>
        <text d2p1:language="sv" d2p1:value="Tydlig innehållsangivelse"/>
      </label>
      <label d2p1:name="of each package" d2p1:code="@TRX2683" d2p1:section="Custom">
        <text d2p1:language="da" d2p1:value="af hver pakke"/>
        <text d2p1:language="de" d2p1:value="jedes Pakets"/>
        <text d2p1:language="en-US" d2p1:value="of each package"/>
        <text d2p1:language="es" d2p1:value="de cada paquete"/>
        <text d2p1:language="fi" d2p1:value="pakkauksen sisältö"/>
        <text d2p1:language="fr" d2p1:value="de chaque colis"/>
        <text d2p1:language="it" d2p1:value="di ciascun collo"/>
        <text d2p1:language="ja" d2p1:value="各梱包の"/>
        <text d2p1:language="nl" d2p1:value="van elk pakket"/>
        <text d2p1:language="sv" d2p1:value="för varje enskild förpackning"/>
      </label>
      <label d2p1:name="via" d2p1:code="@TRX2688" d2p1:section="Custom">
        <text d2p1:language="da" d2p1:value="via"/>
        <text d2p1:language="de" d2p1:value="per"/>
        <text d2p1:language="en-US" d2p1:value="via"/>
        <text d2p1:language="es" d2p1:value="mediante"/>
        <text d2p1:language="fi" d2p1:value="toimittajana"/>
        <text d2p1:language="fr" d2p1:value="via"/>
        <text d2p1:language="it" d2p1:value="tramite"/>
        <text d2p1:language="ja" d2p1:value="経由"/>
        <text d2p1:language="nl" d2p1:value="via"/>
        <text d2p1:language="sv" d2p1:value="via"/>
      </label>
      <label d2p1:name="Package" d2p1:code="@TRX366" d2p1:section="Custom">
        <text d2p1:language="da" d2p1:value="Pakke"/>
        <text d2p1:language="de" d2p1:value="Verpackung"/>
        <text d2p1:language="en-US" d2p1:value="Package"/>
        <text d2p1:language="es" d2p1:value="Paquete"/>
        <text d2p1:language="fi" d2p1:value="Paketti"/>
        <text d2p1:language="fr" d2p1:value="Colis"/>
        <text d2p1:language="it" d2p1:value="Collo"/>
        <text d2p1:language="ja" d2p1:value="梱包"/>
        <text d2p1:language="nl" d2p1:value="Verpakking"/>
        <text d2p1:language="sv" d2p1:value="Kolli"/>
      </label>
      <label d2p1:name="Carrier :" d2p1:code="@TRX623" d2p1:section="Custom">
        <text d2p1:language="da" d2p1:value="Fragtmand:"/>
        <text d2p1:language="de" d2p1:value="Spediteur:"/>
        <text d2p1:language="en-US" d2p1:value="Carrier :"/>
        <text d2p1:language="es" d2p1:value="Transportista:"/>
        <text d2p1:language="fi" d2p1:value="Rahdinkuljettaja:"/>
        <text d2p1:language="fr" d2p1:value="Transporteur :"/>
        <text d2p1:language="it" d2p1:value="Vettore:"/>
        <text d2p1:language="ja" d2p1:value="配送業者:"/>
        <text d2p1:language="nl" d2p1:value="Vervoerder:"/>
        <text d2p1:language="sv" d2p1:value="Transportföretag:"/>
      </label>
      <label d2p1:name="_______________ Containers" d2p1:code="@WAX:Containers_ReportLabel" d2p1:section="Custom">
        <text d2p1:language="da" d2p1:value="_______________ Containere"/>
        <text d2p1:language="de" d2p1:value="_______________ Container"/>
        <text d2p1:language="en-US" d2p1:value="_______________ Containers"/>
        <text d2p1:language="es" d2p1:value="_______________ contenedores"/>
        <text d2p1:language="fi" d2p1:value="_______________ kontit"/>
        <text d2p1:language="fr" d2p1:value="_______________ Conteneurs"/>
        <text d2p1:language="it" d2p1:value="_______________ Contenitori"/>
        <text d2p1:language="ja" d2p1:value="_______________ コンテナー"/>
        <text d2p1:language="nl" d2p1:value="_______________ containers"/>
        <text d2p1:language="sv" d2p1:value="_______________ fraktbehållare"/>
      </label>
      <label d2p1:name="Order no." d2p1:code="@WAX:Label_OrderNo" d2p1:section="Custom">
        <text d2p1:language="da" d2p1:value="Ordrenr."/>
        <text d2p1:language="de" d2p1:value="Auftragsnr."/>
        <text d2p1:language="en-US" d2p1:value="Order no."/>
        <text d2p1:language="es" d2p1:value="N.º de pedido"/>
        <text d2p1:language="fi" d2p1:value="Tilausnumero"/>
        <text d2p1:language="fr" d2p1:value="N° de commande"/>
        <text d2p1:language="it" d2p1:value="Ordine n."/>
        <text d2p1:language="ja" d2p1:value="注文番号"/>
        <text d2p1:language="nl" d2p1:value="Ordernummer"/>
        <text d2p1:language="sv" d2p1:value="Ordernr"/>
      </label>
      <label d2p1:name="with listed material was shipped by" d2p1:code="@WAX:Label_WithListedMaterialsWasShipped" d2p1:section="Custom">
        <text d2p1:language="da" d2p1:value="med angivet materiale blev afsendt af"/>
        <text d2p1:language="de" d2p1:value="mit aufgeführtem Material wurde versendet von"/>
        <text d2p1:language="en-US" d2p1:value="with listed material was shipped by"/>
        <text d2p1:language="es" d2p1:value="con el material de la lista se envió mediante"/>
        <text d2p1:language="fi" d2p1:value="ja luetellut materiaalit on toimittanut"/>
        <text d2p1:language="fr" d2p1:value="avec les documents répertoriés a été expédié par"/>
        <text d2p1:language="it" d2p1:value="con il materiale elencato è stato spedito da"/>
        <text d2p1:language="ja" d2p1:value="一覧表示された材料の出荷元"/>
        <text d2p1:language="nl" d2p1:value="met vermeld materiaal is verzonden op"/>
        <text d2p1:language="sv" d2p1:value="med listat material som levererades av"/>
      </label>
      <label d2p1:name="" d2p1:code="@DocentricAX4:IsCbdDataSource">
        <text d2p1:language="da" d2p1:value="Is CBD data source"/>
        <text d2p1:language="de" d2p1:value="Is CBD data source"/>
        <text d2p1:language="en-US" d2p1:value="Is CBD data source"/>
        <text d2p1:language="es" d2p1:value="Is CBD data source"/>
        <text d2p1:language="fi" d2p1:value="Is CBD data source"/>
        <text d2p1:language="fr" d2p1:value="Is CBD data source"/>
        <text d2p1:language="it" d2p1:value="Is CBD data source"/>
        <text d2p1:language="ja" d2p1:value="Is CBD data source"/>
        <text d2p1:language="nl" d2p1:value="Is CBD data source"/>
        <text d2p1:language="sv" d2p1:value="Is CBD data source"/>
      </label>
      <label d2p1:name="" d2p1:code="@DocentricAX:CompanyId">
        <text d2p1:language="da" d2p1:value="Company ID"/>
        <text d2p1:language="de" d2p1:value="Company ID"/>
        <text d2p1:language="en-US" d2p1:value="Company ID"/>
        <text d2p1:language="es" d2p1:value="Company ID"/>
        <text d2p1:language="fi" d2p1:value="Company ID"/>
        <text d2p1:language="fr" d2p1:value="Company ID"/>
        <text d2p1:language="it" d2p1:value="Company ID"/>
        <text d2p1:language="ja" d2p1:value="Company ID"/>
        <text d2p1:language="nl" d2p1:value="Company ID"/>
        <text d2p1:language="sv" d2p1:value="Company ID"/>
      </label>
      <label d2p1:name="" d2p1:code="@DocentricAX:CompanyLanguage">
        <text d2p1:language="da" d2p1:value="Company language"/>
        <text d2p1:language="de" d2p1:value="Company language"/>
        <text d2p1:language="en-US" d2p1:value="Company language"/>
        <text d2p1:language="es" d2p1:value="Company language"/>
        <text d2p1:language="fi" d2p1:value="Company language"/>
        <text d2p1:language="fr" d2p1:value="Company language"/>
        <text d2p1:language="it" d2p1:value="Company language"/>
        <text d2p1:language="ja" d2p1:value="Company language"/>
        <text d2p1:language="nl" d2p1:value="Company language"/>
        <text d2p1:language="sv" d2p1:value="Company language"/>
      </label>
      <label d2p1:name="" d2p1:code="@DocentricAX:CompanyLogo">
        <text d2p1:language="da" d2p1:value="Company logo"/>
        <text d2p1:language="de" d2p1:value="Company logo"/>
        <text d2p1:language="en-US" d2p1:value="Company logo"/>
        <text d2p1:language="es" d2p1:value="Company logo"/>
        <text d2p1:language="fi" d2p1:value="Company logo"/>
        <text d2p1:language="fr" d2p1:value="Company logo"/>
        <text d2p1:language="it" d2p1:value="Company logo"/>
        <text d2p1:language="ja" d2p1:value="Company logo"/>
        <text d2p1:language="nl" d2p1:value="Company logo"/>
        <text d2p1:language="sv" d2p1:value="Company logo"/>
      </label>
      <label d2p1:name="" d2p1:code="@DocentricAX:CompanyLogoIncluded">
        <text d2p1:language="da" d2p1:value="Is company logo included"/>
        <text d2p1:language="de" d2p1:value="Is company logo included"/>
        <text d2p1:language="en-US" d2p1:value="Is company logo included"/>
        <text d2p1:language="es" d2p1:value="Is company logo included"/>
        <text d2p1:language="fi" d2p1:value="Is company logo included"/>
        <text d2p1:language="fr" d2p1:value="Is company logo included"/>
        <text d2p1:language="it" d2p1:value="Is company logo included"/>
        <text d2p1:language="ja" d2p1:value="Is company logo included"/>
        <text d2p1:language="nl" d2p1:value="Is company logo included"/>
        <text d2p1:language="sv" d2p1:value="Is company logo included"/>
      </label>
      <label d2p1:name="" d2p1:code="@DocentricAX:CurrentCompanyInfo">
        <text d2p1:language="da" d2p1:value="Current company info"/>
        <text d2p1:language="de" d2p1:value="Current company info"/>
        <text d2p1:language="en-US" d2p1:value="Current company info"/>
        <text d2p1:language="es" d2p1:value="Current company info"/>
        <text d2p1:language="fi" d2p1:value="Current company info"/>
        <text d2p1:language="fr" d2p1:value="Current company info"/>
        <text d2p1:language="it" d2p1:value="Current company info"/>
        <text d2p1:language="ja" d2p1:value="Current company info"/>
        <text d2p1:language="nl" d2p1:value="Current company info"/>
        <text d2p1:language="sv" d2p1:value="Current company info"/>
      </label>
      <label d2p1:name="" d2p1:code="@DocentricAX:CurrentLanguageId">
        <text d2p1:language="da" d2p1:value="Current language ID"/>
        <text d2p1:language="de" d2p1:value="Current language ID"/>
        <text d2p1:language="en-US" d2p1:value="Current language ID"/>
        <text d2p1:language="es" d2p1:value="Current language ID"/>
        <text d2p1:language="fi" d2p1:value="Current language ID"/>
        <text d2p1:language="fr" d2p1:value="Current language ID"/>
        <text d2p1:language="it" d2p1:value="Current language ID"/>
        <text d2p1:language="ja" d2p1:value="Current language ID"/>
        <text d2p1:language="nl" d2p1:value="Current language ID"/>
        <text d2p1:language="sv" d2p1:value="Current language ID"/>
      </label>
      <label d2p1:name="" d2p1:code="@DocentricAX:CurrentWorkerInfo">
        <text d2p1:language="da" d2p1:value="Current worker info"/>
        <text d2p1:language="de" d2p1:value="Current worker info"/>
        <text d2p1:language="en-US" d2p1:value="Current worker info"/>
        <text d2p1:language="es" d2p1:value="Current worker info"/>
        <text d2p1:language="fi" d2p1:value="Current worker info"/>
        <text d2p1:language="fr" d2p1:value="Current worker info"/>
        <text d2p1:language="it" d2p1:value="Current worker info"/>
        <text d2p1:language="ja" d2p1:value="Current worker info"/>
        <text d2p1:language="nl" d2p1:value="Current worker info"/>
        <text d2p1:language="sv" d2p1:value="Current worker info"/>
      </label>
      <label d2p1:name="" d2p1:code="@DocentricAX:DdspParameters">
        <text d2p1:language="da" d2p1:value="Report parameters"/>
        <text d2p1:language="de" d2p1:value="Report parameters"/>
        <text d2p1:language="en-US" d2p1:value="Report parameters"/>
        <text d2p1:language="es" d2p1:value="Report parameters"/>
        <text d2p1:language="fi" d2p1:value="Report parameters"/>
        <text d2p1:language="fr" d2p1:value="Report parameters"/>
        <text d2p1:language="it" d2p1:value="Report parameters"/>
        <text d2p1:language="ja" d2p1:value="Report parameters"/>
        <text d2p1:language="nl" d2p1:value="Report parameters"/>
        <text d2p1:language="sv" d2p1:value="Report parameters"/>
      </label>
      <label d2p1:name="" d2p1:code="@DocentricAX:DimensionDescription">
        <text d2p1:language="da" d2p1:value="Dimension description"/>
        <text d2p1:language="de" d2p1:value="Dimension description"/>
        <text d2p1:language="en-US" d2p1:value="Dimension description"/>
        <text d2p1:language="es" d2p1:value="Dimension description"/>
        <text d2p1:language="fi" d2p1:value="Dimension description"/>
        <text d2p1:language="fr" d2p1:value="Dimension description"/>
        <text d2p1:language="it" d2p1:value="Dimension description"/>
        <text d2p1:language="ja" d2p1:value="Dimension description"/>
        <text d2p1:language="nl" d2p1:value="Dimension description"/>
        <text d2p1:language="sv" d2p1:value="Dimension description"/>
      </label>
      <label d2p1:name="" d2p1:code="@DocentricAX:DimensionValue">
        <text d2p1:language="da" d2p1:value="Dimension value"/>
        <text d2p1:language="de" d2p1:value="Dimension value"/>
        <text d2p1:language="en-US" d2p1:value="Dimension value"/>
        <text d2p1:language="es" d2p1:value="Dimension value"/>
        <text d2p1:language="fi" d2p1:value="Dimension value"/>
        <text d2p1:language="fr" d2p1:value="Dimension value"/>
        <text d2p1:language="it" d2p1:value="Dimension value"/>
        <text d2p1:language="ja" d2p1:value="Dimension value"/>
        <text d2p1:language="nl" d2p1:value="Dimension value"/>
        <text d2p1:language="sv" d2p1:value="Dimension value"/>
      </label>
      <label d2p1:name="" d2p1:code="@DocentricAX:DynamicAccounts">
        <text d2p1:language="da" d2p1:value="Dynamic accounts"/>
        <text d2p1:language="de" d2p1:value="Dynamic accounts"/>
        <text d2p1:language="en-US" d2p1:value="Dynamic accounts"/>
        <text d2p1:language="es" d2p1:value="Dynamic accounts"/>
        <text d2p1:language="fi" d2p1:value="Dynamic accounts"/>
        <text d2p1:language="fr" d2p1:value="Dynamic accounts"/>
        <text d2p1:language="it" d2p1:value="Dynamic accounts"/>
        <text d2p1:language="ja" d2p1:value="Dynamic accounts"/>
        <text d2p1:language="nl" d2p1:value="Dynamic accounts"/>
        <text d2p1:language="sv" d2p1:value="Dynamic accounts"/>
      </label>
      <label d2p1:name="" d2p1:code="@DocentricAX:EnumElementLabel">
        <text d2p1:language="da" d2p1:value="Enum element label"/>
        <text d2p1:language="de" d2p1:value="Enum element label"/>
        <text d2p1:language="en-US" d2p1:value="Enum element label"/>
        <text d2p1:language="es" d2p1:value="Enum element label"/>
        <text d2p1:language="fi" d2p1:value="Enum element label"/>
        <text d2p1:language="fr" d2p1:value="Enum element label"/>
        <text d2p1:language="it" d2p1:value="Enum element label"/>
        <text d2p1:language="ja" d2p1:value="Enum element label"/>
        <text d2p1:language="nl" d2p1:value="Enum element label"/>
        <text d2p1:language="sv" d2p1:value="Enum element label"/>
      </label>
      <label d2p1:name="" d2p1:code="@DocentricAX:EnumElementName">
        <text d2p1:language="da" d2p1:value="Enum element name"/>
        <text d2p1:language="de" d2p1:value="Enum element name"/>
        <text d2p1:language="en-US" d2p1:value="Enum element name"/>
        <text d2p1:language="es" d2p1:value="Enum element name"/>
        <text d2p1:language="fi" d2p1:value="Enum element name"/>
        <text d2p1:language="fr" d2p1:value="Enum element name"/>
        <text d2p1:language="it" d2p1:value="Enum element name"/>
        <text d2p1:language="ja" d2p1:value="Enum element name"/>
        <text d2p1:language="nl" d2p1:value="Enum element name"/>
        <text d2p1:language="sv" d2p1:value="Enum element name"/>
      </label>
      <label d2p1:name="" d2p1:code="@DocentricAX:EnumElementText">
        <text d2p1:language="da" d2p1:value="Enum element text"/>
        <text d2p1:language="de" d2p1:value="Enum element text"/>
        <text d2p1:language="en-US" d2p1:value="Enum element text"/>
        <text d2p1:language="es" d2p1:value="Enum element text"/>
        <text d2p1:language="fi" d2p1:value="Enum element text"/>
        <text d2p1:language="fr" d2p1:value="Enum element text"/>
        <text d2p1:language="it" d2p1:value="Enum element text"/>
        <text d2p1:language="ja" d2p1:value="Enum element text"/>
        <text d2p1:language="nl" d2p1:value="Enum element text"/>
        <text d2p1:language="sv" d2p1:value="Enum element text"/>
      </label>
      <label d2p1:name="" d2p1:code="@DocentricAX:EnumElementValue">
        <text d2p1:language="da" d2p1:value="Enum element value"/>
        <text d2p1:language="de" d2p1:value="Enum element value"/>
        <text d2p1:language="en-US" d2p1:value="Enum element value"/>
        <text d2p1:language="es" d2p1:value="Enum element value"/>
        <text d2p1:language="fi" d2p1:value="Enum element value"/>
        <text d2p1:language="fr" d2p1:value="Enum element value"/>
        <text d2p1:language="it" d2p1:value="Enum element value"/>
        <text d2p1:language="ja" d2p1:value="Enum element value"/>
        <text d2p1:language="nl" d2p1:value="Enum element value"/>
        <text d2p1:language="sv" d2p1:value="Enum element value"/>
      </label>
      <label d2p1:name="" d2p1:code="@DocentricAX:GeneralData">
        <text d2p1:language="da" d2p1:value="General data"/>
        <text d2p1:language="de" d2p1:value="General data"/>
        <text d2p1:language="en-US" d2p1:value="General data"/>
        <text d2p1:language="es" d2p1:value="General data"/>
        <text d2p1:language="fi" d2p1:value="General data"/>
        <text d2p1:language="fr" d2p1:value="General data"/>
        <text d2p1:language="it" d2p1:value="General data"/>
        <text d2p1:language="ja" d2p1:value="General data"/>
        <text d2p1:language="nl" d2p1:value="General data"/>
        <text d2p1:language="sv" d2p1:value="General data"/>
      </label>
      <label d2p1:name="" d2p1:code="@DocentricAX:LedgerDimDisplayValue">
        <text d2p1:language="da" d2p1:value="Ledger dimension display value"/>
        <text d2p1:language="de" d2p1:value="Ledger dimension display value"/>
        <text d2p1:language="en-US" d2p1:value="Ledger dimension display value"/>
        <text d2p1:language="es" d2p1:value="Ledger dimension display value"/>
        <text d2p1:language="fi" d2p1:value="Ledger dimension display value"/>
        <text d2p1:language="fr" d2p1:value="Ledger dimension display value"/>
        <text d2p1:language="it" d2p1:value="Ledger dimension display value"/>
        <text d2p1:language="ja" d2p1:value="Ledger dimension display value"/>
        <text d2p1:language="nl" d2p1:value="Ledger dimension display value"/>
        <text d2p1:language="sv" d2p1:value="Ledger dimension display value"/>
      </label>
      <label d2p1:name="" d2p1:code="@DocentricAX:Miscellaneous">
        <text d2p1:language="da" d2p1:value="Miscellaneous"/>
        <text d2p1:language="de" d2p1:value="Miscellaneous"/>
        <text d2p1:language="en-US" d2p1:value="Miscellaneous"/>
        <text d2p1:language="es" d2p1:value="Miscellaneous"/>
        <text d2p1:language="fi" d2p1:value="Miscellaneous"/>
        <text d2p1:language="fr" d2p1:value="Miscellaneous"/>
        <text d2p1:language="it" d2p1:value="Miscellaneous"/>
        <text d2p1:language="ja" d2p1:value="Miscellaneous"/>
        <text d2p1:language="nl" d2p1:value="Miscellaneous"/>
        <text d2p1:language="sv" d2p1:value="Miscellaneous"/>
      </label>
      <label d2p1:name="" d2p1:code="@DocentricAX:PrimaryDepartment">
        <text d2p1:language="da" d2p1:value="Primary department"/>
        <text d2p1:language="de" d2p1:value="Primary department"/>
        <text d2p1:language="en-US" d2p1:value="Primary department"/>
        <text d2p1:language="es" d2p1:value="Primary department"/>
        <text d2p1:language="fi" d2p1:value="Primary department"/>
        <text d2p1:language="fr" d2p1:value="Primary department"/>
        <text d2p1:language="it" d2p1:value="Primary department"/>
        <text d2p1:language="ja" d2p1:value="Primary department"/>
        <text d2p1:language="nl" d2p1:value="Primary department"/>
        <text d2p1:language="sv" d2p1:value="Primary department"/>
      </label>
      <label d2p1:name="" d2p1:code="@DocentricAX:PrimaryDepartmentNumber">
        <text d2p1:language="da" d2p1:value="Primary department number"/>
        <text d2p1:language="de" d2p1:value="Primary department number"/>
        <text d2p1:language="en-US" d2p1:value="Primary department number"/>
        <text d2p1:language="es" d2p1:value="Primary department number"/>
        <text d2p1:language="fi" d2p1:value="Primary department number"/>
        <text d2p1:language="fr" d2p1:value="Primary department number"/>
        <text d2p1:language="it" d2p1:value="Primary department number"/>
        <text d2p1:language="ja" d2p1:value="Primary department number"/>
        <text d2p1:language="nl" d2p1:value="Primary department number"/>
        <text d2p1:language="sv" d2p1:value="Primary department number"/>
      </label>
      <label d2p1:name="" d2p1:code="@DocentricAX:PrimaryPostalAddress">
        <text d2p1:language="da" d2p1:value="Primary postal address"/>
        <text d2p1:language="de" d2p1:value="Primary postal address"/>
        <text d2p1:language="en-US" d2p1:value="Primary postal address"/>
        <text d2p1:language="es" d2p1:value="Primary postal address"/>
        <text d2p1:language="fi" d2p1:value="Primary postal address"/>
        <text d2p1:language="fr" d2p1:value="Primary postal address"/>
        <text d2p1:language="it" d2p1:value="Primary postal address"/>
        <text d2p1:language="ja" d2p1:value="Primary postal address"/>
        <text d2p1:language="nl" d2p1:value="Primary postal address"/>
        <text d2p1:language="sv" d2p1:value="Primary postal address"/>
      </label>
      <label d2p1:name="" d2p1:code="@DocentricAX:ReportCaption">
        <text d2p1:language="da" d2p1:value="Report caption"/>
        <text d2p1:language="de" d2p1:value="Report caption"/>
        <text d2p1:language="en-US" d2p1:value="Report caption"/>
        <text d2p1:language="es" d2p1:value="Report caption"/>
        <text d2p1:language="fi" d2p1:value="Report caption"/>
        <text d2p1:language="fr" d2p1:value="Report caption"/>
        <text d2p1:language="it" d2p1:value="Report caption"/>
        <text d2p1:language="ja" d2p1:value="Report caption"/>
        <text d2p1:language="nl" d2p1:value="Report caption"/>
        <text d2p1:language="sv" d2p1:value="Report caption"/>
      </label>
      <label d2p1:name="" d2p1:code="@DocentricAX:ReportData">
        <text d2p1:language="da" d2p1:value="Report data"/>
        <text d2p1:language="de" d2p1:value="Report data"/>
        <text d2p1:language="en-US" d2p1:value="Report data"/>
        <text d2p1:language="es" d2p1:value="Report data"/>
        <text d2p1:language="fi" d2p1:value="Report data"/>
        <text d2p1:language="fr" d2p1:value="Report data"/>
        <text d2p1:language="it" d2p1:value="Report data"/>
        <text d2p1:language="ja" d2p1:value="Report data"/>
        <text d2p1:language="nl" d2p1:value="Report data"/>
        <text d2p1:language="sv" d2p1:value="Report data"/>
      </label>
      <label d2p1:name="" d2p1:code="@DocentricAX:SelectedPrintDestination">
        <text d2p1:language="da" d2p1:value="Selected print destination"/>
        <text d2p1:language="de" d2p1:value="Selected print destination"/>
        <text d2p1:language="en-US" d2p1:value="Selected print destination"/>
        <text d2p1:language="es" d2p1:value="Selected print destination"/>
        <text d2p1:language="fi" d2p1:value="Selected print destination"/>
        <text d2p1:language="fr" d2p1:value="Selected print destination"/>
        <text d2p1:language="it" d2p1:value="Selected print destination"/>
        <text d2p1:language="ja" d2p1:value="Selected print destination"/>
        <text d2p1:language="nl" d2p1:value="Selected print destination"/>
        <text d2p1:language="sv" d2p1:value="Selected print destination"/>
      </label>
      <label d2p1:name="" d2p1:code="@FLM270">
        <text d2p1:language="da" d2p1:value="Områder_DEMO_"/>
        <text d2p1:language="de" d2p1:value="Regionen _DEMO_"/>
        <text d2p1:language="en-US" d2p1:value="Regions _DEMO_"/>
        <text d2p1:language="es" d2p1:value="Regiones _DEMO_"/>
        <text d2p1:language="fi" d2p1:value="Alueet _DEMO_"/>
        <text d2p1:language="fr" d2p1:value="Régions _DEMO_"/>
        <text d2p1:language="it" d2p1:value="Regioni _DEMO_"/>
        <text d2p1:language="ja" d2p1:value="地域 _DEMO_"/>
        <text d2p1:language="nl" d2p1:value="Regio's _DEMO_"/>
        <text d2p1:language="sv" d2p1:value="Regioner _DEMO_"/>
      </label>
      <label d2p1:name="" d2p1:code="@GLS103588">
        <text d2p1:language="da" d2p1:value="Advance holders"/>
        <text d2p1:language="de" d2p1:value="Advance holders"/>
        <text d2p1:language="en-US" d2p1:value="Advance holders"/>
        <text d2p1:language="es" d2p1:value="Advance holders"/>
        <text d2p1:language="fi" d2p1:value="Advance holders"/>
        <text d2p1:language="fr" d2p1:value="Advance holders"/>
        <text d2p1:language="it" d2p1:value="Advance holders"/>
        <text d2p1:language="ja" d2p1:value="Advance holders"/>
        <text d2p1:language="nl" d2p1:value="Advance holders"/>
        <text d2p1:language="sv" d2p1:value="Advance holders"/>
      </label>
      <label d2p1:name="" d2p1:code="@GLS103666">
        <text d2p1:language="da" d2p1:value="Deferrals"/>
        <text d2p1:language="de" d2p1:value="Deferrals"/>
        <text d2p1:language="en-US" d2p1:value="Deferrals"/>
        <text d2p1:language="es" d2p1:value="Deferrals"/>
        <text d2p1:language="fi" d2p1:value="Deferrals"/>
        <text d2p1:language="fr" d2p1:value="Deferrals"/>
        <text d2p1:language="it" d2p1:value="Deferrals"/>
        <text d2p1:language="ja" d2p1:value="Deferrals"/>
        <text d2p1:language="nl" d2p1:value="Deferrals"/>
        <text d2p1:language="sv" d2p1:value="Deferrals"/>
      </label>
      <label d2p1:name="" d2p1:code="@GLS103734">
        <text d2p1:language="da" d2p1:value="Expense and income codes"/>
        <text d2p1:language="de" d2p1:value="Expense and income codes"/>
        <text d2p1:language="en-US" d2p1:value="Expense and income codes"/>
        <text d2p1:language="es" d2p1:value="Expense and income codes"/>
        <text d2p1:language="fi" d2p1:value="Expense and income codes"/>
        <text d2p1:language="fr" d2p1:value="Expense and income codes"/>
        <text d2p1:language="it" d2p1:value="Expense and income codes"/>
        <text d2p1:language="ja" d2p1:value="Expense and income codes"/>
        <text d2p1:language="nl" d2p1:value="Expense and income codes"/>
        <text d2p1:language="sv" d2p1:value="Expense and income codes"/>
      </label>
      <label d2p1:name="" d2p1:code="@GLS104459">
        <text d2p1:language="da" d2p1:value="Cash accounts"/>
        <text d2p1:language="de" d2p1:value="Cash accounts"/>
        <text d2p1:language="en-US" d2p1:value="Cash accounts"/>
        <text d2p1:language="es" d2p1:value="Cash accounts"/>
        <text d2p1:language="fi" d2p1:value="Cash accounts"/>
        <text d2p1:language="fr" d2p1:value="Cash accounts"/>
        <text d2p1:language="it" d2p1:value="Cash accounts"/>
        <text d2p1:language="ja" d2p1:value="Cash accounts"/>
        <text d2p1:language="nl" d2p1:value="Cash accounts"/>
        <text d2p1:language="sv" d2p1:value="Cash accounts"/>
      </label>
      <label d2p1:name="" d2p1:code="@GLS106645">
        <text d2p1:language="da" d2p1:value="Fixed assets (Russia)"/>
        <text d2p1:language="de" d2p1:value="Fixed assets (Russia)"/>
        <text d2p1:language="en-US" d2p1:value="Fixed assets (Russia)"/>
        <text d2p1:language="es" d2p1:value="Fixed assets (Russia)"/>
        <text d2p1:language="fi" d2p1:value="Fixed assets (Russia)"/>
        <text d2p1:language="fr" d2p1:value="Fixed assets (Russia)"/>
        <text d2p1:language="it" d2p1:value="Fixed assets (Russia)"/>
        <text d2p1:language="ja" d2p1:value="Fixed assets (Russia)"/>
        <text d2p1:language="nl" d2p1:value="Fixed assets (Russia)"/>
        <text d2p1:language="sv" d2p1:value="Fixed assets (Russia)"/>
      </label>
      <label d2p1:name="" d2p1:code="@GLS106724">
        <text d2p1:language="da" d2p1:value="Agreements"/>
        <text d2p1:language="de" d2p1:value="Agreements"/>
        <text d2p1:language="en-US" d2p1:value="Agreements"/>
        <text d2p1:language="es" d2p1:value="Agreements"/>
        <text d2p1:language="fi" d2p1:value="Agreements"/>
        <text d2p1:language="fr" d2p1:value="Agreements"/>
        <text d2p1:language="it" d2p1:value="Agreements"/>
        <text d2p1:language="ja" d2p1:value="Agreements"/>
        <text d2p1:language="nl" d2p1:value="Agreements"/>
        <text d2p1:language="sv" d2p1:value="Agreements"/>
      </label>
      <label d2p1:name="" d2p1:code="@GLS220046">
        <text d2p1:language="da" d2p1:value="Virksomhedens leder"/>
        <text d2p1:language="de" d2p1:value="Leiter des Unternehmens"/>
        <text d2p1:language="en-US" d2p1:value="Head of the company"/>
        <text d2p1:language="es" d2p1:value="Director de la empresa"/>
        <text d2p1:language="fi" d2p1:value="Yrityksen johtaja"/>
        <text d2p1:language="fr" d2p1:value="Directeur de la société"/>
        <text d2p1:language="it" d2p1:value="Titolare della società"/>
        <text d2p1:language="ja" d2p1:value="会社の責任者"/>
        <text d2p1:language="nl" d2p1:value="Hoofd van het bedrijf"/>
        <text d2p1:language="sv" d2p1:value="Chef för företaget"/>
      </label>
      <label d2p1:name="" d2p1:code="@GLS220835">
        <text d2p1:language="da" d2p1:value="Virksomhedskode"/>
        <text d2p1:language="de" d2p1:value="Unternehmenscode"/>
        <text d2p1:language="en-US" d2p1:value="Enterprise code"/>
        <text d2p1:language="es" d2p1:value="Código de empresa"/>
        <text d2p1:language="fi" d2p1:value="Yrityksen koodi"/>
        <text d2p1:language="fr" d2p1:value="Code de l'entreprise"/>
        <text d2p1:language="it" d2p1:value="Codice impresa"/>
        <text d2p1:language="ja" d2p1:value="企業コード"/>
        <text d2p1:language="nl" d2p1:value="Ondernemingscode"/>
        <text d2p1:language="sv" d2p1:value="Företagskod"/>
      </label>
      <label d2p1:name="" d2p1:code="@RegistrationNumbers:EnterpriseIdCompanyId">
        <text d2p1:language="da" d2p1:value="Virksomheds-id (COID)"/>
        <text d2p1:language="de" d2p1:value="Enterprise-ID (COID)"/>
        <text d2p1:language="en-US" d2p1:value="Enterprise ID (COID)"/>
        <text d2p1:language="es" d2p1:value="Id. de empresa (COID)"/>
        <text d2p1:language="fi" d2p1:value="Yrityksen tunnus (COID)"/>
        <text d2p1:language="fr" d2p1:value="ID entreprise (COID)"/>
        <text d2p1:language="it" d2p1:value="ID azienda (COID)"/>
        <text d2p1:language="ja" d2p1:value="エンタープライズ ID (COID)"/>
        <text d2p1:language="nl" d2p1:value="Ondernemings-id (COID)"/>
        <text d2p1:language="sv" d2p1:value="Företags-ID (COID)"/>
      </label>
      <label d2p1:name="" d2p1:code="@ret3005">
        <text d2p1:language="da" d2p1:value="Butikker"/>
        <text d2p1:language="de" d2p1:value="Shops"/>
        <text d2p1:language="en-US" d2p1:value="Stores"/>
        <text d2p1:language="es" d2p1:value="Tiendas"/>
        <text d2p1:language="fi" d2p1:value="Myymälät"/>
        <text d2p1:language="fr" d2p1:value="Magasins"/>
        <text d2p1:language="it" d2p1:value="Punti vendita"/>
        <text d2p1:language="ja" d2p1:value="店舗"/>
        <text d2p1:language="nl" d2p1:value="Winkels"/>
        <text d2p1:language="sv" d2p1:value="Butiker"/>
      </label>
      <label d2p1:name="" d2p1:code="@RET3277">
        <text d2p1:language="da" d2p1:value="Kasseapparater"/>
        <text d2p1:language="de" d2p1:value="POS-Register"/>
        <text d2p1:language="en-US" d2p1:value="POS registers"/>
        <text d2p1:language="es" d2p1:value="Registros de PDV"/>
        <text d2p1:language="fi" d2p1:value="Kassakoneet"/>
        <text d2p1:language="fr" d2p1:value="Caisses enregistreuses de PDV"/>
        <text d2p1:language="it" d2p1:value="Registratori di cassa POS"/>
        <text d2p1:language="ja" d2p1:value="POS レジスター"/>
        <text d2p1:language="nl" d2p1:value="POS-kassa's"/>
        <text d2p1:language="sv" d2p1:value="Kassaregister"/>
      </label>
      <label d2p1:name="" d2p1:code="@RET5709">
        <text d2p1:language="da" d2p1:value="Detailkanaler"/>
        <text d2p1:language="de" d2p1:value="Retail Channels"/>
        <text d2p1:language="en-US" d2p1:value="Retail channels"/>
        <text d2p1:language="es" d2p1:value="Canales comerciales"/>
        <text d2p1:language="fi" d2p1:value="Vähittäismyyntikanavat"/>
        <text d2p1:language="fr" d2p1:value="Canaux de vente au détail"/>
        <text d2p1:language="it" d2p1:value="Canali di vendita al dettaglio"/>
        <text d2p1:language="ja" d2p1:value="小売チャネル"/>
        <text d2p1:language="nl" d2p1:value="Detailhandelafzetkanalen"/>
        <text d2p1:language="sv" d2p1:value="Butikskanaler"/>
      </label>
      <label d2p1:name="" d2p1:code="@SYS112686">
        <text d2p1:language="da" d2p1:value="Sessionsdato og -klokkeslæt"/>
        <text d2p1:language="de" d2p1:value="Sitzungsdatum und -uhrzeit"/>
        <text d2p1:language="en-US" d2p1:value="Session date and time"/>
        <text d2p1:language="es" d2p1:value="Fecha y hora de la sesión"/>
        <text d2p1:language="fi" d2p1:value="Istunnon päivämäärä ja aika"/>
        <text d2p1:language="fr" d2p1:value="Date et heure de la session"/>
        <text d2p1:language="it" d2p1:value="Data e ora sessione"/>
        <text d2p1:language="ja" d2p1:value="セッション日時"/>
        <text d2p1:language="nl" d2p1:value="Sessiedatum en -tijd"/>
        <text d2p1:language="sv" d2p1:value="Sessionsdatum och -tid"/>
      </label>
      <label d2p1:name="" d2p1:code="@SYS11795">
        <text d2p1:language="da" d2p1:value="Sessionsdato"/>
        <text d2p1:language="de" d2p1:value="Sitzungsdatum"/>
        <text d2p1:language="en-US" d2p1:value="Session date"/>
        <text d2p1:language="es" d2p1:value="Fecha de la sesión"/>
        <text d2p1:language="fi" d2p1:value="Istunnon päivämäärä"/>
        <text d2p1:language="fr" d2p1:value="Date de la session"/>
        <text d2p1:language="it" d2p1:value="Data sessione"/>
        <text d2p1:language="ja" d2p1:value="セッション日付"/>
        <text d2p1:language="nl" d2p1:value="Sessiedatum"/>
        <text d2p1:language="sv" d2p1:value="Sessionsdatum"/>
      </label>
      <label d2p1:name="" d2p1:code="@SYS12836">
        <text d2p1:language="da" d2p1:value="Varenummer"/>
        <text d2p1:language="de" d2p1:value="Artikelnummer"/>
        <text d2p1:language="en-US" d2p1:value="Item number"/>
        <text d2p1:language="es" d2p1:value="Código de artículo"/>
        <text d2p1:language="fi" d2p1:value="Nimiketunnus"/>
        <text d2p1:language="fr" d2p1:value="Numéro d'article"/>
        <text d2p1:language="it" d2p1:value="Numero articolo"/>
        <text d2p1:language="ja" d2p1:value="品目番号"/>
        <text d2p1:language="nl" d2p1:value="Artikelnummer"/>
        <text d2p1:language="sv" d2p1:value="Artikelnummer"/>
      </label>
      <label d2p1:name="" d2p1:code="@SYS129127">
        <text d2p1:language="da" d2p1:value="Brugerdefineret liste for økonomisk dimension"/>
        <text d2p1:language="de" d2p1:value="Finanzdimension für benutzerdefinierte Liste"/>
        <text d2p1:language="en-US" d2p1:value="Custom list financial dimension"/>
        <text d2p1:language="es" d2p1:value="Dimensión financiera de lista personalizada"/>
        <text d2p1:language="fi" d2p1:value="Mukautetun luettelon taloushallinnon dimensio"/>
        <text d2p1:language="fr" d2p1:value="Dimension financière de la liste personnalisée"/>
        <text d2p1:language="it" d2p1:value="Dimensione finanziaria elenco personalizzato"/>
        <text d2p1:language="ja" d2p1:value="カスタム リストの財務分析コード"/>
        <text d2p1:language="nl" d2p1:value="Financiële dimensie aangepaste lijst"/>
        <text d2p1:language="sv" d2p1:value="Anpassad lista för ekonomisk dimension"/>
      </label>
      <label d2p1:name="" d2p1:code="@SYS13522">
        <text d2p1:language="da" d2p1:value="Region"/>
        <text d2p1:language="de" d2p1:value="Landkreis"/>
        <text d2p1:language="en-US" d2p1:value="County"/>
        <text d2p1:language="es" d2p1:value="Provincia"/>
        <text d2p1:language="fi" d2p1:value="Alue "/>
        <text d2p1:language="fr" d2p1:value="Département"/>
        <text d2p1:language="it" d2p1:value="Provincia"/>
        <text d2p1:language="ja" d2p1:value="市区郡"/>
        <text d2p1:language="nl" d2p1:value="Graafschap"/>
        <text d2p1:language="sv" d2p1:value="Region"/>
      </label>
      <label d2p1:name="" d2p1:code="@SYS14578">
        <text d2p1:language="da" d2p1:value="Antal"/>
        <text d2p1:language="de" d2p1:value="Menge"/>
        <text d2p1:language="en-US" d2p1:value="Quantity"/>
        <text d2p1:language="es" d2p1:value="Cantidad"/>
        <text d2p1:language="fi" d2p1:value="Määrä"/>
        <text d2p1:language="fr" d2p1:value="Quantité"/>
        <text d2p1:language="it" d2p1:value="Quantità"/>
        <text d2p1:language="ja" d2p1:value="数量"/>
        <text d2p1:language="nl" d2p1:value="Hoeveelheid"/>
        <text d2p1:language="sv" d2p1:value="Kvantitet"/>
      </label>
      <label d2p1:name="" d2p1:code="@SYS1517">
        <text d2p1:language="da" d2p1:value="Bankkonto"/>
        <text d2p1:language="de" d2p1:value="Bankkonto"/>
        <text d2p1:language="en-US" d2p1:value="Bank account"/>
        <text d2p1:language="es" d2p1:value="Cuenta bancaria"/>
        <text d2p1:language="fi" d2p1:value="Pankkitili"/>
        <text d2p1:language="fr" d2p1:value="Compte bancaire"/>
        <text d2p1:language="it" d2p1:value="Conto bancario"/>
        <text d2p1:language="ja" d2p1:value="銀行口座"/>
        <text d2p1:language="nl" d2p1:value="Bankrekening"/>
        <text d2p1:language="sv" d2p1:value="Bankkonto"/>
      </label>
      <label d2p1:name="" d2p1:code="@SYS190388">
        <text d2p1:language="da" d2p1:value="Gadenummer"/>
        <text d2p1:language="de" d2p1:value="Hausnummer"/>
        <text d2p1:language="en-US" d2p1:value="Street number"/>
        <text d2p1:language="es" d2p1:value="Número de calle"/>
        <text d2p1:language="fi" d2p1:value="Kadunnumero"/>
        <text d2p1:language="fr" d2p1:value="Numéro de la rue"/>
        <text d2p1:language="it" d2p1:value="Numero civico"/>
        <text d2p1:language="ja" d2p1:value="番地"/>
        <text d2p1:language="nl" d2p1:value="Straatnummer"/>
        <text d2p1:language="sv" d2p1:value="Gatunummer"/>
      </label>
      <label d2p1:name="" d2p1:code="@SYS22221">
        <text d2p1:language="da" d2p1:value="Internetadresse"/>
        <text d2p1:language="de" d2p1:value="Internetadresse"/>
        <text d2p1:language="en-US" d2p1:value="Internet address"/>
        <text d2p1:language="es" d2p1:value="Dirección de Internet"/>
        <text d2p1:language="fi" d2p1:value="Internet-osoite"/>
        <text d2p1:language="fr" d2p1:value="Adresse Internet"/>
        <text d2p1:language="it" d2p1:value="Indirizzo Internet"/>
        <text d2p1:language="ja" d2p1:value="インターネット アドレス"/>
        <text d2p1:language="nl" d2p1:value="Internetadres"/>
        <text d2p1:language="sv" d2p1:value="Internet-adress"/>
      </label>
      <label d2p1:name="" d2p1:code="@SYS22249">
        <text d2p1:language="da" d2p1:value="Bynavn"/>
        <text d2p1:language="de" d2p1:value="Ort"/>
        <text d2p1:language="en-US" d2p1:value="City"/>
        <text d2p1:language="es" d2p1:value="Ciudad"/>
        <text d2p1:language="fi" d2p1:value="Paikkakunta"/>
        <text d2p1:language="fr" d2p1:value="Ville"/>
        <text d2p1:language="it" d2p1:value="Città"/>
        <text d2p1:language="ja" d2p1:value="市町村"/>
        <text d2p1:language="nl" d2p1:value="Plaats"/>
        <text d2p1:language="sv" d2p1:value="Ort"/>
      </label>
      <label d2p1:name="" d2p1:code="@SYS22737">
        <text d2p1:language="da" d2p1:value="Banknavn"/>
        <text d2p1:language="de" d2p1:value="Bankname"/>
        <text d2p1:language="en-US" d2p1:value="Bank name"/>
        <text d2p1:language="es" d2p1:value="Nombre del banco"/>
        <text d2p1:language="fi" d2p1:value="Pankin nimi"/>
        <text d2p1:language="fr" d2p1:value="Nom de banque"/>
        <text d2p1:language="it" d2p1:value="Nome banca"/>
        <text d2p1:language="ja" d2p1:value="銀行名"/>
        <text d2p1:language="nl" d2p1:value="Banknaam"/>
        <text d2p1:language="sv" d2p1:value="Banknamn"/>
      </label>
      <label d2p1:name="" d2p1:code="@SYS23010">
        <text d2p1:language="da" d2p1:value="Kundereference"/>
        <text d2p1:language="de" d2p1:value="Debitorenreferenz"/>
        <text d2p1:language="en-US" d2p1:value="Customer reference"/>
        <text d2p1:language="es" d2p1:value="Referencia del cliente"/>
        <text d2p1:language="fi" d2p1:value="Asiakasviite"/>
        <text d2p1:language="fr" d2p1:value="Référence client"/>
        <text d2p1:language="it" d2p1:value="Riferimento cliente"/>
        <text d2p1:language="ja" d2p1:value="備考"/>
        <text d2p1:language="nl" d2p1:value="Klantverwijzing"/>
        <text d2p1:language="sv" d2p1:value="Kundreferens"/>
      </label>
      <label d2p1:name="" d2p1:code="@SYS23422">
        <text d2p1:language="da" d2p1:value="Debitorrekvisition"/>
        <text d2p1:language="de" d2p1:value="Debitoren-Bestellung"/>
        <text d2p1:language="en-US" d2p1:value="Customer requisition"/>
        <text d2p1:language="es" d2p1:value="Pedido del cliente"/>
        <text d2p1:language="fi" d2p1:value="Asiakkaan tilausnumero"/>
        <text d2p1:language="fr" d2p1:value="Demande d'achat client"/>
        <text d2p1:language="it" d2p1:value="Richiesta di approvvigionamento cliente"/>
        <text d2p1:language="ja" d2p1:value="顧客の要求"/>
        <text d2p1:language="nl" d2p1:value="Bestelopdracht van klant"/>
        <text d2p1:language="sv" d2p1:value="Kundrekvisition"/>
      </label>
      <label d2p1:name="" d2p1:code="@SYS23725">
        <text d2p1:language="da" d2p1:value="SWIFT-kode"/>
        <text d2p1:language="de" d2p1:value="SWIFT-Code"/>
        <text d2p1:language="en-US" d2p1:value="SWIFT code"/>
        <text d2p1:language="es" d2p1:value="Código SWIFT"/>
        <text d2p1:language="fi" d2p1:value="SWIFT-koodi"/>
        <text d2p1:language="fr" d2p1:value="Code SWIFT"/>
        <text d2p1:language="it" d2p1:value="Codice SWIFT"/>
        <text d2p1:language="ja" d2p1:value="SWIFT コード"/>
        <text d2p1:language="nl" d2p1:value="SWIFT-code"/>
        <text d2p1:language="sv" d2p1:value="SWIFT-kod"/>
      </label>
      <label d2p1:name="" d2p1:code="@SYS24546">
        <text d2p1:language="da" d2p1:value="Kurernummer"/>
        <text d2p1:language="de" d2p1:value="Liefernummer"/>
        <text d2p1:language="en-US" d2p1:value="Delivery number"/>
        <text d2p1:language="es" d2p1:value="Número de entrega"/>
        <text d2p1:language="fi" d2p1:value="Toimitusnumero"/>
        <text d2p1:language="fr" d2p1:value="Numéro de livraison"/>
        <text d2p1:language="it" d2p1:value="Numero di consegna"/>
        <text d2p1:language="ja" d2p1:value="配送番号"/>
        <text d2p1:language="nl" d2p1:value="Telefoonnummer koerier"/>
        <text d2p1:language="sv" d2p1:value="Leveransnummer"/>
      </label>
      <label d2p1:name="" d2p1:code="@SYS26871">
        <text d2p1:language="da" d2p1:value="Intrastat-kode"/>
        <text d2p1:language="de" d2p1:value="Intrastat-Code"/>
        <text d2p1:language="en-US" d2p1:value="Intrastat code"/>
        <text d2p1:language="es" d2p1:value="Código Intrastat"/>
        <text d2p1:language="fi" d2p1:value="Intrastat-koodi"/>
        <text d2p1:language="fr" d2p1:value="Code déclaration d'échanges de biens"/>
        <text d2p1:language="it" d2p1:value="Codice Intrastat"/>
        <text d2p1:language="ja" d2p1:value="イントラスタット コード"/>
        <text d2p1:language="nl" d2p1:value="Intrastat-code"/>
        <text d2p1:language="sv" d2p1:value="Intrastat-kod"/>
      </label>
      <label d2p1:name="" d2p1:code="@SYS303656">
        <text d2p1:language="da" d2p1:value="Personalenummer"/>
        <text d2p1:language="de" d2p1:value="Personalnummer"/>
        <text d2p1:language="en-US" d2p1:value="Personnel number"/>
        <text d2p1:language="es" d2p1:value="Número de personal"/>
        <text d2p1:language="fi" d2p1:value="Henkilöstönumero"/>
        <text d2p1:language="fr" d2p1:value="Matricule d'employé"/>
        <text d2p1:language="it" d2p1:value="Numero dipendente"/>
        <text d2p1:language="ja" d2p1:value="従業員番号"/>
        <text d2p1:language="nl" d2p1:value="Personeelsnummer"/>
        <text d2p1:language="sv" d2p1:value="Personalnummer"/>
      </label>
      <label d2p1:name="" d2p1:code="@SYS314486">
        <text d2p1:language="da" d2p1:value="FI-kreditor-id"/>
        <text d2p1:language="de" d2p1:value="FI-Creditor-Kennung"/>
        <text d2p1:language="en-US" d2p1:value="FI-Creditor ID"/>
        <text d2p1:language="es" d2p1:value="Id. de acreedor FI"/>
        <text d2p1:language="fi" d2p1:value="FI-luotonantajan tunnus"/>
        <text d2p1:language="fr" d2p1:value="ID créditeur financier"/>
        <text d2p1:language="it" d2p1:value="ID creditore FI"/>
        <text d2p1:language="ja" d2p1:value="FI 債権者 ID"/>
        <text d2p1:language="nl" d2p1:value="FI-crediteur-ID"/>
        <text d2p1:language="sv" d2p1:value="ID för FI-kreditgivare"/>
      </label>
      <label d2p1:name="" d2p1:code="@SYS320666">
        <text d2p1:language="da" d2p1:value="Arbejderens navn"/>
        <text d2p1:language="de" d2p1:value="Name der Arbeitskraft"/>
        <text d2p1:language="en-US" d2p1:value="Worker name"/>
        <text d2p1:language="es" d2p1:value="Nombre del trabajador"/>
        <text d2p1:language="fi" d2p1:value="Työntekijän nimi"/>
        <text d2p1:language="fr" d2p1:value="Nom du collaborateur"/>
        <text d2p1:language="it" d2p1:value="Nome lavoratore"/>
        <text d2p1:language="ja" d2p1:value="作業者名"/>
        <text d2p1:language="nl" d2p1:value="Naam medewerker"/>
        <text d2p1:language="sv" d2p1:value="Arbetares namn"/>
      </label>
      <label d2p1:name="" d2p1:code="@SYS323504">
        <text d2p1:language="da" d2p1:value="Postnummer"/>
        <text d2p1:language="de" d2p1:value="Postleitzahl"/>
        <text d2p1:language="en-US" d2p1:value="ZIP/postal code"/>
        <text d2p1:language="es" d2p1:value="Código postal"/>
        <text d2p1:language="fi" d2p1:value="Postinumero"/>
        <text d2p1:language="fr" d2p1:value="Code postal"/>
        <text d2p1:language="it" d2p1:value="Codice postale (CAP)"/>
        <text d2p1:language="ja" d2p1:value="郵便番号"/>
        <text d2p1:language="nl" d2p1:value="Postcode"/>
        <text d2p1:language="sv" d2p1:value="Postnummer"/>
      </label>
      <label d2p1:name="" d2p1:code="@SYS323505">
        <text d2p1:language="da" d2p1:value="Gade"/>
        <text d2p1:language="de" d2p1:value="Straße"/>
        <text d2p1:language="en-US" d2p1:value="Street"/>
        <text d2p1:language="es" d2p1:value="Calle"/>
        <text d2p1:language="fi" d2p1:value="Katu "/>
        <text d2p1:language="fr" d2p1:value="Rue"/>
        <text d2p1:language="it" d2p1:value="Via"/>
        <text d2p1:language="ja" d2p1:value="住所"/>
        <text d2p1:language="nl" d2p1:value="Straat"/>
        <text d2p1:language="sv" d2p1:value="Gata"/>
      </label>
      <label d2p1:name="" d2p1:code="@SYS323506">
        <text d2p1:language="da" d2p1:value="Delstat"/>
        <text d2p1:language="de" d2p1:value="Bundesstaat"/>
        <text d2p1:language="en-US" d2p1:value="State"/>
        <text d2p1:language="es" d2p1:value="Estado"/>
        <text d2p1:language="fi" d2p1:value="Osavaltio"/>
        <text d2p1:language="fr" d2p1:value="État"/>
        <text d2p1:language="it" d2p1:value="Stato/regione"/>
        <text d2p1:language="ja" d2p1:value="都道府県"/>
        <text d2p1:language="nl" d2p1:value="Staat"/>
        <text d2p1:language="sv" d2p1:value="Delstat"/>
      </label>
      <label d2p1:name="" d2p1:code="@SYS335041">
        <text d2p1:language="da" d2p1:value="Navn eller beskrivelse"/>
        <text d2p1:language="de" d2p1:value="Name oder Beschreibung"/>
        <text d2p1:language="en-US" d2p1:value="Name or description"/>
        <text d2p1:language="es" d2p1:value="Nombre o descripción"/>
        <text d2p1:language="fi" d2p1:value="Nimi tai kuvaus"/>
        <text d2p1:language="fr" d2p1:value="Nom ou description"/>
        <text d2p1:language="it" d2p1:value="Nome o descrizione"/>
        <text d2p1:language="ja" d2p1:value="名前または説明"/>
        <text d2p1:language="nl" d2p1:value="Naam of omschrijving"/>
        <text d2p1:language="sv" d2p1:value="Namn eller beskrivning"/>
      </label>
      <label d2p1:name="" d2p1:code="@SYS335710">
        <text d2p1:language="da" d2p1:value="Momsnr. - eksport"/>
        <text d2p1:language="de" d2p1:value="MwSt.-Nummer - Export"/>
        <text d2p1:language="en-US" d2p1:value="VAT exempt number export"/>
        <text d2p1:language="es" d2p1:value="Exportación de número de identificación de IVA"/>
        <text d2p1:language="fi" d2p1:value="ALV-tunnuksen vienti"/>
        <text d2p1:language="fr" d2p1:value="Exportation de numéro identifiant TVA"/>
        <text d2p1:language="it" d2p1:value="Partita IVA esportazione"/>
        <text d2p1:language="ja" d2p1:value="VAT 課税控除番号のエクスポート"/>
        <text d2p1:language="nl" d2p1:value="Export van btw-nummer"/>
        <text d2p1:language="sv" d2p1:value="Export av momsregistreringsnummer"/>
      </label>
      <label d2p1:name="" d2p1:code="@SYS335711">
        <text d2p1:language="da" d2p1:value="Momsnr. - import"/>
        <text d2p1:language="de" d2p1:value="MwSt.-Nummer - Import"/>
        <text d2p1:language="en-US" d2p1:value="VAT exempt number import"/>
        <text d2p1:language="es" d2p1:value="Importación de número de identificación de IVA"/>
        <text d2p1:language="fi" d2p1:value="ALV-tunnuksen tuonti"/>
        <text d2p1:language="fr" d2p1:value="Importation de numéro identifiant TVA"/>
        <text d2p1:language="it" d2p1:value="Partita IVA importazione"/>
        <text d2p1:language="ja" d2p1:value="VAT 課税控除番号のインポート"/>
        <text d2p1:language="nl" d2p1:value="Import van btw-nummer"/>
        <text d2p1:language="sv" d2p1:value="Import av momsregistreringsnummer"/>
      </label>
      <label d2p1:name="" d2p1:code="@SYS335712">
        <text d2p1:language="da" d2p1:value="Afdelingens lokalnummer - eksport"/>
        <text d2p1:language="de" d2p1:value="Filialnummererweiterung - Export"/>
        <text d2p1:language="en-US" d2p1:value="Branch number extension export"/>
        <text d2p1:language="es" d2p1:value="Exportación de extensión de número de sucursal"/>
        <text d2p1:language="fi" d2p1:value="Sivuliikkeen alanumeron vienti"/>
        <text d2p1:language="fr" d2p1:value="Exportation d'extension de numéro d'agence"/>
        <text d2p1:language="it" d2p1:value="Estensione codice filiale esportazione"/>
        <text d2p1:language="ja" d2p1:value="支店番号の内線番号のエクスポート"/>
        <text d2p1:language="nl" d2p1:value="Export van filiaalnummerextensie"/>
        <text d2p1:language="sv" d2p1:value="Export av filialnummertillägg"/>
      </label>
      <label d2p1:name="" d2p1:code="@SYS335713">
        <text d2p1:language="da" d2p1:value="Afdelingens lokalnummer - import"/>
        <text d2p1:language="de" d2p1:value="Filialnummererweiterung - Import"/>
        <text d2p1:language="en-US" d2p1:value="Branch number extension import"/>
        <text d2p1:language="es" d2p1:value="Importación de extensión de número de sucursal"/>
        <text d2p1:language="fi" d2p1:value="Sivuliikkeen alanumeron tuonti"/>
        <text d2p1:language="fr" d2p1:value="Importation d'extension de numéro d'agence"/>
        <text d2p1:language="it" d2p1:value="Estensione codice filiale importazione"/>
        <text d2p1:language="ja" d2p1:value="支店番号の内線番号のインポート"/>
        <text d2p1:language="nl" d2p1:value="Import van filiaalnummerextensie"/>
        <text d2p1:language="sv" d2p1:value="Import av filialnummertillägg"/>
      </label>
      <label d2p1:name="" d2p1:code="@SYS343362">
        <text d2p1:language="da" d2p1:value="Bankkonti"/>
        <text d2p1:language="de" d2p1:value="Bankkonten"/>
        <text d2p1:language="en-US" d2p1:value="Bank accounts"/>
        <text d2p1:language="es" d2p1:value="Cuentas bancarias"/>
        <text d2p1:language="fi" d2p1:value="Pankkitilit"/>
        <text d2p1:language="fr" d2p1:value="Comptes bancaires"/>
        <text d2p1:language="it" d2p1:value="Conti bancari"/>
        <text d2p1:language="ja" d2p1:value="銀行口座"/>
        <text d2p1:language="nl" d2p1:value="Bankrekeningen"/>
        <text d2p1:language="sv" d2p1:value="Bankkonton"/>
      </label>
      <label d2p1:name="" d2p1:code="@SYS343364">
        <text d2p1:language="da" d2p1:value="Kunder"/>
        <text d2p1:language="de" d2p1:value="Debitoren"/>
        <text d2p1:language="en-US" d2p1:value="Customers"/>
        <text d2p1:language="es" d2p1:value="Clientes"/>
        <text d2p1:language="fi" d2p1:value="Asiakkaat"/>
        <text d2p1:language="fr" d2p1:value="Clients"/>
        <text d2p1:language="it" d2p1:value="Clienti"/>
        <text d2p1:language="ja" d2p1:value="顧客"/>
        <text d2p1:language="nl" d2p1:value="Klanten"/>
        <text d2p1:language="sv" d2p1:value="Kunder"/>
      </label>
      <label d2p1:name="" d2p1:code="@SYS343366">
        <text d2p1:language="da" d2p1:value="Afdelinger"/>
        <text d2p1:language="de" d2p1:value="Abteilungen"/>
        <text d2p1:language="en-US" d2p1:value="Departments"/>
        <text d2p1:language="es" d2p1:value="Departamentos"/>
        <text d2p1:language="fi" d2p1:value="Osastot"/>
        <text d2p1:language="fr" d2p1:value="Départements"/>
        <text d2p1:language="it" d2p1:value="Reparti"/>
        <text d2p1:language="ja" d2p1:value="部門"/>
        <text d2p1:language="nl" d2p1:value="Afdelingen"/>
        <text d2p1:language="sv" d2p1:value="Avdelningar"/>
      </label>
      <label d2p1:name="" d2p1:code="@SYS343372">
        <text d2p1:language="da" d2p1:value="Anlægsaktiver"/>
        <text d2p1:language="de" d2p1:value="Anlagen"/>
        <text d2p1:language="en-US" d2p1:value="Fixed assets"/>
        <text d2p1:language="es" d2p1:value="Activos fijos"/>
        <text d2p1:language="fi" d2p1:value="Käyttöomaisuus"/>
        <text d2p1:language="fr" d2p1:value="Immobilisations"/>
        <text d2p1:language="it" d2p1:value="Cespiti"/>
        <text d2p1:language="ja" d2p1:value="固定資産"/>
        <text d2p1:language="nl" d2p1:value="Vaste activa"/>
        <text d2p1:language="sv" d2p1:value="Anläggningstillgångar"/>
      </label>
      <label d2p1:name="" d2p1:code="@SYS343375">
        <text d2p1:language="da" d2p1:value="Varegrupper"/>
        <text d2p1:language="de" d2p1:value="Artikelgruppen"/>
        <text d2p1:language="en-US" d2p1:value="Item groups"/>
        <text d2p1:language="es" d2p1:value="Grupos de artículos"/>
        <text d2p1:language="fi" d2p1:value="Nimikeryhmät"/>
        <text d2p1:language="fr" d2p1:value="Groupes d'articles"/>
        <text d2p1:language="it" d2p1:value="Gruppi di articoli"/>
        <text d2p1:language="ja" d2p1:value="品目グループ"/>
        <text d2p1:language="nl" d2p1:value="Artikelengroepen"/>
        <text d2p1:language="sv" d2p1:value="Artikelgrupper"/>
      </label>
      <label d2p1:name="" d2p1:code="@SYS343377">
        <text d2p1:language="da" d2p1:value="Varer"/>
        <text d2p1:language="de" d2p1:value="Artikel"/>
        <text d2p1:language="en-US" d2p1:value="Items"/>
        <text d2p1:language="es" d2p1:value="Artículos"/>
        <text d2p1:language="fi" d2p1:value="Nimikkeet"/>
        <text d2p1:language="fr" d2p1:value="Articles"/>
        <text d2p1:language="it" d2p1:value="Articoli"/>
        <text d2p1:language="ja" d2p1:value="品目"/>
        <text d2p1:language="nl" d2p1:value="Artikelen"/>
        <text d2p1:language="sv" d2p1:value="Artiklar"/>
      </label>
      <label d2p1:name="" d2p1:code="@SYS343379">
        <text d2p1:language="da" d2p1:value="Job"/>
        <text d2p1:language="de" d2p1:value="Stellen"/>
        <text d2p1:language="en-US" d2p1:value="Jobs"/>
        <text d2p1:language="es" d2p1:value="Trabajos"/>
        <text d2p1:language="fi" d2p1:value="Työt"/>
        <text d2p1:language="fr" d2p1:value="Tâches"/>
        <text d2p1:language="it" d2p1:value="Processi"/>
        <text d2p1:language="ja" d2p1:value="ジョブ"/>
        <text d2p1:language="nl" d2p1:value="Taken"/>
        <text d2p1:language="sv" d2p1:value="Jobb"/>
      </label>
      <label d2p1:name="" d2p1:code="@SYS343381">
        <text d2p1:language="da" d2p1:value="Juridiske enheder"/>
        <text d2p1:language="de" d2p1:value="Juristische Personen"/>
        <text d2p1:language="en-US" d2p1:value="Legal entities"/>
        <text d2p1:language="es" d2p1:value="Entidades jurídicas"/>
        <text d2p1:language="fi" d2p1:value="Oikeushenkilöt"/>
        <text d2p1:language="fr" d2p1:value="Entités juridiques"/>
        <text d2p1:language="it" d2p1:value="Persone giuridiche"/>
        <text d2p1:language="ja" d2p1:value="法人"/>
        <text d2p1:language="nl" d2p1:value="Rechtspersonen"/>
        <text d2p1:language="sv" d2p1:value="Juridiska personer"/>
      </label>
      <label d2p1:name="" d2p1:code="@SYS343384">
        <text d2p1:language="da" d2p1:value="Virksomhedsenheder"/>
        <text d2p1:language="de" d2p1:value="Unternehmenseinheiten"/>
        <text d2p1:language="en-US" d2p1:value="Business units"/>
        <text d2p1:language="es" d2p1:value="Unidades de negocio"/>
        <text d2p1:language="fi" d2p1:value="Liiketoimintayksiköt"/>
        <text d2p1:language="fr" d2p1:value="Unités commerciales"/>
        <text d2p1:language="it" d2p1:value="Business Unit"/>
        <text d2p1:language="ja" d2p1:value="事業単位"/>
        <text d2p1:language="nl" d2p1:value="Bedrijfseenheden"/>
        <text d2p1:language="sv" d2p1:value="Affärsenheter"/>
      </label>
      <label d2p1:name="" d2p1:code="@SYS343390">
        <text d2p1:language="da" d2p1:value="Projekter"/>
        <text d2p1:language="de" d2p1:value="Projekte"/>
        <text d2p1:language="en-US" d2p1:value="Projects"/>
        <text d2p1:language="es" d2p1:value="Proyectos"/>
        <text d2p1:language="fi" d2p1:value="Projektit"/>
        <text d2p1:language="fr" d2p1:value="Projets"/>
        <text d2p1:language="it" d2p1:value="Progetti"/>
        <text d2p1:language="ja" d2p1:value="プロジェクト"/>
        <text d2p1:language="nl" d2p1:value="Projecten"/>
        <text d2p1:language="sv" d2p1:value="Projekt"/>
      </label>
      <label d2p1:name="" d2p1:code="@SYS343403">
        <text d2p1:language="da" d2p1:value="Kreditorer"/>
        <text d2p1:language="de" d2p1:value="Kreditoren"/>
        <text d2p1:language="en-US" d2p1:value="Vendors"/>
        <text d2p1:language="es" d2p1:value="Proveedores"/>
        <text d2p1:language="fi" d2p1:value="Toimittajat"/>
        <text d2p1:language="fr" d2p1:value="Fournisseurs"/>
        <text d2p1:language="it" d2p1:value="Fornitori"/>
        <text d2p1:language="ja" d2p1:value="仕入先"/>
        <text d2p1:language="nl" d2p1:value="Leveranciers"/>
        <text d2p1:language="sv" d2p1:value="Leverantörer"/>
      </label>
      <label d2p1:name="" d2p1:code="@SYS343405">
        <text d2p1:language="da" d2p1:value="Arbejdere"/>
        <text d2p1:language="de" d2p1:value="Arbeitskräfte"/>
        <text d2p1:language="en-US" d2p1:value="Workers"/>
        <text d2p1:language="es" d2p1:value="Trabajadores"/>
        <text d2p1:language="fi" d2p1:value="Työntekijät"/>
        <text d2p1:language="fr" d2p1:value="Collaborateurs"/>
        <text d2p1:language="it" d2p1:value="Lavoratori"/>
        <text d2p1:language="ja" d2p1:value="作業者"/>
        <text d2p1:language="nl" d2p1:value="Medewerkers"/>
        <text d2p1:language="sv" d2p1:value="Arbetare"/>
      </label>
      <label d2p1:name="" d2p1:code="@SYS343406">
        <text d2p1:language="da" d2p1:value="Kampagner"/>
        <text d2p1:language="de" d2p1:value="Kampagnen"/>
        <text d2p1:language="en-US" d2p1:value="Campaigns"/>
        <text d2p1:language="es" d2p1:value="Campañas"/>
        <text d2p1:language="fi" d2p1:value="Kampanjat"/>
        <text d2p1:language="fr" d2p1:value="Campagnes"/>
        <text d2p1:language="it" d2p1:value="Campagne"/>
        <text d2p1:language="ja" d2p1:value="キャンペーン"/>
        <text d2p1:language="nl" d2p1:value="Campagnes"/>
        <text d2p1:language="sv" d2p1:value="Kampanjer"/>
      </label>
      <label d2p1:name="" d2p1:code="@SYS343409">
        <text d2p1:language="da" d2p1:value="Bærere"/>
        <text d2p1:language="de" d2p1:value="Kostenstellen"/>
        <text d2p1:language="en-US" d2p1:value="Cost centers"/>
        <text d2p1:language="es" d2p1:value="Centros de coste"/>
        <text d2p1:language="fi" d2p1:value="Kustannuskeskukset"/>
        <text d2p1:language="fr" d2p1:value="Centres de coût"/>
        <text d2p1:language="it" d2p1:value="Centri di costo"/>
        <text d2p1:language="ja" d2p1:value="コスト センター"/>
        <text d2p1:language="nl" d2p1:value="Kostenplaatsen"/>
        <text d2p1:language="sv" d2p1:value="Kostnadsställen"/>
      </label>
      <label d2p1:name="" d2p1:code="@SYS343425">
        <text d2p1:language="da" d2p1:value="Hovedkonti"/>
        <text d2p1:language="de" d2p1:value="Hauptkonten"/>
        <text d2p1:language="en-US" d2p1:value="Main accounts"/>
        <text d2p1:language="es" d2p1:value="Cuentas principales"/>
        <text d2p1:language="fi" d2p1:value="Päätilit"/>
        <text d2p1:language="fr" d2p1:value="Comptes principaux"/>
        <text d2p1:language="it" d2p1:value="Conti principali"/>
        <text d2p1:language="ja" d2p1:value="主勘定"/>
        <text d2p1:language="nl" d2p1:value="Hoofdrekeningen"/>
        <text d2p1:language="sv" d2p1:value="Huvudkonton"/>
      </label>
      <label d2p1:name="" d2p1:code="@SYS34389">
        <text d2p1:language="da" d2p1:value="Kontraktansat"/>
        <text d2p1:language="de" d2p1:value="Auftragnehmer"/>
        <text d2p1:language="en-US" d2p1:value="Contractor"/>
        <text d2p1:language="es" d2p1:value="Contratista"/>
        <text d2p1:language="fi" d2p1:value="Alihankkija"/>
        <text d2p1:language="fr" d2p1:value="Prestataire"/>
        <text d2p1:language="it" d2p1:value="Terzista"/>
        <text d2p1:language="ja" d2p1:value="契約社員"/>
        <text d2p1:language="nl" d2p1:value="Contractant"/>
        <text d2p1:language="sv" d2p1:value="Leverantör"/>
      </label>
      <label d2p1:name="" d2p1:code="@SYS4080103">
        <text d2p1:language="da" d2p1:value="Fiscal establishments"/>
        <text d2p1:language="de" d2p1:value="Fiscal establishments"/>
        <text d2p1:language="en-US" d2p1:value="Fiscal establishments"/>
        <text d2p1:language="es" d2p1:value="Fiscal establishments"/>
        <text d2p1:language="fi" d2p1:value="Fiscal establishments"/>
        <text d2p1:language="fr" d2p1:value="Fiscal establishments"/>
        <text d2p1:language="it" d2p1:value="Fiscal establishments"/>
        <text d2p1:language="ja" d2p1:value="Fiscal establishments"/>
        <text d2p1:language="nl" d2p1:value="Fiscal establishments"/>
        <text d2p1:language="sv" d2p1:value="Fiscal establishments"/>
      </label>
      <label d2p1:name="" d2p1:code="@SYS4082524">
        <text d2p1:language="da" d2p1:value="Tax branches"/>
        <text d2p1:language="de" d2p1:value="Tax branches"/>
        <text d2p1:language="en-US" d2p1:value="Tax branches"/>
        <text d2p1:language="es" d2p1:value="Tax branches"/>
        <text d2p1:language="fi" d2p1:value="Tax branches"/>
        <text d2p1:language="fr" d2p1:value="Tax branches"/>
        <text d2p1:language="it" d2p1:value="Tax branches"/>
        <text d2p1:language="ja" d2p1:value="Tax branches"/>
        <text d2p1:language="nl" d2p1:value="Tax branches"/>
        <text d2p1:language="sv" d2p1:value="Tax branches"/>
      </label>
      <label d2p1:name="" d2p1:code="@SYS50733">
        <text d2p1:language="da" d2p1:value="Fragtmand"/>
        <text d2p1:language="de" d2p1:value="Spediteur"/>
        <text d2p1:language="en-US" d2p1:value="Carrier"/>
        <text d2p1:language="es" d2p1:value="Transportista"/>
        <text d2p1:language="fi" d2p1:value="Rahdinkuljettaja"/>
        <text d2p1:language="fr" d2p1:value="Transporteur"/>
        <text d2p1:language="it" d2p1:value="Vettore"/>
        <text d2p1:language="ja" d2p1:value="配送業者"/>
        <text d2p1:language="nl" d2p1:value="Vervoerder"/>
        <text d2p1:language="sv" d2p1:value="Transportföretag"/>
      </label>
      <label d2p1:name="" d2p1:code="@SYS5398">
        <text d2p1:language="da" d2p1:value="Produktnavn"/>
        <text d2p1:language="de" d2p1:value="Produktname"/>
        <text d2p1:language="en-US" d2p1:value="Product name"/>
        <text d2p1:language="es" d2p1:value="Nombre del producto"/>
        <text d2p1:language="fi" d2p1:value="Tuotteen nimi"/>
        <text d2p1:language="fr" d2p1:value="Nom du produit"/>
        <text d2p1:language="it" d2p1:value="Nome prodotto"/>
        <text d2p1:language="ja" d2p1:value="製品名"/>
        <text d2p1:language="nl" d2p1:value="Productnaam"/>
        <text d2p1:language="sv" d2p1:value="Produktnamn"/>
      </label>
      <label d2p1:name="" d2p1:code="@SYS54123">
        <text d2p1:language="da" d2p1:value="DVR"/>
        <text d2p1:language="de" d2p1:value="DVR"/>
        <text d2p1:language="en-US" d2p1:value="DVR"/>
        <text d2p1:language="es" d2p1:value="DVR"/>
        <text d2p1:language="fi" d2p1:value="DVR"/>
        <text d2p1:language="fr" d2p1:value="DVR"/>
        <text d2p1:language="it" d2p1:value="DVR"/>
        <text d2p1:language="ja" d2p1:value="DVR"/>
        <text d2p1:language="nl" d2p1:value="DVR"/>
        <text d2p1:language="sv" d2p1:value="DVR"/>
      </label>
      <label d2p1:name="" d2p1:code="@SYS5695">
        <text d2p1:language="da" d2p1:value="Girokonto"/>
        <text d2p1:language="de" d2p1:value="Girokonto"/>
        <text d2p1:language="en-US" d2p1:value="Giro account"/>
        <text d2p1:language="es" d2p1:value="Cuenta de giros bancarios"/>
        <text d2p1:language="fi" d2p1:value="Siirtotili"/>
        <text d2p1:language="fr" d2p1:value="Compte de virement"/>
        <text d2p1:language="it" d2p1:value="Conto ordini di accredito"/>
        <text d2p1:language="ja" d2p1:value="振替口座"/>
        <text d2p1:language="nl" d2p1:value="Girorekening"/>
        <text d2p1:language="sv" d2p1:value="Girokonto"/>
      </label>
      <label d2p1:name="" d2p1:code="@SYS5845">
        <text d2p1:language="da" d2p1:value="E-mail"/>
        <text d2p1:language="de" d2p1:value="E-Mail"/>
        <text d2p1:language="en-US" d2p1:value="Email"/>
        <text d2p1:language="es" d2p1:value="Correo electrónico"/>
        <text d2p1:language="fi" d2p1:value="Sähköposti"/>
        <text d2p1:language="fr" d2p1:value="E-mail"/>
        <text d2p1:language="it" d2p1:value="Posta elettronica"/>
        <text d2p1:language="ja" d2p1:value="電子メール"/>
        <text d2p1:language="nl" d2p1:value="E-mail"/>
        <text d2p1:language="sv" d2p1:value="E-post"/>
      </label>
      <label d2p1:name="" d2p1:code="@SYS5878">
        <text d2p1:language="da" d2p1:value="Moms"/>
        <text d2p1:language="de" d2p1:value="Mehrwertsteuer"/>
        <text d2p1:language="en-US" d2p1:value="Sales tax"/>
        <text d2p1:language="es" d2p1:value="Impuestos"/>
        <text d2p1:language="fi" d2p1:value="Arvonlisävero"/>
        <text d2p1:language="fr" d2p1:value="Taxe"/>
        <text d2p1:language="it" d2p1:value="IVA"/>
        <text d2p1:language="ja" d2p1:value="消費税"/>
        <text d2p1:language="nl" d2p1:value="Btw"/>
        <text d2p1:language="sv" d2p1:value="Moms"/>
      </label>
      <label d2p1:name="" d2p1:code="@SYS63284">
        <text d2p1:language="da" d2p1:value="Afdeling/datterselskab"/>
        <text d2p1:language="de" d2p1:value="Zweigstelle/Tochtergesellschaft"/>
        <text d2p1:language="en-US" d2p1:value="Branch/Subsidiary"/>
        <text d2p1:language="es" d2p1:value="Sucursal/Filial"/>
        <text d2p1:language="fi" d2p1:value="Sivuliike/Tytäryhtiö"/>
        <text d2p1:language="fr" d2p1:value="Agence/filiale"/>
        <text d2p1:language="it" d2p1:value="Filiale/affiliata"/>
        <text d2p1:language="ja" d2p1:value="支店/関連会社"/>
        <text d2p1:language="nl" d2p1:value="Filiaal/dochtermaatschappij"/>
        <text d2p1:language="sv" d2p1:value="Filial/dotterbolag"/>
      </label>
      <label d2p1:name="" d2p1:code="@SYS69789">
        <text d2p1:language="da" d2p1:value="Aktivitetskode"/>
        <text d2p1:language="de" d2p1:value="Aktivitätscode"/>
        <text d2p1:language="en-US" d2p1:value="Activity code"/>
        <text d2p1:language="es" d2p1:value="Código de actividad"/>
        <text d2p1:language="fi" d2p1:value="Toimintokoodi"/>
        <text d2p1:language="fr" d2p1:value="Code activité"/>
        <text d2p1:language="it" d2p1:value="Codice attività"/>
        <text d2p1:language="ja" d2p1:value="活動コード"/>
        <text d2p1:language="nl" d2p1:value="Activiteitscode"/>
        <text d2p1:language="sv" d2p1:value="Aktivitetskod"/>
      </label>
      <label d2p1:name="" d2p1:code="@SYS70359">
        <text d2p1:language="da" d2p1:value="Registreringsnumre"/>
        <text d2p1:language="de" d2p1:value="Registrierungsnummern"/>
        <text d2p1:language="en-US" d2p1:value="Registration numbers"/>
        <text d2p1:language="es" d2p1:value="Números de registro"/>
        <text d2p1:language="fi" d2p1:value="Rekisteritunnukset"/>
        <text d2p1:language="fr" d2p1:value="Numéros d'enregistrement"/>
        <text d2p1:language="it" d2p1:value="Numeri di registrazione"/>
        <text d2p1:language="ja" d2p1:value="登録番号"/>
        <text d2p1:language="nl" d2p1:value="Registratienummers"/>
        <text d2p1:language="sv" d2p1:value="Registreringsnummer"/>
      </label>
      <label d2p1:name="" d2p1:code="@SYS70361">
        <text d2p1:language="da" d2p1:value="Registreringsnummer"/>
        <text d2p1:language="de" d2p1:value="Bankleitzahl"/>
        <text d2p1:language="en-US" d2p1:value="Routing number"/>
        <text d2p1:language="es" d2p1:value="Número de ruta"/>
        <text d2p1:language="fi" d2p1:value="Pankkikoodi"/>
        <text d2p1:language="fr" d2p1:value="Numéro d'acheminement"/>
        <text d2p1:language="it" d2p1:value="Numero di registrazione"/>
        <text d2p1:language="ja" d2p1:value="銀行支店コード"/>
        <text d2p1:language="nl" d2p1:value="Routenummer"/>
        <text d2p1:language="sv" d2p1:value="Organisationsnummer"/>
      </label>
      <label d2p1:name="" d2p1:code="@SYS71686">
        <text d2p1:language="da" d2p1:value="IBAN"/>
        <text d2p1:language="de" d2p1:value="IBAN"/>
        <text d2p1:language="en-US" d2p1:value="IBAN"/>
        <text d2p1:language="es" d2p1:value="IBAN"/>
        <text d2p1:language="fi" d2p1:value="IBAN"/>
        <text d2p1:language="fr" d2p1:value="IBAN"/>
        <text d2p1:language="it" d2p1:value="IBAN"/>
        <text d2p1:language="ja" d2p1:value="IBAN"/>
        <text d2p1:language="nl" d2p1:value="IBAN"/>
        <text d2p1:language="sv" d2p1:value="IBAN"/>
      </label>
      <label d2p1:name="" d2p1:code="@SYS7437">
        <text d2p1:language="da" d2p1:value="Land/område"/>
        <text d2p1:language="de" d2p1:value="Land/Region"/>
        <text d2p1:language="en-US" d2p1:value="Country/region"/>
        <text d2p1:language="es" d2p1:value="País/región"/>
        <text d2p1:language="fi" d2p1:value="Maa/alue"/>
        <text d2p1:language="fr" d2p1:value="Pays/région"/>
        <text d2p1:language="it" d2p1:value="Paese"/>
        <text d2p1:language="ja" d2p1:value="国/地域"/>
        <text d2p1:language="nl" d2p1:value="Land/regio"/>
        <text d2p1:language="sv" d2p1:value="Land/region"/>
      </label>
      <label d2p1:name="" d2p1:code="@SYS7572">
        <text d2p1:language="da" d2p1:value="Valuta"/>
        <text d2p1:language="de" d2p1:value="Währung"/>
        <text d2p1:language="en-US" d2p1:value="Currency"/>
        <text d2p1:language="es" d2p1:value="Divisa"/>
        <text d2p1:language="fi" d2p1:value="Valuutta"/>
        <text d2p1:language="fr" d2p1:value="Devise"/>
        <text d2p1:language="it" d2p1:value="Valuta"/>
        <text d2p1:language="ja" d2p1:value="通貨"/>
        <text d2p1:language="nl" d2p1:value="Valuta"/>
        <text d2p1:language="sv" d2p1:value="Valuta"/>
      </label>
      <label d2p1:name="" d2p1:code="@SYS7576">
        <text d2p1:language="da" d2p1:value="Beskrivelse"/>
        <text d2p1:language="de" d2p1:value="Beschreibung"/>
        <text d2p1:language="en-US" d2p1:value="Description"/>
        <text d2p1:language="es" d2p1:value="Descripción"/>
        <text d2p1:language="fi" d2p1:value="Kuvaus"/>
        <text d2p1:language="fr" d2p1:value="Description"/>
        <text d2p1:language="it" d2p1:value="Descrizione"/>
        <text d2p1:language="ja" d2p1:value="説明"/>
        <text d2p1:language="nl" d2p1:value="Omschrijving"/>
        <text d2p1:language="sv" d2p1:value="Beskrivning"/>
      </label>
      <label d2p1:name="" d2p1:code="@SYS7869">
        <text d2p1:language="da" d2p1:value="Telefon"/>
        <text d2p1:language="de" d2p1:value="Telefon"/>
        <text d2p1:language="en-US" d2p1:value="Telephone"/>
        <text d2p1:language="es" d2p1:value="Teléfono"/>
        <text d2p1:language="fi" d2p1:value="Puhelin"/>
        <text d2p1:language="fr" d2p1:value="Téléphone"/>
        <text d2p1:language="it" d2p1:value="Telefono"/>
        <text d2p1:language="ja" d2p1:value="電話"/>
        <text d2p1:language="nl" d2p1:value="Telefoon"/>
        <text d2p1:language="sv" d2p1:value="Telefon"/>
      </label>
      <label d2p1:name="" d2p1:code="@SYS7888">
        <text d2p1:language="da" d2p1:value="Telefax"/>
        <text d2p1:language="de" d2p1:value="Fax"/>
        <text d2p1:language="en-US" d2p1:value="Fax"/>
        <text d2p1:language="es" d2p1:value="Fax"/>
        <text d2p1:language="fi" d2p1:value="Faksi"/>
        <text d2p1:language="fr" d2p1:value="Télécopie"/>
        <text d2p1:language="it" d2p1:value="Fax"/>
        <text d2p1:language="ja" d2p1:value="FAX"/>
        <text d2p1:language="nl" d2p1:value="Fax"/>
        <text d2p1:language="sv" d2p1:value="Fax"/>
      </label>
      <label d2p1:name="" d2p1:code="@SYS80991">
        <text d2p1:language="da" d2p1:value="Navn"/>
        <text d2p1:language="de" d2p1:value="Name"/>
        <text d2p1:language="en-US" d2p1:value="Name"/>
        <text d2p1:language="es" d2p1:value="Nombre"/>
        <text d2p1:language="fi" d2p1:value="Nimi"/>
        <text d2p1:language="fr" d2p1:value="Nom"/>
        <text d2p1:language="it" d2p1:value="Nome"/>
        <text d2p1:language="ja" d2p1:value="名前"/>
        <text d2p1:language="nl" d2p1:value="Naam"/>
        <text d2p1:language="sv" d2p1:value="Namn"/>
      </label>
      <label d2p1:name="" d2p1:code="@SYS9362">
        <text d2p1:language="da" d2p1:value="Adresse"/>
        <text d2p1:language="de" d2p1:value="Adresse"/>
        <text d2p1:language="en-US" d2p1:value="Address"/>
        <text d2p1:language="es" d2p1:value="Dirección"/>
        <text d2p1:language="fi" d2p1:value="Osoite"/>
        <text d2p1:language="fr" d2p1:value="Adresse"/>
        <text d2p1:language="it" d2p1:value="Indirizzo"/>
        <text d2p1:language="ja" d2p1:value="住所"/>
        <text d2p1:language="nl" d2p1:value="Adres"/>
        <text d2p1:language="sv" d2p1:value="Adress"/>
      </label>
      <label d2p1:name="" d2p1:code="@SYS969">
        <text d2p1:language="da" d2p1:value="SE-nummer"/>
        <text d2p1:language="de" d2p1:value="Steuernummer"/>
        <text d2p1:language="en-US" d2p1:value="Tax registration number"/>
        <text d2p1:language="es" d2p1:value="NIF - CIF"/>
        <text d2p1:language="fi" d2p1:value="Verorekisterinumero"/>
        <text d2p1:language="fr" d2p1:value="Numéro d'identification fiscale"/>
        <text d2p1:language="it" d2p1:value="Partita IVA"/>
        <text d2p1:language="ja" d2p1:value="税務登録番号"/>
        <text d2p1:language="nl" d2p1:value="BTW-registratienummer"/>
        <text d2p1:language="sv" d2p1:value="Momsregistreringsnummer"/>
      </label>
      <label d2p1:name="" d2p1:code="@SYS98533">
        <text d2p1:language="da" d2p1:value="Titel"/>
        <text d2p1:language="de" d2p1:value="Titel"/>
        <text d2p1:language="en-US" d2p1:value="Title"/>
        <text d2p1:language="es" d2p1:value="Cargo"/>
        <text d2p1:language="fi" d2p1:value="Ammattinimike"/>
        <text d2p1:language="fr" d2p1:value="Titre"/>
        <text d2p1:language="it" d2p1:value="Titolo"/>
        <text d2p1:language="ja" d2p1:value="タイトル"/>
        <text d2p1:language="nl" d2p1:value="Titel"/>
        <text d2p1:language="sv" d2p1:value="Titel"/>
      </label>
      <label d2p1:name="" d2p1:code="@SYS99772">
        <text d2p1:language="da" d2p1:value="Momspligtig repræsentant"/>
        <text d2p1:language="de" d2p1:value="Für die Steuer zuständiger Mitarbeiter"/>
        <text d2p1:language="en-US" d2p1:value="Tax representative"/>
        <text d2p1:language="es" d2p1:value="Representante fiscal"/>
        <text d2p1:language="fi" d2p1:value="Verollinen edustaja"/>
        <text d2p1:language="fr" d2p1:value="Représentant fiscal"/>
        <text d2p1:language="it" d2p1:value="Rappresentante fiscale"/>
        <text d2p1:language="ja" d2p1:value="税申告担当者"/>
        <text d2p1:language="nl" d2p1:value="Fiscale vertegenwoordiger"/>
        <text d2p1:language="sv" d2p1:value="Momsrepresentant"/>
      </label>
      <label d2p1:name="" d2p1:code="@TRX1549">
        <text d2p1:language="da" d2p1:value="Systemets bruttovægt"/>
        <text d2p1:language="de" d2p1:value="Systembruttogewicht"/>
        <text d2p1:language="en-US" d2p1:value="System gross weight"/>
        <text d2p1:language="es" d2p1:value="Peso bruto del sistema"/>
        <text d2p1:language="fi" d2p1:value="Järjestelmän bruttopaino"/>
        <text d2p1:language="fr" d2p1:value="Poids brut système"/>
        <text d2p1:language="it" d2p1:value="Peso lordo sistema"/>
        <text d2p1:language="ja" d2p1:value="システム総重量"/>
        <text d2p1:language="nl" d2p1:value="Brutogewicht van systeem"/>
        <text d2p1:language="sv" d2p1:value="Systembruttovikt"/>
      </label>
      <label d2p1:name="" d2p1:code="@TRX1601">
        <text d2p1:language="da" d2p1:value="Containervægt"/>
        <text d2p1:language="de" d2p1:value="Containergewicht"/>
        <text d2p1:language="en-US" d2p1:value="Container Weight"/>
        <text d2p1:language="es" d2p1:value="Peso del contenedor"/>
        <text d2p1:language="fi" d2p1:value="Kontin paino"/>
        <text d2p1:language="fr" d2p1:value="Poids des conteneurs"/>
        <text d2p1:language="it" d2p1:value="Peso contenitore"/>
        <text d2p1:language="ja" d2p1:value="コンテナーの重量"/>
        <text d2p1:language="nl" d2p1:value="Containergewicht"/>
        <text d2p1:language="sv" d2p1:value="Behållarvikt"/>
      </label>
      <label d2p1:name="" d2p1:code="@TRX1807">
        <text d2p1:language="da" d2p1:value="Debitornavn"/>
        <text d2p1:language="de" d2p1:value="Debitorenname"/>
        <text d2p1:language="en-US" d2p1:value="Customer Name"/>
        <text d2p1:language="es" d2p1:value="Nombre del cliente"/>
        <text d2p1:language="fi" d2p1:value="Asiakkaan nimi"/>
        <text d2p1:language="fr" d2p1:value="Nom du client"/>
        <text d2p1:language="it" d2p1:value="Nome cliente"/>
        <text d2p1:language="ja" d2p1:value="顧客名"/>
        <text d2p1:language="nl" d2p1:value="Klantnaam"/>
        <text d2p1:language="sv" d2p1:value="Kundnamn"/>
      </label>
      <label d2p1:name="" d2p1:code="@TRX1819">
        <text d2p1:language="da" d2p1:value="Antal pakker"/>
        <text d2p1:language="de" d2p1:value="Anzahl von Paketen"/>
        <text d2p1:language="en-US" d2p1:value="Number of Packages"/>
        <text d2p1:language="es" d2p1:value="Número de paquetes"/>
        <text d2p1:language="fi" d2p1:value="Pakkausten määrä"/>
        <text d2p1:language="fr" d2p1:value="Nombre de colis"/>
        <text d2p1:language="it" d2p1:value="Numero di pacchetti"/>
        <text d2p1:language="ja" d2p1:value="パッケージ数"/>
        <text d2p1:language="nl" d2p1:value="Aantal pakketten"/>
        <text d2p1:language="sv" d2p1:value="Antal kollin"/>
      </label>
      <label d2p1:name="" d2p1:code="@TRX1828">
        <text d2p1:language="da" d2p1:value="Midlertidig tabel for pakkeliste"/>
        <text d2p1:language="de" d2p1:value="Temporäre Lieferscheintabelle"/>
        <text d2p1:language="en-US" d2p1:value="Packing List Temp Table"/>
        <text d2p1:language="es" d2p1:value="Tabla temporal de listas de empaquetado"/>
        <text d2p1:language="fi" d2p1:value="Pakkausluettelon tilapäinen taulu"/>
        <text d2p1:language="fr" d2p1:value="Table temporaire de liste d'emballage"/>
        <text d2p1:language="it" d2p1:value="Tabella temporanea elenco di imballaggio"/>
        <text d2p1:language="ja" d2p1:value="梱包リストの一時テーブル"/>
        <text d2p1:language="nl" d2p1:value="Tijdelijke tabel van pakbon"/>
        <text d2p1:language="sv" d2p1:value="Tillfällig tabell för packlista"/>
      </label>
      <label d2p1:name="" d2p1:code="@WAX1422">
        <text d2p1:language="da" d2p1:value="Container-id"/>
        <text d2p1:language="de" d2p1:value="Containerkennung"/>
        <text d2p1:language="en-US" d2p1:value="Container ID"/>
        <text d2p1:language="es" d2p1:value="Id. de contenedor"/>
        <text d2p1:language="fi" d2p1:value="Kontin tunnus"/>
        <text d2p1:language="fr" d2p1:value="ID conteneur"/>
        <text d2p1:language="it" d2p1:value="ID contenitore"/>
        <text d2p1:language="ja" d2p1:value="コンテナー ID"/>
        <text d2p1:language="nl" d2p1:value="Container-id"/>
        <text d2p1:language="sv" d2p1:value="Behållar-ID"/>
      </label>
      <label d2p1:name="" d2p1:code="@WAX275">
        <text d2p1:language="da" d2p1:value="Forsendelses-id"/>
        <text d2p1:language="de" d2p1:value="Lieferungskennung"/>
        <text d2p1:language="en-US" d2p1:value="Shipment ID"/>
        <text d2p1:language="es" d2p1:value="Id. del envío"/>
        <text d2p1:language="fi" d2p1:value="Lähetyksen tunnus"/>
        <text d2p1:language="fr" d2p1:value="ID expédition"/>
        <text d2p1:language="it" d2p1:value="ID spedizione"/>
        <text d2p1:language="ja" d2p1:value="出荷 ID"/>
        <text d2p1:language="nl" d2p1:value="Zending-id"/>
        <text d2p1:language="sv" d2p1:value="Leverans-ID"/>
      </label>
    </labels>
  </dataSourcePackage>
  <DataSources xmlns="">
    <DataSource xmlns:d3p1="http://schemas.docentric.com/dynamics-ax/templates" Name="GeneralData" IsDefault="0" DataKind="2" d3p1:dataSectionType="2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GeneralData">
                <xs:annotation>
                  <xs:appinfo>
                    <xse:label xmlns:xse="http://schemas.docentric.com/xml-schema-extensions" xse:text="General data" xse:refCode="@DocentricAX:GeneralData"/>
                  </xs:appinfo>
                </xs:annotation>
                <xs:complexType>
                  <xs:choice minOccurs="0" maxOccurs="unbounded">
                    <xs:element name="CurrentCompany">
                      <xs:annotation>
                        <xs:appinfo>
                          <xse:label xmlns:xse="http://schemas.docentric.com/xml-schema-extensions" xse:text="Current company info" xse:refCode="@DocentricAX:CurrentCompanyInfo"/>
                        </xs:appinfo>
                      </xs:annotation>
                      <xs:complexType>
                        <xs:choice minOccurs="0" maxOccurs="unbounded">
                          <xs:element name="PrimaryPostalAddress">
                            <xs:annotation>
                              <xs:appinfo>
                                <xse:label xmlns:xse="http://schemas.docentric.com/xml-schema-extensions" xse:text="Primary postal address" xse:refCode="@DocentricAX:PrimaryPostalAddress"/>
                              </xs:appinfo>
                            </xs:annotation>
                            <xs:complexType>
                              <xs:attribute name="Address" type="xs:string" use="optional">
                                <xs:annotation>
                                  <xs:appinfo>
                                    <xse:label xmlns:xse="http://schemas.docentric.com/xml-schema-extensions" xse:text="Address" xse:refCode="@SYS9362"/>
                                  </xs:appinfo>
                                </xs:annotation>
                              </xs:attribute>
                              <xs:attribute name="City" type="xs:string" use="optional">
                                <xs:annotation>
                                  <xs:appinfo>
                                    <xse:label xmlns:xse="http://schemas.docentric.com/xml-schema-extensions" xse:text="City" xse:refCode="@SYS22249"/>
                                  </xs:appinfo>
                                </xs:annotation>
                              </xs:attribute>
                              <xs:attribute name="CountryRegionId" type="xs:string" use="optional">
                                <xs:annotation>
                                  <xs:appinfo>
                                    <xse:label xmlns:xse="http://schemas.docentric.com/xml-schema-extensions" xse:text="Country/region" xse:refCode="@SYS7437"/>
                                  </xs:appinfo>
                                </xs:annotation>
                              </xs:attribute>
                              <xs:attribute name="County" type="xs:string" use="optional">
                                <xs:annotation>
                                  <xs:appinfo>
                                    <xse:label xmlns:xse="http://schemas.docentric.com/xml-schema-extensions" xse:text="County" xse:refCode="@SYS13522"/>
                                  </xs:appinfo>
                                </xs:annotation>
                              </xs:attribute>
                              <xs:attribute name="LocationName" type="xs:string" use="optional">
                                <xs:annotation>
                                  <xs:appinfo>
                                    <xse:label xmlns:xse="http://schemas.docentric.com/xml-schema-extensions" xse:text="Name or description" xse:refCode="@SYS335041"/>
                                  </xs:appinfo>
                                </xs:annotation>
                              </xs:attribute>
                              <xs:attribute name="State" type="xs:string" use="optional">
                                <xs:annotation>
                                  <xs:appinfo>
                                    <xse:label xmlns:xse="http://schemas.docentric.com/xml-schema-extensions" xse:text="State" xse:refCode="@SYS323506"/>
                                  </xs:appinfo>
                                </xs:annotation>
                              </xs:attribute>
                              <xs:attribute name="Street" type="xs:string" use="optional">
                                <xs:annotation>
                                  <xs:appinfo>
                                    <xse:label xmlns:xse="http://schemas.docentric.com/xml-schema-extensions" xse:text="Street" xse:refCode="@SYS323505"/>
                                  </xs:appinfo>
                                </xs:annotation>
                              </xs:attribute>
                              <xs:attribute name="StreetNumber" type="xs:string" use="optional">
                                <xs:annotation>
                                  <xs:appinfo>
                                    <xse:label xmlns:xse="http://schemas.docentric.com/xml-schema-extensions" xse:text="Street number" xse:refCode="@SYS190388"/>
                                  </xs:appinfo>
                                </xs:annotation>
                              </xs:attribute>
                              <xs:attribute name="ZipCode" type="xs:string" use="optional">
                                <xs:annotation>
                                  <xs:appinfo>
                                    <xse:label xmlns:xse="http://schemas.docentric.com/xml-schema-extensions" xse:text="ZIP/postal code" xse:refCode="@SYS323504"/>
                                  </xs:appinfo>
                                </xs:annotation>
                              </xs:attribute>
                            </xs:complexType>
                          </xs:element>
                          <xs:element name="BankAccount">
                            <xs:annotation>
                              <xs:appinfo>
                                <xse:label xmlns:xse="http://schemas.docentric.com/xml-schema-extensions" xse:text="Bank account" xse:refCode="@SYS1517"/>
                              </xs:appinfo>
                            </xs:annotation>
                            <xs:complexType>
                              <xs:attribute name="Bank" type="xs:string" use="optional">
                                <xs:annotation>
                                  <xs:appinfo>
                                    <xse:label xmlns:xse="http://schemas.docentric.com/xml-schema-extensions" xse:text="Bank account" xse:refCode="@SYS1517"/>
                                  </xs:appinfo>
                                </xs:annotation>
                              </xs:attribute>
                              <xs:attribute name="CurrencyCode" type="xs:string" use="optional">
                                <xs:annotation>
                                  <xs:appinfo>
                                    <xse:label xmlns:xse="http://schemas.docentric.com/xml-schema-extensions" xse:text="Currency" xse:refCode="@SYS7572"/>
                                  </xs:appinfo>
                                </xs:annotation>
                              </xs:attribute>
                              <xs:attribute name="Giro" type="xs:string" use="optional">
                                <xs:annotation>
                                  <xs:appinfo>
                                    <xse:label xmlns:xse="http://schemas.docentric.com/xml-schema-extensions" xse:text="Giro account" xse:refCode="@SYS5695"/>
                                  </xs:appinfo>
                                </xs:annotation>
                              </xs:attribute>
                              <xs:attribute name="IBAN" type="xs:string" use="optional">
                                <xs:annotation>
                                  <xs:appinfo>
                                    <xse:label xmlns:xse="http://schemas.docentric.com/xml-schema-extensions" xse:text="IBAN" xse:refCode="@SYS71686"/>
                                  </xs:appinfo>
                                </xs:annotation>
                              </xs:attribute>
                              <xs:attribute name="Name" type="xs:string" use="optional">
                                <xs:annotation>
                                  <xs:appinfo>
                                    <xse:label xmlns:xse="http://schemas.docentric.com/xml-schema-extensions" xse:text="Bank name" xse:refCode="@SYS22737"/>
                                  </xs:appinfo>
                                </xs:annotation>
                              </xs:attribute>
                              <xs:attribute name="SWIFT" type="xs:string" use="optional">
                                <xs:annotation>
                                  <xs:appinfo>
                                    <xse:label xmlns:xse="http://schemas.docentric.com/xml-schema-extensions" xse:text="SWIFT code" xse:refCode="@SYS23725"/>
                                  </xs:appinfo>
                                </xs:annotation>
                              </xs:attribute>
                            </xs:complexType>
                          </xs:element>
                          <xs:element name="SalesTax">
                            <xs:annotation>
                              <xs:appinfo>
                                <xse:label xmlns:xse="http://schemas.docentric.com/xml-schema-extensions" xse:text="Sales tax" xse:refCode="@SYS5878"/>
                              </xs:appinfo>
                            </xs:annotation>
                            <xs:complexType>
                              <xs:attribute name="ImportVATNum" type="xs:string" use="optional">
                                <xs:annotation>
                                  <xs:appinfo>
                                    <xse:label xmlns:xse="http://schemas.docentric.com/xml-schema-extensions" xse:text="VAT exempt number import" xse:refCode="@SYS335711"/>
                                  </xs:appinfo>
                                </xs:annotation>
                              </xs:attribute>
                              <xs:attribute name="Import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import" xse:refCode="@SYS335713"/>
                                  </xs:appinfo>
                                </xs:annotation>
                              </xs:attribute>
                              <xs:attribute name="TaxRepresentative" type="xs:string" use="optional">
                                <xs:annotation>
                                  <xs:appinfo>
                                    <xse:label xmlns:xse="http://schemas.docentric.com/xml-schema-extensions" xse:text="Tax representative" xse:refCode="@SYS99772"/>
                                  </xs:appinfo>
                                </xs:annotation>
                              </xs:attribute>
                              <xs:attribute name="VATNum" type="xs:string" use="optional">
                                <xs:annotation>
                                  <xs:appinfo>
                                    <xse:label xmlns:xse="http://schemas.docentric.com/xml-schema-extensions" xse:text="VAT exempt number export" xse:refCode="@SYS335710"/>
                                  </xs:appinfo>
                                </xs:annotation>
                              </xs:attribute>
                              <xs:attribute name="VATNumBranchId" type="xs:string" use="optional">
                                <xs:annotation>
                                  <xs:appinfo>
                                    <xse:label xmlns:xse="http://schemas.docentric.com/xml-schema-extensions" xse:text="Branch number extension export" xse:refCode="@SYS335712"/>
                                  </xs:appinfo>
                                </xs:annotation>
                              </xs:attribute>
                            </xs:complexType>
                          </xs:element>
                          <xs:element name="RegistrationNumbers">
                            <xs:annotation>
                              <xs:appinfo>
                                <xse:label xmlns:xse="http://schemas.docentric.com/xml-schema-extensions" xse:text="Registration numbers" xse:refCode="@SYS70359"/>
                              </xs:appinfo>
                            </xs:annotation>
                            <xs:complexType>
                              <xs:attribute name="ActivityCode" type="xs:string" use="optional">
                                <xs:annotation>
                                  <xs:appinfo>
                                    <xse:label xmlns:xse="http://schemas.docentric.com/xml-schema-extensions" xse:text="Activity code" xse:refCode="@SYS69789"/>
                                  </xs:appinfo>
                                </xs:annotation>
                              </xs:attribute>
                              <xs:attribute name="BranchId" type="xs:string" use="optional">
                                <xs:annotation>
                                  <xs:appinfo>
                                    <xse:label xmlns:xse="http://schemas.docentric.com/xml-schema-extensions" xse:text="Branch/Subsidiary" xse:refCode="@SYS63284"/>
                                  </xs:appinfo>
                                </xs:annotation>
                              </xs:attribute>
                              <xs:attribute name="CoRegNum" type="xs:string" use="optional">
                                <xs:annotation>
                                  <xs:appinfo>
                                    <xse:label xmlns:xse="http://schemas.docentric.com/xml-schema-extensions" xse:text="Tax registration number" xse:refCode="@SYS969"/>
                                  </xs:appinfo>
                                </xs:annotation>
                              </xs:attribute>
                              <xs:attribute name="DVRid" type="xs:string" use="optional">
                                <xs:annotation>
                                  <xs:appinfo>
                                    <xse:label xmlns:xse="http://schemas.docentric.com/xml-schema-extensions" xse:text="DVR" xse:refCode="@SYS54123"/>
                                  </xs:appinfo>
                                </xs:annotation>
                              </xs:attribute>
                              <xs:attribute name="EnterpriseCode" type="xs:string" use="optional">
                                <xs:annotation>
                                  <xs:appinfo>
                                    <xse:label xmlns:xse="http://schemas.docentric.com/xml-schema-extensions" xse:text="Enterprise code" xse:refCode="@GLS220835"/>
                                  </xs:appinfo>
                                </xs:annotation>
                              </xs:attribute>
                              <xs:attribute name="EnterpriseNumber" type="xs:string" use="optional">
                                <xs:annotation>
                                  <xs:appinfo>
                                    <xse:label xmlns:xse="http://schemas.docentric.com/xml-schema-extensions" xse:text="Enterprise ID (COID)" xse:refCode="@RegistrationNumbers:EnterpriseIdCompanyId"/>
                                  </xs:appinfo>
                                </xs:annotation>
                              </xs:attribute>
                              <xs:attribute name="FICreditorID_DK" type="xs:string" use="optional">
                                <xs:annotation>
                                  <xs:appinfo>
                                    <xse:label xmlns:xse="http://schemas.docentric.com/xml-schema-extensions" xse:text="FI-Creditor ID" xse:refCode="@SYS314486"/>
                                  </xs:appinfo>
                                </xs:annotation>
                              </xs:attribute>
                              <xs:attribute name="IntrastatCode" type="xs:string" use="optional">
                                <xs:annotation>
                                  <xs:appinfo>
                                    <xse:label xmlns:xse="http://schemas.docentric.com/xml-schema-extensions" xse:text="Intrastat code" xse:refCode="@SYS26871"/>
                                  </xs:appinfo>
                                </xs:annotation>
                              </xs:attribute>
                              <xs:attribute name="RegNum" type="xs:string" use="optional">
                                <xs:annotation>
                                  <xs:appinfo>
                                    <xse:label xmlns:xse="http://schemas.docentric.com/xml-schema-extensions" xse:text="Routing number" xse:refCode="@SYS70361"/>
                                  </xs:appinfo>
                                </xs:annotation>
                              </xs:attribute>
                              <xs:attribute name="UPSNum" type="xs:string" use="optional">
                                <xs:annotation>
                                  <xs:appinfo>
                                    <xse:label xmlns:xse="http://schemas.docentric.com/xml-schema-extensions" xse:text="Delivery number" xse:refCode="@SYS24546"/>
                                  </xs:appinfo>
                                </xs:annotation>
                              </xs:attribute>
                            </xs:complexType>
                          </xs:element>
                        </xs:choice>
                        <xs:attribute name="CompanyHead" type="xs:string" use="optional">
                          <xs:annotation>
                            <xs:appinfo>
                              <xse:label xmlns:xse="http://schemas.docentric.com/xml-schema-extensions" xse:text="Head of the company" xse:refCode="@GLS220046"/>
                            </xs:appinfo>
                          </xs:annotation>
                        </xs:attribute>
                        <xs:attribute name="CompanyId" type="xs:string" use="optional">
                          <xs:annotation>
                            <xs:appinfo>
                              <xse:label xmlns:xse="http://schemas.docentric.com/xml-schema-extensions" xse:text="Company ID" xse:refCode="@DocentricAX:CompanyId"/>
                            </xs:appinfo>
                          </xs:annotation>
                        </xs:attribut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ompany language" xse:refCode="@DocentricAX:CompanyLanguage"/>
                            </xs:appinfo>
                          </xs:annotation>
                        </xs:attribute>
                        <xs:attribute name="Logo" type="xs:base64Binary" use="optional">
                          <xs:annotation>
                            <xs:appinfo>
                              <xse:label xmlns:xse="http://schemas.docentric.com/xml-schema-extensions" xse:text="Company logo" xse:refCode="@DocentricAX:CompanyLogo"/>
                            </xs:appinfo>
                          </xs:annotation>
                        </xs:attribute>
                        <xs:attribute name="LogoIncluded" type="xs:boolean" use="optional">
                          <xs:annotation>
                            <xs:appinfo>
                              <xse:label xmlns:xse="http://schemas.docentric.com/xml-schema-extensions" xse:text="Is company logo included" xse:refCode="@DocentricAX:CompanyLogoIncluded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Name" xse:refCode="@SYS80991"/>
                            </xs:appinfo>
                          </xs:annotation>
                        </xs:attribute>
                        <xs:attribute name="Phone" type="xs:string" use="optional">
                          <xs:annotation>
                            <xs:appinfo>
                              <xse:label xmlns:xse="http://schemas.docentric.com/xml-schema-extensions" xse:text="Telephone" xse:refCode="@SYS7869"/>
                            </xs:appinfo>
                          </xs:annotation>
                        </xs:attribute>
                        <xs:attribute name="Telefax" type="xs:string" use="optional">
                          <xs:annotation>
                            <xs:appinfo>
                              <xse:label xmlns:xse="http://schemas.docentric.com/xml-schema-extensions" xse:text="Fax" xse:refCode="@SYS7888"/>
                            </xs:appinfo>
                          </xs:annotation>
                        </xs:attribute>
                        <xs:attribute name="Url" type="xs:anyURI" use="optional">
                          <xs:annotation>
                            <xs:appinfo>
                              <xse:label xmlns:xse="http://schemas.docentric.com/xml-schema-extensions" xse:text="Internet address" xse:refCode="@SYS22221"/>
                            </xs:appinfo>
                          </xs:annotation>
                        </xs:attribute>
                      </xs:complexType>
                    </xs:element>
                    <xs:element name="CurrentWorker">
                      <xs:annotation>
                        <xs:appinfo>
                          <xse:label xmlns:xse="http://schemas.docentric.com/xml-schema-extensions" xse:text="Current worker info" xse:refCode="@DocentricAX:CurrentWorkerInfo"/>
                        </xs:appinfo>
                      </xs:annotation>
                      <xs:complexType>
                        <xs:attribute name="Email" type="xs:string" use="optional">
                          <xs:annotation>
                            <xs:appinfo>
                              <xse:label xmlns:xse="http://schemas.docentric.com/xml-schema-extensions" xse:text="Email" xse:refCode="@SYS5845"/>
                            </xs:appinfo>
                          </xs:annotation>
                        </xs:attribute>
                        <xs:attribute name="IsContractor" type="xs:boolean" use="optional">
                          <xs:annotation>
                            <xs:appinfo>
                              <xse:label xmlns:xse="http://schemas.docentric.com/xml-schema-extensions" xse:text="Contractor" xse:refCode="@SYS34389"/>
                            </xs:appinfo>
                          </xs:annotation>
                        </xs:attribute>
                        <xs:attribute name="Name" type="xs:string" use="optional">
                          <xs:annotation>
                            <xs:appinfo>
                              <xse:label xmlns:xse="http://schemas.docentric.com/xml-schema-extensions" xse:text="Worker name" xse:refCode="@SYS320666"/>
                            </xs:appinfo>
                          </xs:annotation>
                        </xs:attribute>
                        <xs:attribute name="OMOperatingUnitName" type="xs:string" use="optional">
                          <xs:annotation>
                            <xs:appinfo>
                              <xse:label xmlns:xse="http://schemas.docentric.com/xml-schema-extensions" xse:text="Primary department" xse:refCode="@DocentricAX:PrimaryDepartment"/>
                            </xs:appinfo>
                          </xs:annotation>
                        </xs:attribute>
                        <xs:attribute name="OMOperatingUnitNumber" type="xs:string" use="optional">
                          <xs:annotation>
                            <xs:appinfo>
                              <xse:label xmlns:xse="http://schemas.docentric.com/xml-schema-extensions" xse:text="Primary department number" xse:refCode="@DocentricAX:PrimaryDepartmentNumber"/>
                            </xs:appinfo>
                          </xs:annotation>
                        </xs:attribute>
                        <xs:attribute name="PersonnelNumber" type="xs:string" use="optional">
                          <xs:annotation>
                            <xs:appinfo>
                              <xse:label xmlns:xse="http://schemas.docentric.com/xml-schema-extensions" xse:text="Personnel number" xse:refCode="@SYS303656"/>
                            </xs:appinfo>
                          </xs:annotation>
                        </xs:attribute>
                        <xs:attribute name="Title" type="xs:string" use="optional">
                          <xs:annotation>
                            <xs:appinfo>
                              <xse:label xmlns:xse="http://schemas.docentric.com/xml-schema-extensions" xse:text="Title" xse:refCode="@SYS98533"/>
                            </xs:appinfo>
                          </xs:annotation>
                        </xs:attribute>
                      </xs:complexType>
                    </xs:element>
                    <xs:element name="Misc">
                      <xs:annotation>
                        <xs:appinfo>
                          <xse:label xmlns:xse="http://schemas.docentric.com/xml-schema-extensions" xse:text="Miscellaneous" xse:refCode="@DocentricAX:Miscellaneous"/>
                        </xs:appinfo>
                      </xs:annotation>
                      <xs:complexType>
                        <xs:choice minOccurs="0" maxOccurs="unbounded">
                          <xs:element name="PrintDestination" type="Enum">
                            <xs:annotation>
                              <xs:appinfo>
                                <xse:label xmlns:xse="http://schemas.docentric.com/xml-schema-extensions" xse:text="Selected print destination" xse:refCode="@DocentricAX:SelectedPrintDestination"/>
                              </xs:appinfo>
                            </xs:annotation>
                          </xs:element>
                        </xs:choice>
                        <xs:attribute name="IsCbdDs" type="xs:boolean" use="optional">
                          <xs:annotation>
                            <xs:appinfo>
                              <xse:label xmlns:xse="http://schemas.docentric.com/xml-schema-extensions" xse:text="Is CBD data source" xse:refCode="@DocentricAX4:IsCbdDataSource"/>
                            </xs:appinfo>
                          </xs:annotation>
                        </xs:attribute>
                        <xs:attribute name="LanguageId" type="xs:string" use="optional">
                          <xs:annotation>
                            <xs:appinfo>
                              <xse:label xmlns:xse="http://schemas.docentric.com/xml-schema-extensions" xse:text="Current language ID" xse:refCode="@DocentricAX:CurrentLanguageId"/>
                            </xs:appinfo>
                          </xs:annotation>
                        </xs:attribute>
                        <xs:attribute name="SessionDate" type="xs:date" use="optional">
                          <xs:annotation>
                            <xs:appinfo>
                              <xse:label xmlns:xse="http://schemas.docentric.com/xml-schema-extensions" xse:text="Session date" xse:refCode="@SYS11795"/>
                            </xs:appinfo>
                          </xs:annotation>
                        </xs:attribute>
                        <xs:attribute name="SessionDateTime" type="xs:dateTime" use="optional">
                          <xs:annotation>
                            <xs:appinfo>
                              <xse:label xmlns:xse="http://schemas.docentric.com/xml-schema-extensions" xse:text="Session date and time" xse:refCode="@SYS112686"/>
                            </xs:appinfo>
                          </xs:annotation>
                        </xs:attribute>
                      </xs:complexType>
                    </xs:element>
                  </xs:choic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GeneralData>
            <CurrentCompany CompanyId="usmf" Email="info@docentric.com" CompanyHead="" LanguageId="en-us" Logo="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" LogoIncluded="true" Name="Contoso Entertainment System USA" Phone="+386 31 331 888" Telefax="+386 31 331 822" Url="https://ax.docentric.com/">
              <PrimaryPostalAddress Address="123 Coffee Street&#10;Suite 300&#10;Redmond, WA 98052 &#10;USA" City="Redmond" CountryRegionId="USA" County="" LocationName="Contoso Entertainment System USA" State="WA" Street="123 Coffee Street&#10;Suite 300" StreetNumber="" ZipCode="98052"/>
              <BankAccount Bank="USMF OPER" CurrencyCode="USD" Giro="" IBAN="" Name="Operating account - USD" SWIFT=""/>
              <SalesTax ImportVATNum="991234" ImportVATNumBranchId="" TaxRepresentative="" VATNum="35-12345" VATNumBranchId=""/>
              <RegistrationNumbers ActivityCode="" BranchId="" CoRegNum="1234123400" DVRid="" EnterpriseCode="" EnterpriseNumber="" FICreditorID_DK="" IntrastatCode="" RegNum="" UPSNum=""/>
            </CurrentCompany>
            <CurrentWorker Email="julia@contoso.com" IsContractor="false" Name="Julia Funderburk" OMOperatingUnitName="Sales &amp; Marketing" OMOperatingUnitNumber="022" PersonnelNumber="000020" Title="Marketing Executive"/>
            <Misc IsCbdDs="false" LanguageId="en-US" SessionDate="2023-03-29" SessionDateTime="2023-03-29T14:37:34">
              <PrintDestination Value="0" Name="Screen" Text="Screen"/>
            </Misc>
          </GeneralData>
        </SampleXml>
      </PreviewData>
    </DataSource>
    <DataSource xmlns:d3p1="http://schemas.docentric.com/dynamics-ax/templates" Name="MainData" IsDefault="0" DataKind="2" d3p1:dataSectionType="1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ReportData">
                <xs:annotation>
                  <xs:appinfo>
                    <xse:label xmlns:xse="http://schemas.docentric.com/xml-schema-extensions" xse:text="Report data" xse:refCode="@DocentricAX:ReportData"/>
                  </xs:appinfo>
                </xs:annotation>
                <xs:complexType>
                  <xs:choice minOccurs="0" maxOccurs="unbounded">
                    <xs:element maxOccurs="unbounded" name="TMSPackingListTmp">
                      <xs:annotation>
                        <xs:appinfo>
                          <xse:label xmlns:xse="http://schemas.docentric.com/xml-schema-extensions" xse:text="Packing List Temp Table" xse:refCode="@TRX1828"/>
                        </xs:appinfo>
                      </xs:annotation>
                      <xs:complexType>
                        <xs:attribute name="Address" type="xs:string" use="optional">
                          <xs:annotation>
                            <xs:appinfo>
                              <xse:label xmlns:xse="http://schemas.docentric.com/xml-schema-extensions" xse:text="Address" xse:refCode="@SYS9362"/>
                            </xs:appinfo>
                          </xs:annotation>
                        </xs:attribute>
                        <xs:attribute name="Carrier" type="xs:string" use="optional">
                          <xs:annotation>
                            <xs:appinfo>
                              <xse:label xmlns:xse="http://schemas.docentric.com/xml-schema-extensions" xse:text="Carrier" xse:refCode="@SYS50733"/>
                            </xs:appinfo>
                          </xs:annotation>
                        </xs:attribute>
                        <xs:attribute name="ContainerId" type="xs:string" use="optional">
                          <xs:annotation>
                            <xs:appinfo>
                              <xse:label xmlns:xse="http://schemas.docentric.com/xml-schema-extensions" xse:text="Container ID" xse:refCode="@WAX1422"/>
                            </xs:appinfo>
                          </xs:annotation>
                        </xs:attribute>
                        <xs:attribute name="ContainerWeight" type="xs:decimal" use="optional">
                          <xs:annotation>
                            <xs:appinfo>
                              <xse:label xmlns:xse="http://schemas.docentric.com/xml-schema-extensions" xse:text="Container Weight" xse:refCode="@TRX1601"/>
                            </xs:appinfo>
                          </xs:annotation>
                        </xs:attribute>
                        <xs:attribute name="CustomerName" type="xs:string" use="optional">
                          <xs:annotation>
                            <xs:appinfo>
                              <xse:label xmlns:xse="http://schemas.docentric.com/xml-schema-extensions" xse:text="Customer Name" xse:refCode="@TRX1807"/>
                            </xs:appinfo>
                          </xs:annotation>
                        </xs:attribute>
                        <xs:attribute name="CustomerRef" type="xs:string" use="optional">
                          <xs:annotation>
                            <xs:appinfo>
                              <xse:label xmlns:xse="http://schemas.docentric.com/xml-schema-extensions" xse:text="Customer reference" xse:refCode="@SYS23010"/>
                            </xs:appinfo>
                          </xs:annotation>
                        </xs:attribute>
                        <xs:attribute name="GrossWeight" type="xs:decimal" use="optional">
                          <xs:annotation>
                            <xs:appinfo>
                              <xse:label xmlns:xse="http://schemas.docentric.com/xml-schema-extensions" xse:text="System gross weight" xse:refCode="@TRX1549"/>
                            </xs:appinfo>
                          </xs:annotation>
                        </xs:attribute>
                        <xs:attribute name="Height" type="xs:decimal" use="optional">
                          <xs:annotation>
                            <xs:appinfo>
                              <xse:label xmlns:xse="http://schemas.docentric.com/xml-schema-extensions" xse:text="Height" xse:refCode="@SYS13182"/>
                            </xs:appinfo>
                          </xs:annotation>
                        </xs:attribute>
                        <xs:attribute name="HMIMItemDetails" type="xs:string" use="optional">
                          <xs:annotation>
                            <xs:appinfo>
                              <xse:label xmlns:xse="http://schemas.docentric.com/xml-schema-extensions" xse:text="Description" xse:refCode="@SYS7576"/>
                            </xs:appinfo>
                          </xs:annotation>
                        </xs:attribute>
                        <xs:attribute name="ItemId" type="xs:string" use="optional">
                          <xs:annotation>
                            <xs:appinfo>
                              <xse:label xmlns:xse="http://schemas.docentric.com/xml-schema-extensions" xse:text="Item number" xse:refCode="@SYS12836"/>
                            </xs:appinfo>
                          </xs:annotation>
                        </xs:attribute>
                        <xs:attribute name="ItemName" type="xs:string" use="optional">
                          <xs:annotation>
                            <xs:appinfo>
                              <xse:label xmlns:xse="http://schemas.docentric.com/xml-schema-extensions" xse:text="Product name" xse:refCode="@SYS5398"/>
                            </xs:appinfo>
                          </xs:annotation>
                        </xs:attribute>
                        <xs:attribute name="Length" type="xs:decimal" use="optional">
                          <xs:annotation>
                            <xs:appinfo>
                              <xse:label xmlns:xse="http://schemas.docentric.com/xml-schema-extensions" xse:text="Length" xse:refCode="@SYS3064"/>
                            </xs:appinfo>
                          </xs:annotation>
                        </xs:attribute>
                        <xs:attribute name="NumberOfContainers" type="xs:long" use="optional">
                          <xs:annotation>
                            <xs:appinfo>
                              <xse:label xmlns:xse="http://schemas.docentric.com/xml-schema-extensions" xse:text="Number of Packages" xse:refCode="@TRX1819"/>
                            </xs:appinfo>
                          </xs:annotation>
                        </xs:attribute>
                        <xs:attribute name="PurchOrderFormNum" type="xs:string" use="optional">
                          <xs:annotation>
                            <xs:appinfo>
                              <xse:label xmlns:xse="http://schemas.docentric.com/xml-schema-extensions" xse:text="Customer requisition" xse:refCode="@SYS23422"/>
                            </xs:appinfo>
                          </xs:annotation>
                        </xs:attribute>
                        <xs:attribute name="Quantity" type="xs:decimal" use="optional">
                          <xs:annotation>
                            <xs:appinfo>
                              <xse:label xmlns:xse="http://schemas.docentric.com/xml-schema-extensions" xse:text="Quantity" xse:refCode="@SYS14578"/>
                            </xs:appinfo>
                          </xs:annotation>
                        </xs:attribute>
                        <xs:attribute name="Service" type="xs:string" use="optional">
                          <xs:annotation>
                            <xs:appinfo>
                              <xse:label xmlns:xse="http://schemas.docentric.com/xml-schema-extensions" xse:text="Service" xse:refCode="@TRX119"/>
                            </xs:appinfo>
                          </xs:annotation>
                        </xs:attribute>
                        <xs:attribute name="ShipmentId" type="xs:string" use="optional">
                          <xs:annotation>
                            <xs:appinfo>
                              <xse:label xmlns:xse="http://schemas.docentric.com/xml-schema-extensions" xse:text="Shipment ID" xse:refCode="@WAX275"/>
                            </xs:appinfo>
                          </xs:annotation>
                        </xs:attribute>
                        <xs:attribute name="Width" type="xs:decimal" use="optional">
                          <xs:annotation>
                            <xs:appinfo>
                              <xse:label xmlns:xse="http://schemas.docentric.com/xml-schema-extensions" xse:text="Width" xse:refCode="@SYS7069"/>
                            </xs:appinfo>
                          </xs:annotation>
                        </xs:attribute>
                      </xs:complexType>
                    </xs:element>
                  </xs:choice>
                  <xs:attribute name="ReportCaption" type="xs:string" use="optional">
                    <xs:annotation>
                      <xs:appinfo>
                        <xse:label xmlns:xse="http://schemas.docentric.com/xml-schema-extensions" xse:text="Report caption" xse:refCode="@DocentricAX:ReportCaption"/>
                      </xs:appinfo>
                    </xs:annotation>
                  </xs:attribute>
                </xs:complexType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ReportData ReportCaption="Packing list">
            <TMSPackingListTmp Address="123 Main Street&#10;Cleveland, AL 35049&#10;USA" Carrier="LTL" ContainerId="CONT-000000001" ContainerWeight="80.0000000000" CustomerName="Birch Company" CustomerRef="" GrossWeight="75.0000000000" Height="10.0000000000" HMIMItemDetails="HDMI 6' Cables" ItemId="A0001" ItemName="HDMI 6' Cables" Length="4.0000000000" NumberOfContainers="3" PurchOrderFormNum="" Quantity="25.0000000000" Service="LTL" ShipmentId="" Width="10.0000000000"/>
            <TMSPackingListTmp Address="123 Main Street&#10;Cleveland, AL 35049&#10;USA" Carrier="LTL" ContainerId="CONT-000000002" ContainerWeight="103.0000000000" CustomerName="Birch Company" CustomerRef="" GrossWeight="30.0000000000" Height="10.0000000000" HMIMItemDetails="HDMI 6' Cables" ItemId="A0001" ItemName="HDMI 6' Cables" Length="4.0000000000" NumberOfContainers="3" PurchOrderFormNum="" Quantity="10.0000000000" Service="LTL" ShipmentId="" Width="10.0000000000"/>
            <TMSPackingListTmp Address="123 Main Street&#10;Cleveland, AL 35049&#10;USA" Carrier="LTL" ContainerId="CONT-000000002" ContainerWeight="103.0000000000" CustomerName="Birch Company" CustomerRef="" GrossWeight="68.0000000000" Height="10.0000000000" HMIMItemDetails="HDMI 12' Cables" ItemId="A0002" ItemName="HDMI 12' Cables" Length="4.0000000000" NumberOfContainers="3" PurchOrderFormNum="" Quantity="17.0000000000" Service="LTL" ShipmentId="" Width="10.0000000000"/>
            <TMSPackingListTmp Address="123 Main Street&#10;Cleveland, AL 35049&#10;USA" Carrier="LTL" ContainerId="CONT-000000003" ContainerWeight="37.0000000000" CustomerName="Birch Company" CustomerRef="" GrossWeight="32.0000000000" Height="10.0000000000" HMIMItemDetails="HDMI 12' Cables" ItemId="A0002" ItemName="HDMI 12' Cables" Length="2.0000000000" NumberOfContainers="3" PurchOrderFormNum="" Quantity="8.0000000000" Service="LTL" ShipmentId="" Width="10.0000000000"/>
          </ReportData>
        </SampleXml>
      </PreviewData>
    </DataSource>
    <DataSource xmlns:d3p1="http://schemas.docentric.com/dynamics-ax/templates" Name="Parameters" IsDefault="0" DataKind="2" d3p1:dataSectionType="3">
      <Schema Origin="2">
        <XsdList>
          <MainXsd>
            <xs:schema xmlns:xs="http://www.w3.org/2001/XMLSchema">
              <xs:complexType name="Enum">
                <xs:attribute name="Value" type="xs:integer" use="optional">
                  <xs:annotation>
                    <xs:appinfo>
                      <xse:label xmlns:xse="http://schemas.docentric.com/xml-schema-extensions" xse:text="Enum element value" xse:refCode="@DocentricAX:EnumElementValue"/>
                    </xs:appinfo>
                  </xs:annotation>
                </xs:attribute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Text" type="xs:string" use="optional">
                  <xs:annotation>
                    <xs:appinfo>
                      <xse:label xmlns:xse="http://schemas.docentric.com/xml-schema-extensions" xse:text="Enum element text" xse:refCode="@DocentricAX:EnumElementText"/>
                    </xs:appinfo>
                  </xs:annotation>
                </xs:attribute>
              </xs:complexType>
              <xs:complexType name="UserDefEnum">
                <xs:attribute name="Name" type="xs:string" use="optional">
                  <xs:annotation>
                    <xs:appinfo>
                      <xse:label xmlns:xse="http://schemas.docentric.com/xml-schema-extensions" xse:text="Enum element name" xse:refCode="@DocentricAX:EnumElementName"/>
                    </xs:appinfo>
                  </xs:annotation>
                </xs:attribute>
                <xs:attribute name="Label" type="xs:string" use="optional">
                  <xs:annotation>
                    <xs:appinfo>
                      <xse:label xmlns:xse="http://schemas.docentric.com/xml-schema-extensions" xse:text="Enum element label" xse:refCode="@DocentricAX:EnumElementLabel"/>
                    </xs:appinfo>
                  </xs:annotation>
                </xs:attribute>
              </xs:complexType>
              <xs:element name="Parameters">
                <xs:annotation>
                  <xs:appinfo>
                    <xse:label xmlns:xse="http://schemas.docentric.com/xml-schema-extensions" xse:text="Report parameters" xse:refCode="@DocentricAX:DdspParameters"/>
                  </xs:appinfo>
                </xs:annotation>
                <xs:complexType/>
              </xs:element>
            </xs:schema>
          </MainXsd>
        </XsdList>
        <XmlNamespaceMappings>
          <XmlNamespaceMapping Prefix="xs" Name="http://www.w3.org/2001/XMLSchema"/>
          <XmlNamespaceMapping Prefix="docentricdg" Name="www.docentric.com/datagrouping"/>
        </XmlNamespaceMappings>
      </Schema>
      <PreviewData>
        <SampleXml>
          <Parameters/>
        </SampleXml>
      </PreviewData>
    </DataSource>
  </DataSources>
  <Elements xmlns="">
    <Element Type="Label" Id="1324321708">
      <Value LabelCode="@TRX2667" IsCodeManuallyEntered="1"/>
    </Element>
    <Element Type="Label" Id="368568395">
      <Value LabelCode="@TRX2668" IsCodeManuallyEntered="1"/>
    </Element>
    <Element Type="Label" Id="1454745078">
      <Value LabelCode="@SYS8828" IsCodeManuallyEntered="1"/>
    </Element>
    <Element Type="Field" Id="2478261587">
      <ValueBinding DataKind="2" Source="MainData" Path="TMSPackingListTmp[1]/@CustomerName" ResultDataType="System.String"/>
    </Element>
    <Element Type="Field" Id="2858229138">
      <ValueBinding DataKind="2" Source="MainData" Path="substring-before(string(label('@TRX623')), ' ')" ResultDataType="System.String"/>
    </Element>
    <Element Type="Label" Id="985899528">
      <Value LabelCode="@TRX119" IsCodeManuallyEntered="1"/>
    </Element>
    <Element Type="Label" Id="3462131484">
      <Value LabelCode="@WAX:Label_OrderNo" IsCodeManuallyEntered="1"/>
    </Element>
    <Element Type="Label" Id="357638098">
      <Value LabelCode="@WAX:Label_WithListedMaterialsWasShipped" IsCodeManuallyEntered="1"/>
    </Element>
    <Element Type="Field" Id="1921751603">
      <ValueBinding DataKind="2" Source="MainData" Path="TMSPackingListTmp[1]/@Carrier" ResultDataType="System.String"/>
    </Element>
    <Element Type="Label" Id="2161730521">
      <Value LabelCode="@TRX2688" IsCodeManuallyEntered="1"/>
    </Element>
    <Element Type="Field" Id="3090027935">
      <ValueBinding DataKind="2" Source="MainData" Path="TMSPackingListTmp[1]/@Service" ResultDataType="System.String"/>
    </Element>
    <Element Type="Label" Id="3086172462">
      <Value LabelCode="@SYS8828" IsCodeManuallyEntered="1"/>
    </Element>
    <Element Type="Field" Id="3985172642">
      <ValueBinding DataKind="2" Source="MainData" Path="TMSPackingListTmp[1]/@Address" ResultDataType="System.String"/>
    </Element>
    <Element Type="Label" Id="1229347929">
      <Value LabelCode="@TRX2669" IsCodeManuallyEntered="1"/>
    </Element>
    <Element Type="Label" Id="1270127933">
      <Value LabelCode="@TRX2670" IsCodeManuallyEntered="1"/>
    </Element>
    <Element Type="Field" Id="2428297297">
      <ValueBinding DataKind="2" Source="MainData" Path="substring-after(string(label('@TRX2671')), ' ')" ResultDataType="System.String"/>
    </Element>
    <Element Type="Field" Id="2926984239">
      <ValueBinding DataKind="2" Source="MainData" Path="TMSPackingListTmp[1]/@NumberOfContainers" ResultDataType="System.Int64"/>
    </Element>
    <Element Type="Field" Id="1771738554">
      <ValueBinding DataKind="2" Source="MainData" Path="substring-after(string(label('@WAX:Containers_ReportLabel')), ' ')" ResultDataType="System.String"/>
    </Element>
    <Element Type="Field" Id="1413739900">
      <ValueBinding DataKind="2" Source="MainData" Path="substring-after(string(label('@TRX2673')), ' ')" ResultDataType="System.String"/>
    </Element>
    <Element Type="Field" Id="84116902">
      <ValueBinding DataKind="2" Source="MainData" Path="substring-after(string(label('@TRX2674')), ' ')" ResultDataType="System.String"/>
    </Element>
    <Element Type="Field" Id="4102198531">
      <ValueBinding DataKind="2" Source="MainData" Path="substring-after(string(label('@TRX2675')), ' ')" ResultDataType="System.String"/>
    </Element>
    <Element Type="Field" Id="2139371363">
      <ValueBinding DataKind="2" Source="MainData" Path="substring-after(string(label('@TRX2676')), ' ')" ResultDataType="System.String"/>
    </Element>
    <Element Type="Label" Id="2770647386">
      <Value LabelCode="@TRX366" IsCodeManuallyEntered="1"/>
    </Element>
    <Element Type="Label" Id="3158865884">
      <Value LabelCode="@SYS13864" IsCodeManuallyEntered="1"/>
    </Element>
    <Element Type="Label" Id="302207343">
      <Value LabelCode="@TRX2679" IsCodeManuallyEntered="1"/>
    </Element>
    <Element Type="Label" Id="291874349">
      <Value LabelCode="@SYS5951" IsCodeManuallyEntered="1"/>
    </Element>
    <Element Type="Label" Id="2847123786">
      <Value LabelCode="@SYS3065" IsCodeManuallyEntered="1"/>
    </Element>
    <Element Type="Label" Id="850148961">
      <Value LabelCode="@TRX2682" IsCodeManuallyEntered="1"/>
    </Element>
    <Element Type="Label" Id="2862534963">
      <Value LabelCode="@TRX2683" IsCodeManuallyEntered="1"/>
    </Element>
    <Element Type="Label" Id="724116345">
      <Value LabelCode="@SYS2785" IsCodeManuallyEntered="1"/>
    </Element>
    <Element Type="Label" Id="3326381902">
      <Value LabelCode="@SYS11575" IsCodeManuallyEntered="1"/>
    </Element>
    <Element Type="Label" Id="715775488">
      <Value LabelCode="@TRX2680" IsCodeManuallyEntered="1"/>
    </Element>
    <Element Type="Label" Id="3380411083">
      <Value LabelCode="@SYS13914" IsCodeManuallyEntered="1"/>
    </Element>
    <Element Type="Label" Id="2033681440">
      <Value LabelCode="@SYS11575" IsCodeManuallyEntered="1"/>
    </Element>
    <Element Type="Label" Id="2422053647">
      <Value LabelCode="@TRX2680" IsCodeManuallyEntered="1"/>
    </Element>
    <Element Type="Label" Id="232436263">
      <Value LabelCode="@SYS13182" IsCodeManuallyEntered="1"/>
    </Element>
    <Element Type="Label" Id="3035839264">
      <Value LabelCode="@SYS7069" IsCodeManuallyEntered="1"/>
    </Element>
    <Element Type="Label" Id="3687231233">
      <Value LabelCode="@SYS3064" IsCodeManuallyEntered="1"/>
    </Element>
    <Element Type="Group" Id="525370307" RenderMode="2">
      <ChildElements>
        <ElementRef Id="1985351687"/>
        <ElementRef Id="3042541906"/>
        <ElementRef Id="1568308148"/>
        <ElementRef Id="599145698"/>
        <ElementRef Id="4142202659"/>
        <ElementRef Id="1174526169"/>
        <ElementRef Id="2652398747"/>
        <ElementRef Id="105623900"/>
      </ChildElements>
      <ValueBinding DataKind="2" Source="MainData" Path="TMSPackingListTmp"/>
      <SortDescriptors>
        <SortDescriptor SortDirection="1">
          <Binding DataKind="2" Path="@ContainerId" ResultDataType="System.String"/>
        </SortDescriptor>
      </SortDescriptors>
      <GroupByBinding DataKind="2" Path="@ContainerId" ResultDataType="System.String"/>
    </Element>
    <Element Type="Field" Id="1985351687">
      <ValueBinding DataKind="2" Source="." Path="@docentricdg:Key" ResultDataType="System.String"/>
    </Element>
    <Element Type="Field" Id="3042541906" FormatString="n2">
      <ValueBinding DataKind="2" Source="." Path="sum(TMSPackingListTmp/@GrossWeight)" ResultDataType="System.Double"/>
    </Element>
    <Element Type="Field" Id="1568308148" FormatString="n2">
      <ValueBinding DataKind="2" Source="." Path="iif(TMSPackingListTmp/@ContainerId = '', '' , TMSPackingListTmp[1]/@ContainerWeight)" ResultDataType="System.Decimal"/>
    </Element>
    <Element Type="Field" Id="599145698" FormatString="n2">
      <ValueBinding DataKind="2" Source="." Path="iif(TMSPackingListTmp/@ContainerId = '', '' , TMSPackingListTmp[1]/@Height)" ResultDataType="System.Decimal"/>
    </Element>
    <Element Type="Field" Id="4142202659" FormatString="n2">
      <ValueBinding DataKind="2" Source="." Path="iif(TMSPackingListTmp/@ContainerId = '', '' , TMSPackingListTmp[1]/@Width)" ResultDataType="System.Decimal"/>
    </Element>
    <Element Type="Field" Id="1174526169" FormatString="n2">
      <ValueBinding DataKind="2" Source="." Path="iif(TMSPackingListTmp/@ContainerId = '', '' , TMSPackingListTmp[1]/@Length)" ResultDataType="System.Decimal"/>
    </Element>
    <Element Type="Field" Id="2652398747" FormatString="n2">
      <ValueBinding DataKind="2" Source="." Path="sum(TMSPackingListTmp/@Quantity)" ResultDataType="System.Double"/>
    </Element>
    <Element Type="List" Id="105623900" RenderMode="2">
      <ChildElements>
        <ElementRef Id="2719697953"/>
        <ElementRef Id="1459679889"/>
        <ElementRef Id="2330017627"/>
        <ElementRef Id="1417748099"/>
      </ChildElements>
      <ValueBinding DataKind="2" Source="." Path="TMSPackingListTmp"/>
      <SortDescriptors/>
    </Element>
    <Element Type="Field" Id="2719697953" FormatString="n2">
      <ValueBinding DataKind="2" Source="." Path="@GrossWeight" ResultDataType="System.Decimal"/>
    </Element>
    <Element Type="Field" Id="1459679889" FormatString="n2">
      <ValueBinding DataKind="2" Source="." Path="@Quantity" ResultDataType="System.Decimal"/>
    </Element>
    <Element Type="Field" Id="2330017627">
      <ValueBinding DataKind="2" Source="." Path="@ItemId" ResultDataType="System.String"/>
    </Element>
    <Element Type="Field" Id="1417748099">
      <ValueBinding DataKind="2" Source="." Path="iif(@HMIMItemDetails = '', @ItemName, @HMIMItemDetails)" ResultDataType="System.String"/>
    </Element>
    <Element Type="Label" Id="3548160609">
      <Value LabelCode="@TRX1815" IsCodeManuallyEntered="1"/>
    </Element>
    <Element Type="Label" Id="1493836196">
      <Value LabelCode="@TRX1815" IsCodeManuallyEntered="1"/>
    </Element>
  </Elements>
</Project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470EF5-7265-4868-982C-D82A6F912D22}">
  <ds:schemaRefs>
    <ds:schemaRef ds:uri="http://Docentric.org/ProjectData.xml"/>
    <ds:schemaRef ds:uri=""/>
    <ds:schemaRef ds:uri="http://schemas.docentric.com/dynamics-ax/templates"/>
    <ds:schemaRef ds:uri="http://www.w3.org/2001/XMLSchema"/>
    <ds:schemaRef ds:uri="http://schemas.docentric.com/xml-schema-extensions"/>
  </ds:schemaRefs>
</ds:datastoreItem>
</file>

<file path=customXml/itemProps2.xml><?xml version="1.0" encoding="utf-8"?>
<ds:datastoreItem xmlns:ds="http://schemas.openxmlformats.org/officeDocument/2006/customXml" ds:itemID="{91966CCF-1C89-4995-B8D1-A8E44EDB18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S</Company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ir Teskeredžić</dc:creator>
  <cp:keywords/>
  <dc:description/>
  <cp:lastModifiedBy>localadmin</cp:lastModifiedBy>
  <cp:revision>4</cp:revision>
  <dcterms:created xsi:type="dcterms:W3CDTF">2023-03-28T13:52:00Z</dcterms:created>
  <dcterms:modified xsi:type="dcterms:W3CDTF">2023-04-07T12:37:00Z</dcterms:modified>
</cp:coreProperties>
</file>